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BD870" w14:textId="77777777" w:rsidR="00040F0A" w:rsidRDefault="00040F0A" w:rsidP="00040F0A">
      <w:pPr>
        <w:jc w:val="center"/>
        <w:rPr>
          <w:rFonts w:cstheme="minorHAnsi"/>
          <w:b/>
          <w:color w:val="FF0000"/>
        </w:rPr>
      </w:pPr>
    </w:p>
    <w:p w14:paraId="7412E3F2" w14:textId="1A2690C7" w:rsidR="00040F0A" w:rsidRPr="00484277" w:rsidRDefault="00040F0A" w:rsidP="00040F0A">
      <w:pPr>
        <w:jc w:val="center"/>
        <w:rPr>
          <w:rFonts w:cstheme="minorHAnsi"/>
          <w:b/>
          <w:color w:val="FF0000"/>
        </w:rPr>
      </w:pPr>
      <w:r w:rsidRPr="00484277">
        <w:rPr>
          <w:rFonts w:cstheme="minorHAnsi"/>
          <w:b/>
          <w:color w:val="FF0000"/>
        </w:rPr>
        <w:t>Tekst jednolity z dnia 2</w:t>
      </w:r>
      <w:r w:rsidR="00EF0A6F">
        <w:rPr>
          <w:rFonts w:cstheme="minorHAnsi"/>
          <w:b/>
          <w:color w:val="FF0000"/>
        </w:rPr>
        <w:t>6</w:t>
      </w:r>
      <w:r w:rsidRPr="00484277">
        <w:rPr>
          <w:rFonts w:cstheme="minorHAnsi"/>
          <w:b/>
          <w:color w:val="FF0000"/>
        </w:rPr>
        <w:t xml:space="preserve"> sierpnia 2019</w:t>
      </w:r>
      <w:r w:rsidR="00A33D65">
        <w:rPr>
          <w:rFonts w:cstheme="minorHAnsi"/>
          <w:b/>
          <w:color w:val="FF0000"/>
        </w:rPr>
        <w:t xml:space="preserve"> </w:t>
      </w:r>
      <w:r w:rsidRPr="00484277">
        <w:rPr>
          <w:rFonts w:cstheme="minorHAnsi"/>
          <w:b/>
          <w:color w:val="FF0000"/>
        </w:rPr>
        <w:t>r.</w:t>
      </w:r>
    </w:p>
    <w:p w14:paraId="2AB16F98" w14:textId="77777777" w:rsidR="00040F0A" w:rsidRDefault="00040F0A" w:rsidP="00DE5E89">
      <w:pPr>
        <w:spacing w:before="120" w:line="240" w:lineRule="auto"/>
        <w:ind w:left="0" w:right="0"/>
        <w:jc w:val="center"/>
        <w:rPr>
          <w:rFonts w:ascii="Arial" w:eastAsia="Times New Roman" w:hAnsi="Arial" w:cs="Arial"/>
          <w:b/>
          <w:bCs/>
          <w:kern w:val="28"/>
        </w:rPr>
      </w:pPr>
    </w:p>
    <w:p w14:paraId="7A3195E6" w14:textId="7E8B280F" w:rsidR="004B698E" w:rsidRDefault="004B698E" w:rsidP="00DE5E89">
      <w:pPr>
        <w:spacing w:before="120" w:line="240" w:lineRule="auto"/>
        <w:ind w:left="0" w:right="0"/>
        <w:jc w:val="center"/>
        <w:rPr>
          <w:rFonts w:ascii="Arial" w:eastAsia="Times New Roman" w:hAnsi="Arial" w:cs="Arial"/>
          <w:b/>
          <w:bCs/>
          <w:kern w:val="28"/>
        </w:rPr>
      </w:pPr>
      <w:r w:rsidRPr="004B698E">
        <w:rPr>
          <w:rFonts w:ascii="Arial" w:eastAsia="Times New Roman" w:hAnsi="Arial" w:cs="Arial"/>
          <w:b/>
          <w:bCs/>
          <w:kern w:val="28"/>
        </w:rPr>
        <w:t>Załącznik nr 7</w:t>
      </w:r>
      <w:r>
        <w:rPr>
          <w:rFonts w:ascii="Arial" w:eastAsia="Times New Roman" w:hAnsi="Arial" w:cs="Arial"/>
          <w:b/>
          <w:bCs/>
          <w:kern w:val="28"/>
        </w:rPr>
        <w:t xml:space="preserve"> do Umowy …..</w:t>
      </w:r>
    </w:p>
    <w:p w14:paraId="12C6FC93" w14:textId="73FE3484" w:rsidR="00DE5E89" w:rsidRPr="001F7948" w:rsidRDefault="0095588A" w:rsidP="00DE5E89">
      <w:pPr>
        <w:spacing w:before="120" w:line="240" w:lineRule="auto"/>
        <w:ind w:left="0" w:right="0"/>
        <w:jc w:val="center"/>
        <w:rPr>
          <w:rFonts w:ascii="Arial" w:eastAsia="Times New Roman" w:hAnsi="Arial" w:cs="Arial"/>
          <w:b/>
          <w:bCs/>
          <w:kern w:val="28"/>
        </w:rPr>
      </w:pPr>
      <w:r w:rsidRPr="004B698E">
        <w:rPr>
          <w:rFonts w:ascii="Arial" w:eastAsia="Times New Roman" w:hAnsi="Arial" w:cs="Arial"/>
          <w:b/>
          <w:bCs/>
          <w:kern w:val="28"/>
        </w:rPr>
        <w:t>Zakres dokumentacji powykonawczej</w:t>
      </w:r>
    </w:p>
    <w:p w14:paraId="0BEB7F39" w14:textId="77777777" w:rsidR="001F7948" w:rsidRPr="001F7948" w:rsidRDefault="001F7948" w:rsidP="00DE5E89">
      <w:pPr>
        <w:spacing w:before="120" w:line="240" w:lineRule="auto"/>
        <w:ind w:left="0" w:right="0"/>
        <w:jc w:val="center"/>
        <w:rPr>
          <w:rFonts w:ascii="Arial" w:eastAsia="Times New Roman" w:hAnsi="Arial" w:cs="Arial"/>
          <w:b/>
          <w:bCs/>
          <w:color w:val="404040"/>
          <w:kern w:val="28"/>
        </w:rPr>
      </w:pPr>
    </w:p>
    <w:p w14:paraId="7F713867" w14:textId="10F07BD3" w:rsidR="00975FFE" w:rsidRDefault="0095588A">
      <w:bookmarkStart w:id="0" w:name="scroll-bookmark-1"/>
      <w:bookmarkEnd w:id="0"/>
      <w:r>
        <w:t>Dokumentacja powykonawcza - założenia</w:t>
      </w:r>
    </w:p>
    <w:p w14:paraId="358DC586" w14:textId="7BED1980" w:rsidR="00975FFE" w:rsidRDefault="0095588A">
      <w:pPr>
        <w:numPr>
          <w:ilvl w:val="0"/>
          <w:numId w:val="124"/>
        </w:numPr>
      </w:pPr>
      <w:r>
        <w:t xml:space="preserve">Dokumentacja Powykonawcza powinna być opracowana na podstawie założeń zapisanych w </w:t>
      </w:r>
      <w:r w:rsidR="00C56475">
        <w:t>Szczegółowym Opis Przedmiotu Zamówienie</w:t>
      </w:r>
      <w:r>
        <w:t xml:space="preserve"> i jeśli od nich odbiega powinien być zamieszczony opis, z czego to wynika.</w:t>
      </w:r>
    </w:p>
    <w:p w14:paraId="0976F6A6" w14:textId="64B4D4AF" w:rsidR="00975FFE" w:rsidRPr="00554A02" w:rsidRDefault="00040F0A" w:rsidP="00040F0A">
      <w:pPr>
        <w:numPr>
          <w:ilvl w:val="0"/>
          <w:numId w:val="124"/>
        </w:numPr>
        <w:rPr>
          <w:b/>
          <w:bCs/>
          <w:color w:val="FF0000"/>
        </w:rPr>
      </w:pPr>
      <w:r w:rsidRPr="00554A02">
        <w:rPr>
          <w:b/>
          <w:bCs/>
          <w:color w:val="FF0000"/>
        </w:rPr>
        <w:t xml:space="preserve">Dokumentacja Powykonawcza dla wszystkich systemów CC powinna być dostarczana </w:t>
      </w:r>
      <w:r w:rsidRPr="00554A02">
        <w:rPr>
          <w:b/>
          <w:bCs/>
          <w:color w:val="FF0000"/>
        </w:rPr>
        <w:br/>
        <w:t>w ramach odbioru każdego etapu (również poprzez aktualizację dokumentacji wcześniej dostarczonej o ile zaszły zmiany w rozwiązaniu).</w:t>
      </w:r>
    </w:p>
    <w:p w14:paraId="33E0FDEB" w14:textId="66BC8845" w:rsidR="00975FFE" w:rsidRDefault="0095588A">
      <w:pPr>
        <w:numPr>
          <w:ilvl w:val="0"/>
          <w:numId w:val="124"/>
        </w:numPr>
      </w:pPr>
      <w:r>
        <w:t>Dokumentacja Powykonawcza musi zawierać szczegółowe procedury eksploatacyjne</w:t>
      </w:r>
      <w:r w:rsidR="00C37B42">
        <w:t xml:space="preserve"> i</w:t>
      </w:r>
      <w:r>
        <w:t xml:space="preserve"> procedury zgłaszania awarii i problemów z Rozwiązaniem do Wykonawcy</w:t>
      </w:r>
      <w:r w:rsidR="00C37B42">
        <w:t>.</w:t>
      </w:r>
    </w:p>
    <w:p w14:paraId="597A0260" w14:textId="69C4BB34" w:rsidR="00975FFE" w:rsidRDefault="0095588A">
      <w:pPr>
        <w:numPr>
          <w:ilvl w:val="0"/>
          <w:numId w:val="124"/>
        </w:numPr>
      </w:pPr>
      <w:r>
        <w:t>Dokumentacja Powykonawcza musi zawierać szczegółową konfigurację dostępów administracyjnych do systemów</w:t>
      </w:r>
      <w:r w:rsidR="00C37B42">
        <w:t xml:space="preserve"> (w tym dostępów i sposobów pobierania backupów).</w:t>
      </w:r>
    </w:p>
    <w:p w14:paraId="38BA0D31" w14:textId="7C292A5C" w:rsidR="00975FFE" w:rsidRDefault="0095588A">
      <w:pPr>
        <w:numPr>
          <w:ilvl w:val="0"/>
          <w:numId w:val="124"/>
        </w:numPr>
      </w:pPr>
      <w:r>
        <w:t xml:space="preserve">Dokumentacja Powykonawcza musi zawierać procedury zarządzania użytkownikami, ich uprawnieniami w oparciu o wdrożone repozytoria użytkowników i SSO (dla wszystkich komponentów </w:t>
      </w:r>
      <w:r w:rsidR="00C56475">
        <w:t>S</w:t>
      </w:r>
      <w:r>
        <w:t>ys</w:t>
      </w:r>
      <w:r w:rsidR="00C56475">
        <w:t>tem</w:t>
      </w:r>
      <w:r>
        <w:t>.)</w:t>
      </w:r>
    </w:p>
    <w:p w14:paraId="5498F55B" w14:textId="2FD6700D" w:rsidR="00975FFE" w:rsidRDefault="0095588A">
      <w:pPr>
        <w:numPr>
          <w:ilvl w:val="0"/>
          <w:numId w:val="124"/>
        </w:numPr>
      </w:pPr>
      <w:r>
        <w:t xml:space="preserve">Dokumentacja Powykonawcza musi zawierać szczegółowe instrukcje stanowiskowe </w:t>
      </w:r>
      <w:r w:rsidR="001F7948">
        <w:t>S</w:t>
      </w:r>
      <w:r>
        <w:t>ystem</w:t>
      </w:r>
      <w:r w:rsidR="001F7948">
        <w:t>u</w:t>
      </w:r>
      <w:r w:rsidR="00C37B42">
        <w:t>.</w:t>
      </w:r>
    </w:p>
    <w:p w14:paraId="71EC285A" w14:textId="77777777" w:rsidR="00975FFE" w:rsidRDefault="00975FFE" w:rsidP="005B28FE">
      <w:pPr>
        <w:ind w:left="0"/>
      </w:pPr>
    </w:p>
    <w:p w14:paraId="0532886D" w14:textId="77777777" w:rsidR="00975FFE" w:rsidRDefault="0095588A">
      <w:r>
        <w:t>Procedury administracyjne opisujące czynności dla Systemu powinny zawierać takie opisy jak:</w:t>
      </w:r>
    </w:p>
    <w:p w14:paraId="7EA880BB" w14:textId="1CE60905" w:rsidR="00975FFE" w:rsidRDefault="0095588A">
      <w:pPr>
        <w:numPr>
          <w:ilvl w:val="0"/>
          <w:numId w:val="125"/>
        </w:numPr>
      </w:pPr>
      <w:r>
        <w:t xml:space="preserve">Procedury </w:t>
      </w:r>
      <w:r w:rsidR="00C37B42">
        <w:t>monitorowania</w:t>
      </w:r>
    </w:p>
    <w:p w14:paraId="215F7C8C" w14:textId="3FF4C016" w:rsidR="00975FFE" w:rsidRDefault="0095588A">
      <w:pPr>
        <w:numPr>
          <w:ilvl w:val="0"/>
          <w:numId w:val="125"/>
        </w:numPr>
      </w:pPr>
      <w:r>
        <w:t xml:space="preserve">Procedury tworzenia i </w:t>
      </w:r>
      <w:r w:rsidR="00C37B42">
        <w:t xml:space="preserve">dostępu do </w:t>
      </w:r>
      <w:r>
        <w:t>backupu</w:t>
      </w:r>
    </w:p>
    <w:p w14:paraId="6739CF03" w14:textId="7C98A363" w:rsidR="00975FFE" w:rsidRDefault="0095588A">
      <w:pPr>
        <w:numPr>
          <w:ilvl w:val="0"/>
          <w:numId w:val="125"/>
        </w:numPr>
      </w:pPr>
      <w:r>
        <w:t xml:space="preserve">Procedury </w:t>
      </w:r>
      <w:r w:rsidR="00C37B42">
        <w:t>związane z konfiguracją (zmianą konfiguracji) rozwiązania</w:t>
      </w:r>
    </w:p>
    <w:p w14:paraId="2FC7A339" w14:textId="14C01DC6" w:rsidR="00975FFE" w:rsidRDefault="0095588A">
      <w:pPr>
        <w:numPr>
          <w:ilvl w:val="0"/>
          <w:numId w:val="125"/>
        </w:numPr>
      </w:pPr>
      <w:r>
        <w:t>Procedury diagnostyczne w przypadku awarii.</w:t>
      </w:r>
    </w:p>
    <w:p w14:paraId="2942F6B8" w14:textId="0003B0A0" w:rsidR="00C37B42" w:rsidRDefault="00C37B42">
      <w:pPr>
        <w:numPr>
          <w:ilvl w:val="0"/>
          <w:numId w:val="125"/>
        </w:numPr>
      </w:pPr>
      <w:r>
        <w:t>Procedury związane z obsługą integracji rozwiązania z pozostałymi systemami zamawiającego (konfiguracja, monitorowanie, obsługa błędów integracji)</w:t>
      </w:r>
    </w:p>
    <w:p w14:paraId="3D53062F" w14:textId="77777777" w:rsidR="001F7948" w:rsidRDefault="001F7948"/>
    <w:p w14:paraId="1F09873F" w14:textId="6B47D213" w:rsidR="00975FFE" w:rsidRDefault="0095588A">
      <w:r>
        <w:t xml:space="preserve">Wykonawca jest zobowiązany do przygotowania </w:t>
      </w:r>
      <w:r w:rsidR="001F7948">
        <w:t>w D</w:t>
      </w:r>
      <w:r>
        <w:t xml:space="preserve">okumentacji </w:t>
      </w:r>
      <w:r w:rsidR="001F7948">
        <w:t xml:space="preserve">Powykonawczej  </w:t>
      </w:r>
      <w:r>
        <w:t>następujących elementów:</w:t>
      </w:r>
    </w:p>
    <w:p w14:paraId="4B963AC0" w14:textId="77777777" w:rsidR="00975FFE" w:rsidRDefault="0095588A">
      <w:pPr>
        <w:numPr>
          <w:ilvl w:val="0"/>
          <w:numId w:val="126"/>
        </w:numPr>
      </w:pPr>
      <w:r>
        <w:t>szczegółowy model architektury systemów / modułów rozwiązania wraz z integracjami (notacja UML)</w:t>
      </w:r>
    </w:p>
    <w:p w14:paraId="5D58C0CC" w14:textId="77777777" w:rsidR="00975FFE" w:rsidRDefault="0095588A">
      <w:pPr>
        <w:numPr>
          <w:ilvl w:val="0"/>
          <w:numId w:val="126"/>
        </w:numPr>
      </w:pPr>
      <w:r>
        <w:lastRenderedPageBreak/>
        <w:t>szczegółowy model danych rozwiązania (notacja UML)</w:t>
      </w:r>
    </w:p>
    <w:p w14:paraId="30E94547" w14:textId="77777777" w:rsidR="00975FFE" w:rsidRDefault="0095588A">
      <w:pPr>
        <w:numPr>
          <w:ilvl w:val="0"/>
          <w:numId w:val="126"/>
        </w:numPr>
      </w:pPr>
      <w:r>
        <w:t>szczegółowe diagramy sekwencji dla rozwiązania (notacja UML)</w:t>
      </w:r>
    </w:p>
    <w:p w14:paraId="00136F3E" w14:textId="77777777" w:rsidR="00975FFE" w:rsidRDefault="0095588A">
      <w:pPr>
        <w:numPr>
          <w:ilvl w:val="0"/>
          <w:numId w:val="126"/>
        </w:numPr>
      </w:pPr>
      <w:r>
        <w:t>scenariusze i raporty wszystkich testów</w:t>
      </w:r>
    </w:p>
    <w:p w14:paraId="0AE2679D" w14:textId="66024B9F" w:rsidR="00975FFE" w:rsidRDefault="0095588A">
      <w:pPr>
        <w:numPr>
          <w:ilvl w:val="0"/>
          <w:numId w:val="126"/>
        </w:numPr>
      </w:pPr>
      <w:r>
        <w:t xml:space="preserve">opis integracji i przepływów danych </w:t>
      </w:r>
      <w:r w:rsidR="00C37B42">
        <w:t>rozwiązania z innymi systemami zamawiającego</w:t>
      </w:r>
    </w:p>
    <w:p w14:paraId="2E4A3FD1" w14:textId="151453F1" w:rsidR="00975FFE" w:rsidRDefault="0095588A">
      <w:pPr>
        <w:numPr>
          <w:ilvl w:val="0"/>
          <w:numId w:val="126"/>
        </w:numPr>
      </w:pPr>
      <w:r>
        <w:t xml:space="preserve">spis i szczegółowa konfiguracja raportów z </w:t>
      </w:r>
      <w:r w:rsidR="00C56475">
        <w:t>S</w:t>
      </w:r>
      <w:r>
        <w:t>ystem</w:t>
      </w:r>
      <w:r w:rsidR="00C56475">
        <w:t>u</w:t>
      </w:r>
      <w:r>
        <w:t xml:space="preserve"> </w:t>
      </w:r>
      <w:r w:rsidR="00C37B42">
        <w:t xml:space="preserve"> (projektowych i operacyjnych)</w:t>
      </w:r>
    </w:p>
    <w:p w14:paraId="717F0F36" w14:textId="79394ED3" w:rsidR="00975FFE" w:rsidRDefault="0095588A">
      <w:pPr>
        <w:numPr>
          <w:ilvl w:val="0"/>
          <w:numId w:val="126"/>
        </w:numPr>
      </w:pPr>
      <w:r>
        <w:t>szczegółowy opis procedur</w:t>
      </w:r>
      <w:r w:rsidR="00C56475">
        <w:t xml:space="preserve"> eksploatacyjnych komponentów Systemu</w:t>
      </w:r>
    </w:p>
    <w:p w14:paraId="3277861A" w14:textId="4D53C3E6" w:rsidR="00975FFE" w:rsidRDefault="0095588A">
      <w:pPr>
        <w:numPr>
          <w:ilvl w:val="0"/>
          <w:numId w:val="126"/>
        </w:numPr>
      </w:pPr>
      <w:r>
        <w:t xml:space="preserve">szczegółowa architektura i konfiguracja wszystkich przewidzianych integracji </w:t>
      </w:r>
      <w:r w:rsidR="00C56475">
        <w:t>S</w:t>
      </w:r>
      <w:r>
        <w:t xml:space="preserve">ystemu z </w:t>
      </w:r>
      <w:r w:rsidR="000C69E6">
        <w:t>systemami zamawiającego</w:t>
      </w:r>
    </w:p>
    <w:p w14:paraId="3B8B3A50" w14:textId="5AE22D42" w:rsidR="00975FFE" w:rsidRDefault="0095588A" w:rsidP="005B28FE">
      <w:pPr>
        <w:numPr>
          <w:ilvl w:val="0"/>
          <w:numId w:val="126"/>
        </w:numPr>
      </w:pPr>
      <w:r>
        <w:t xml:space="preserve">szczegółowy opis i konfiguracja systemu SSO, jako wspólnego systemu uwierzytelniania i autoryzacji dla użytkowników docelowych </w:t>
      </w:r>
      <w:r w:rsidR="00C56475">
        <w:t>S</w:t>
      </w:r>
      <w:r>
        <w:t>ystem</w:t>
      </w:r>
      <w:r w:rsidR="00C56475">
        <w:t>u</w:t>
      </w:r>
      <w:r w:rsidR="008D47DB">
        <w:t>.</w:t>
      </w:r>
    </w:p>
    <w:p w14:paraId="07C3CD31" w14:textId="56776C88" w:rsidR="008D47DB" w:rsidRPr="00554A02" w:rsidRDefault="008D47DB" w:rsidP="009203A9">
      <w:pPr>
        <w:pStyle w:val="Akapitzlist"/>
        <w:numPr>
          <w:ilvl w:val="0"/>
          <w:numId w:val="124"/>
        </w:numPr>
        <w:rPr>
          <w:b/>
          <w:bCs/>
          <w:color w:val="FF0000"/>
        </w:rPr>
      </w:pPr>
      <w:bookmarkStart w:id="1" w:name="_GoBack"/>
      <w:r w:rsidRPr="00554A02">
        <w:rPr>
          <w:b/>
          <w:bCs/>
          <w:color w:val="FF0000"/>
        </w:rPr>
        <w:t>Na potrzeby etapu integracji wykonawca jest zobowiązany do przygotowania projektu technicznego LLD zawierającego następujące informacje (informacje powinny dotyczyć komponentów uczestniczących w rozwiązaniu):</w:t>
      </w:r>
    </w:p>
    <w:p w14:paraId="7DA37A3C" w14:textId="77777777" w:rsidR="008D47DB" w:rsidRPr="00554A02" w:rsidRDefault="008D47DB" w:rsidP="008D47DB">
      <w:pPr>
        <w:ind w:left="814"/>
        <w:rPr>
          <w:b/>
          <w:bCs/>
          <w:color w:val="FF0000"/>
        </w:rPr>
      </w:pPr>
      <w:r w:rsidRPr="00554A02">
        <w:rPr>
          <w:b/>
          <w:bCs/>
          <w:color w:val="FF0000"/>
        </w:rPr>
        <w:t>• szczegółowy model architektury systemów / modułów rozwiązania wraz z integracjami (notacja UML)</w:t>
      </w:r>
    </w:p>
    <w:p w14:paraId="03953ACC" w14:textId="77777777" w:rsidR="008D47DB" w:rsidRPr="00554A02" w:rsidRDefault="008D47DB" w:rsidP="008D47DB">
      <w:pPr>
        <w:ind w:left="814"/>
        <w:rPr>
          <w:b/>
          <w:bCs/>
          <w:color w:val="FF0000"/>
        </w:rPr>
      </w:pPr>
      <w:r w:rsidRPr="00554A02">
        <w:rPr>
          <w:b/>
          <w:bCs/>
          <w:color w:val="FF0000"/>
        </w:rPr>
        <w:t>• szczegółowy model danych rozwiązania (notacja UML)</w:t>
      </w:r>
    </w:p>
    <w:p w14:paraId="0EFD6646" w14:textId="77777777" w:rsidR="008D47DB" w:rsidRPr="00554A02" w:rsidRDefault="008D47DB" w:rsidP="008D47DB">
      <w:pPr>
        <w:ind w:left="814"/>
        <w:rPr>
          <w:b/>
          <w:bCs/>
          <w:color w:val="FF0000"/>
        </w:rPr>
      </w:pPr>
      <w:r w:rsidRPr="00554A02">
        <w:rPr>
          <w:b/>
          <w:bCs/>
          <w:color w:val="FF0000"/>
        </w:rPr>
        <w:t>• szczegółowe diagramy sekwencji dla rozwiązania (notacja UML)</w:t>
      </w:r>
    </w:p>
    <w:p w14:paraId="2A494DD1" w14:textId="77777777" w:rsidR="008D47DB" w:rsidRPr="00554A02" w:rsidRDefault="008D47DB" w:rsidP="008D47DB">
      <w:pPr>
        <w:ind w:left="814"/>
        <w:rPr>
          <w:b/>
          <w:bCs/>
          <w:color w:val="FF0000"/>
        </w:rPr>
      </w:pPr>
      <w:r w:rsidRPr="00554A02">
        <w:rPr>
          <w:b/>
          <w:bCs/>
          <w:color w:val="FF0000"/>
        </w:rPr>
        <w:t>• scenariusze testowe</w:t>
      </w:r>
    </w:p>
    <w:p w14:paraId="593B2237" w14:textId="77777777" w:rsidR="008D47DB" w:rsidRPr="00554A02" w:rsidRDefault="008D47DB" w:rsidP="008D47DB">
      <w:pPr>
        <w:ind w:left="814"/>
        <w:rPr>
          <w:b/>
          <w:bCs/>
          <w:color w:val="FF0000"/>
        </w:rPr>
      </w:pPr>
      <w:r w:rsidRPr="00554A02">
        <w:rPr>
          <w:b/>
          <w:bCs/>
          <w:color w:val="FF0000"/>
        </w:rPr>
        <w:t>• opis integracji i przepływów danych rozwiązania z innymi systemami zamawiającego</w:t>
      </w:r>
    </w:p>
    <w:p w14:paraId="027B9A7C" w14:textId="4C9C8946" w:rsidR="008D47DB" w:rsidRPr="00554A02" w:rsidRDefault="008D47DB" w:rsidP="009203A9">
      <w:pPr>
        <w:ind w:left="814"/>
        <w:rPr>
          <w:b/>
          <w:bCs/>
          <w:color w:val="FF0000"/>
        </w:rPr>
      </w:pPr>
      <w:r w:rsidRPr="00554A02">
        <w:rPr>
          <w:b/>
          <w:bCs/>
          <w:color w:val="FF0000"/>
        </w:rPr>
        <w:t>• szczegółowa architektura i wszystkich przewidzianych integracji Systemu z systemami zamawiającego (wykorzystywane technologie)</w:t>
      </w:r>
      <w:bookmarkEnd w:id="1"/>
    </w:p>
    <w:sectPr w:rsidR="008D47DB" w:rsidRPr="00554A02" w:rsidSect="001F7948">
      <w:footerReference w:type="default" r:id="rId8"/>
      <w:headerReference w:type="first" r:id="rId9"/>
      <w:footerReference w:type="first" r:id="rId10"/>
      <w:pgSz w:w="11906" w:h="16838" w:code="9"/>
      <w:pgMar w:top="1417" w:right="1417" w:bottom="1417" w:left="1417" w:header="567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F2312" w14:textId="77777777" w:rsidR="00AA3EEE" w:rsidRDefault="00AA3EEE">
      <w:pPr>
        <w:spacing w:after="0" w:line="240" w:lineRule="auto"/>
      </w:pPr>
      <w:r>
        <w:separator/>
      </w:r>
    </w:p>
    <w:p w14:paraId="1735373A" w14:textId="77777777" w:rsidR="00000000" w:rsidRDefault="00554A02"/>
  </w:endnote>
  <w:endnote w:type="continuationSeparator" w:id="0">
    <w:p w14:paraId="50CC09F7" w14:textId="77777777" w:rsidR="00AA3EEE" w:rsidRDefault="00AA3EEE">
      <w:pPr>
        <w:spacing w:after="0" w:line="240" w:lineRule="auto"/>
      </w:pPr>
      <w:r>
        <w:continuationSeparator/>
      </w:r>
    </w:p>
    <w:p w14:paraId="0028E1B8" w14:textId="77777777" w:rsidR="00000000" w:rsidRDefault="00554A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658BE" w14:textId="6BD47DA7" w:rsidR="000A3F10" w:rsidRDefault="0095588A" w:rsidP="001F7948">
    <w:pPr>
      <w:pStyle w:val="Stopka"/>
      <w:jc w:val="right"/>
    </w:pPr>
    <w:r>
      <w:t xml:space="preserve">Strona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EF0A6F">
      <w:rPr>
        <w:b/>
        <w:noProof/>
      </w:rPr>
      <w:t>2</w:t>
    </w:r>
    <w:r>
      <w:rPr>
        <w:b/>
        <w:sz w:val="24"/>
        <w:szCs w:val="24"/>
      </w:rPr>
      <w:fldChar w:fldCharType="end"/>
    </w:r>
    <w:r>
      <w:t xml:space="preserve"> z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EF0A6F">
      <w:rPr>
        <w:b/>
        <w:noProof/>
      </w:rPr>
      <w:t>2</w:t>
    </w:r>
    <w:r>
      <w:rPr>
        <w:b/>
        <w:sz w:val="24"/>
        <w:szCs w:val="24"/>
      </w:rPr>
      <w:fldChar w:fldCharType="end"/>
    </w:r>
  </w:p>
  <w:p w14:paraId="225BCB87" w14:textId="77777777" w:rsidR="00000000" w:rsidRDefault="00554A0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E9E4A" w14:textId="6790616B" w:rsidR="001F7948" w:rsidRDefault="001F7948" w:rsidP="001F7948">
    <w:pPr>
      <w:pStyle w:val="Stopka"/>
      <w:jc w:val="right"/>
    </w:pPr>
    <w:r>
      <w:t xml:space="preserve">Strona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EF0A6F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z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EF0A6F">
      <w:rPr>
        <w:b/>
        <w:noProof/>
      </w:rPr>
      <w:t>2</w:t>
    </w:r>
    <w:r>
      <w:rPr>
        <w:b/>
        <w:sz w:val="24"/>
        <w:szCs w:val="24"/>
      </w:rPr>
      <w:fldChar w:fldCharType="end"/>
    </w:r>
  </w:p>
  <w:p w14:paraId="1D2F5BCE" w14:textId="77777777" w:rsidR="00000000" w:rsidRDefault="00554A0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13386" w14:textId="77777777" w:rsidR="00AA3EEE" w:rsidRDefault="00AA3EEE">
      <w:pPr>
        <w:spacing w:after="0" w:line="240" w:lineRule="auto"/>
      </w:pPr>
      <w:r>
        <w:separator/>
      </w:r>
    </w:p>
    <w:p w14:paraId="4889154E" w14:textId="77777777" w:rsidR="00000000" w:rsidRDefault="00554A02"/>
  </w:footnote>
  <w:footnote w:type="continuationSeparator" w:id="0">
    <w:p w14:paraId="3FCCF451" w14:textId="77777777" w:rsidR="00AA3EEE" w:rsidRDefault="00AA3EEE">
      <w:pPr>
        <w:spacing w:after="0" w:line="240" w:lineRule="auto"/>
      </w:pPr>
      <w:r>
        <w:continuationSeparator/>
      </w:r>
    </w:p>
    <w:p w14:paraId="7C5DA493" w14:textId="77777777" w:rsidR="00000000" w:rsidRDefault="00554A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A4F79" w14:textId="4E1C9E98" w:rsidR="000A3F10" w:rsidRPr="00775D53" w:rsidRDefault="00040F0A" w:rsidP="00C37B42">
    <w:pPr>
      <w:pStyle w:val="Nagwek"/>
      <w:tabs>
        <w:tab w:val="center" w:pos="5102"/>
        <w:tab w:val="right" w:pos="10204"/>
      </w:tabs>
    </w:pPr>
    <w:r>
      <w:rPr>
        <w:noProof/>
        <w:lang w:eastAsia="pl-PL"/>
      </w:rPr>
      <w:drawing>
        <wp:inline distT="0" distB="0" distL="0" distR="0" wp14:anchorId="3AFD1E36" wp14:editId="1B7CD429">
          <wp:extent cx="1634247" cy="525872"/>
          <wp:effectExtent l="0" t="0" r="4445" b="7620"/>
          <wp:docPr id="17" name="Obraz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6775" cy="53312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C2B7533" w14:textId="77777777" w:rsidR="00000000" w:rsidRDefault="00554A0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E"/>
    <w:multiLevelType w:val="multilevel"/>
    <w:tmpl w:val="790AFE14"/>
    <w:name w:val="WW8Num16"/>
    <w:lvl w:ilvl="0">
      <w:start w:val="1"/>
      <w:numFmt w:val="lowerLetter"/>
      <w:lvlText w:val="%1)"/>
      <w:lvlJc w:val="left"/>
      <w:pPr>
        <w:tabs>
          <w:tab w:val="num" w:pos="1429"/>
        </w:tabs>
        <w:ind w:left="1429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/>
      </w:rPr>
    </w:lvl>
  </w:abstractNum>
  <w:abstractNum w:abstractNumId="2" w15:restartNumberingAfterBreak="0">
    <w:nsid w:val="0175013B"/>
    <w:multiLevelType w:val="multilevel"/>
    <w:tmpl w:val="B8C27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D31C88"/>
    <w:multiLevelType w:val="multilevel"/>
    <w:tmpl w:val="6E983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3608B3"/>
    <w:multiLevelType w:val="multilevel"/>
    <w:tmpl w:val="EC844D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2F04F49"/>
    <w:multiLevelType w:val="multilevel"/>
    <w:tmpl w:val="DF4C1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3795B90"/>
    <w:multiLevelType w:val="multilevel"/>
    <w:tmpl w:val="BAB66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38077C0"/>
    <w:multiLevelType w:val="multilevel"/>
    <w:tmpl w:val="C69A9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546008D"/>
    <w:multiLevelType w:val="hybridMultilevel"/>
    <w:tmpl w:val="67BADA50"/>
    <w:name w:val="WW8Num16222222222"/>
    <w:lvl w:ilvl="0" w:tplc="7188F94C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1" w:tplc="954AC300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5FF49400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3E26A72E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1AA592C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56903CC8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F989F1C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9FBEC428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BA74AC60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9" w15:restartNumberingAfterBreak="0">
    <w:nsid w:val="05570622"/>
    <w:multiLevelType w:val="multilevel"/>
    <w:tmpl w:val="EC702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6813908"/>
    <w:multiLevelType w:val="multilevel"/>
    <w:tmpl w:val="28EC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6F22590"/>
    <w:multiLevelType w:val="multilevel"/>
    <w:tmpl w:val="703E8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980537"/>
    <w:multiLevelType w:val="multilevel"/>
    <w:tmpl w:val="93CC9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7991703"/>
    <w:multiLevelType w:val="hybridMultilevel"/>
    <w:tmpl w:val="0B6A5208"/>
    <w:name w:val="WW8Num162322"/>
    <w:lvl w:ilvl="0" w:tplc="B748F1C4">
      <w:start w:val="1"/>
      <w:numFmt w:val="decimal"/>
      <w:lvlText w:val="%1)"/>
      <w:lvlJc w:val="left"/>
      <w:pPr>
        <w:ind w:left="1872" w:hanging="360"/>
      </w:pPr>
    </w:lvl>
    <w:lvl w:ilvl="1" w:tplc="95185BCE" w:tentative="1">
      <w:start w:val="1"/>
      <w:numFmt w:val="lowerLetter"/>
      <w:lvlText w:val="%2."/>
      <w:lvlJc w:val="left"/>
      <w:pPr>
        <w:ind w:left="2592" w:hanging="360"/>
      </w:pPr>
    </w:lvl>
    <w:lvl w:ilvl="2" w:tplc="5E3EFA8A" w:tentative="1">
      <w:start w:val="1"/>
      <w:numFmt w:val="lowerRoman"/>
      <w:lvlText w:val="%3."/>
      <w:lvlJc w:val="right"/>
      <w:pPr>
        <w:ind w:left="3312" w:hanging="180"/>
      </w:pPr>
    </w:lvl>
    <w:lvl w:ilvl="3" w:tplc="3C422D98" w:tentative="1">
      <w:start w:val="1"/>
      <w:numFmt w:val="decimal"/>
      <w:lvlText w:val="%4."/>
      <w:lvlJc w:val="left"/>
      <w:pPr>
        <w:ind w:left="4032" w:hanging="360"/>
      </w:pPr>
    </w:lvl>
    <w:lvl w:ilvl="4" w:tplc="7742AA48" w:tentative="1">
      <w:start w:val="1"/>
      <w:numFmt w:val="lowerLetter"/>
      <w:lvlText w:val="%5."/>
      <w:lvlJc w:val="left"/>
      <w:pPr>
        <w:ind w:left="4752" w:hanging="360"/>
      </w:pPr>
    </w:lvl>
    <w:lvl w:ilvl="5" w:tplc="373C7DA4" w:tentative="1">
      <w:start w:val="1"/>
      <w:numFmt w:val="lowerRoman"/>
      <w:lvlText w:val="%6."/>
      <w:lvlJc w:val="right"/>
      <w:pPr>
        <w:ind w:left="5472" w:hanging="180"/>
      </w:pPr>
    </w:lvl>
    <w:lvl w:ilvl="6" w:tplc="76D8D432" w:tentative="1">
      <w:start w:val="1"/>
      <w:numFmt w:val="decimal"/>
      <w:lvlText w:val="%7."/>
      <w:lvlJc w:val="left"/>
      <w:pPr>
        <w:ind w:left="6192" w:hanging="360"/>
      </w:pPr>
    </w:lvl>
    <w:lvl w:ilvl="7" w:tplc="16D2E1F4" w:tentative="1">
      <w:start w:val="1"/>
      <w:numFmt w:val="lowerLetter"/>
      <w:lvlText w:val="%8."/>
      <w:lvlJc w:val="left"/>
      <w:pPr>
        <w:ind w:left="6912" w:hanging="360"/>
      </w:pPr>
    </w:lvl>
    <w:lvl w:ilvl="8" w:tplc="FB883922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4" w15:restartNumberingAfterBreak="0">
    <w:nsid w:val="097050C7"/>
    <w:multiLevelType w:val="multilevel"/>
    <w:tmpl w:val="522CF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D619DB"/>
    <w:multiLevelType w:val="multilevel"/>
    <w:tmpl w:val="21A07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D203DA0"/>
    <w:multiLevelType w:val="hybridMultilevel"/>
    <w:tmpl w:val="CA9AFA66"/>
    <w:name w:val="WW8Num16232"/>
    <w:lvl w:ilvl="0" w:tplc="662E597A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9AE9190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EAA69590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4110682E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2CAE8306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E7C1E74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C838C3F8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83DE5D72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3A426352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17" w15:restartNumberingAfterBreak="0">
    <w:nsid w:val="0D3A285D"/>
    <w:multiLevelType w:val="multilevel"/>
    <w:tmpl w:val="804AF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D4D6DAE"/>
    <w:multiLevelType w:val="multilevel"/>
    <w:tmpl w:val="0F800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F6F4539"/>
    <w:multiLevelType w:val="multilevel"/>
    <w:tmpl w:val="B756E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3D867E2"/>
    <w:multiLevelType w:val="multilevel"/>
    <w:tmpl w:val="FB209766"/>
    <w:lvl w:ilvl="0">
      <w:start w:val="1"/>
      <w:numFmt w:val="decimal"/>
      <w:lvlText w:val="%1."/>
      <w:lvlJc w:val="left"/>
      <w:pPr>
        <w:ind w:left="1419" w:hanging="709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30" w:hanging="720"/>
      </w:pPr>
      <w:rPr>
        <w:rFonts w:hint="default"/>
        <w:b/>
        <w:lang w:val="x-none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  <w:strike w:val="0"/>
      </w:rPr>
    </w:lvl>
    <w:lvl w:ilvl="3">
      <w:start w:val="1"/>
      <w:numFmt w:val="decimal"/>
      <w:isLgl/>
      <w:lvlText w:val="%1.%2.%3.%4."/>
      <w:lvlJc w:val="left"/>
      <w:pPr>
        <w:ind w:left="249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4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4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50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62" w:hanging="2160"/>
      </w:pPr>
      <w:rPr>
        <w:rFonts w:hint="default"/>
      </w:rPr>
    </w:lvl>
  </w:abstractNum>
  <w:abstractNum w:abstractNumId="21" w15:restartNumberingAfterBreak="0">
    <w:nsid w:val="144E1928"/>
    <w:multiLevelType w:val="multilevel"/>
    <w:tmpl w:val="70A84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4F23C2E"/>
    <w:multiLevelType w:val="multilevel"/>
    <w:tmpl w:val="E1E00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77E6C1D"/>
    <w:multiLevelType w:val="multilevel"/>
    <w:tmpl w:val="B01CA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7844D57"/>
    <w:multiLevelType w:val="multilevel"/>
    <w:tmpl w:val="99549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8873B36"/>
    <w:multiLevelType w:val="multilevel"/>
    <w:tmpl w:val="79A04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9CC6372"/>
    <w:multiLevelType w:val="multilevel"/>
    <w:tmpl w:val="9D3C6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9DE0FE5"/>
    <w:multiLevelType w:val="multilevel"/>
    <w:tmpl w:val="F3B88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AC23DDC"/>
    <w:multiLevelType w:val="multilevel"/>
    <w:tmpl w:val="A8CE5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AD80B8E"/>
    <w:multiLevelType w:val="multilevel"/>
    <w:tmpl w:val="F6B2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CAB1418"/>
    <w:multiLevelType w:val="multilevel"/>
    <w:tmpl w:val="3E3C1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E8B744D"/>
    <w:multiLevelType w:val="multilevel"/>
    <w:tmpl w:val="2368CC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EA13A59"/>
    <w:multiLevelType w:val="multilevel"/>
    <w:tmpl w:val="5636B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EC828AF"/>
    <w:multiLevelType w:val="multilevel"/>
    <w:tmpl w:val="15FE0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F1B7DAF"/>
    <w:multiLevelType w:val="hybridMultilevel"/>
    <w:tmpl w:val="0FB01084"/>
    <w:name w:val="WW8Num1622"/>
    <w:lvl w:ilvl="0" w:tplc="AD1ECBE2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87ACC12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590A58D0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A0EE5026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7F01C98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AC89B0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AE76694C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252C99C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E4EBC66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229C7BE9"/>
    <w:multiLevelType w:val="multilevel"/>
    <w:tmpl w:val="CF601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3D72C2F"/>
    <w:multiLevelType w:val="multilevel"/>
    <w:tmpl w:val="874C0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4063FF6"/>
    <w:multiLevelType w:val="hybridMultilevel"/>
    <w:tmpl w:val="ED2EAEC0"/>
    <w:name w:val="WW8Num162222"/>
    <w:lvl w:ilvl="0" w:tplc="16F28BF4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7F6AA148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E8E66F80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63AEDB8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74DE0D84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E182E11A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5316F684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ECA64536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932EEFA6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8" w15:restartNumberingAfterBreak="0">
    <w:nsid w:val="241745A8"/>
    <w:multiLevelType w:val="multilevel"/>
    <w:tmpl w:val="25D26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4631DC1"/>
    <w:multiLevelType w:val="multilevel"/>
    <w:tmpl w:val="7E585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24E107E7"/>
    <w:multiLevelType w:val="multilevel"/>
    <w:tmpl w:val="B23AE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62E755E"/>
    <w:multiLevelType w:val="multilevel"/>
    <w:tmpl w:val="C5200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26484AA3"/>
    <w:multiLevelType w:val="multilevel"/>
    <w:tmpl w:val="15607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664777B"/>
    <w:multiLevelType w:val="multilevel"/>
    <w:tmpl w:val="EE327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6A71B78"/>
    <w:multiLevelType w:val="multilevel"/>
    <w:tmpl w:val="261EB6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6FA0596"/>
    <w:multiLevelType w:val="multilevel"/>
    <w:tmpl w:val="0DE69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79F43E6"/>
    <w:multiLevelType w:val="multilevel"/>
    <w:tmpl w:val="FD6258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9D04586"/>
    <w:multiLevelType w:val="multilevel"/>
    <w:tmpl w:val="F37453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2A745856"/>
    <w:multiLevelType w:val="multilevel"/>
    <w:tmpl w:val="61403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EA3648B"/>
    <w:multiLevelType w:val="multilevel"/>
    <w:tmpl w:val="C73E1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2256D4E"/>
    <w:multiLevelType w:val="multilevel"/>
    <w:tmpl w:val="2B64EA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2B574FF"/>
    <w:multiLevelType w:val="multilevel"/>
    <w:tmpl w:val="5D68FC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4B65EA8"/>
    <w:multiLevelType w:val="multilevel"/>
    <w:tmpl w:val="2AF2F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5EE2A84"/>
    <w:multiLevelType w:val="multilevel"/>
    <w:tmpl w:val="84484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64412EE"/>
    <w:multiLevelType w:val="multilevel"/>
    <w:tmpl w:val="EA405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67600E4"/>
    <w:multiLevelType w:val="multilevel"/>
    <w:tmpl w:val="D520E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7160C80"/>
    <w:multiLevelType w:val="multilevel"/>
    <w:tmpl w:val="6F20A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85975A9"/>
    <w:multiLevelType w:val="multilevel"/>
    <w:tmpl w:val="64686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8EB59BA"/>
    <w:multiLevelType w:val="multilevel"/>
    <w:tmpl w:val="E7CC3D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39093F0C"/>
    <w:multiLevelType w:val="multilevel"/>
    <w:tmpl w:val="F80436C4"/>
    <w:name w:val="WW8Num162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395A6300"/>
    <w:multiLevelType w:val="multilevel"/>
    <w:tmpl w:val="7868C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A6460E6"/>
    <w:multiLevelType w:val="multilevel"/>
    <w:tmpl w:val="4C141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B317AB7"/>
    <w:multiLevelType w:val="multilevel"/>
    <w:tmpl w:val="39EC7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C2643DD"/>
    <w:multiLevelType w:val="multilevel"/>
    <w:tmpl w:val="5E0A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3DA826E2"/>
    <w:multiLevelType w:val="multilevel"/>
    <w:tmpl w:val="AAAAA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3E2F5B2C"/>
    <w:multiLevelType w:val="multilevel"/>
    <w:tmpl w:val="E4AC3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EFD2A8B"/>
    <w:multiLevelType w:val="hybridMultilevel"/>
    <w:tmpl w:val="820CAF18"/>
    <w:name w:val="WW8Num162222222222"/>
    <w:lvl w:ilvl="0" w:tplc="8320CF4E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1" w:tplc="72D85894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990E3DE4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CB1A3246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FB2C6628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6E96FA0E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AA2CD128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AB848BFC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E4203880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67" w15:restartNumberingAfterBreak="0">
    <w:nsid w:val="40A1221F"/>
    <w:multiLevelType w:val="multilevel"/>
    <w:tmpl w:val="829C2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4108046C"/>
    <w:multiLevelType w:val="multilevel"/>
    <w:tmpl w:val="99EA2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11D2631"/>
    <w:multiLevelType w:val="hybridMultilevel"/>
    <w:tmpl w:val="CE346010"/>
    <w:lvl w:ilvl="0" w:tplc="F4422F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CEE165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F4EBF0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5D61B8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52AEAD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D0A271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C81CE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6BEB8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BDE96E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 w15:restartNumberingAfterBreak="0">
    <w:nsid w:val="413714B9"/>
    <w:multiLevelType w:val="multilevel"/>
    <w:tmpl w:val="8564C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414E0D86"/>
    <w:multiLevelType w:val="multilevel"/>
    <w:tmpl w:val="1764BD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2057E5E"/>
    <w:multiLevelType w:val="multilevel"/>
    <w:tmpl w:val="6374B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2BE3D58"/>
    <w:multiLevelType w:val="multilevel"/>
    <w:tmpl w:val="1A4AF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42E625FA"/>
    <w:multiLevelType w:val="multilevel"/>
    <w:tmpl w:val="1FFA1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59D57AE"/>
    <w:multiLevelType w:val="multilevel"/>
    <w:tmpl w:val="108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45B91C2C"/>
    <w:multiLevelType w:val="hybridMultilevel"/>
    <w:tmpl w:val="22E06446"/>
    <w:name w:val="WW8Num1622222222"/>
    <w:lvl w:ilvl="0" w:tplc="44B8AC22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1" w:tplc="2250BD14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5A62E7C4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592F0F4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6ABC3750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5CFCA4A6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FC7914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670CAFF2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4894E636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77" w15:restartNumberingAfterBreak="0">
    <w:nsid w:val="462253EA"/>
    <w:multiLevelType w:val="multilevel"/>
    <w:tmpl w:val="22440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468F125F"/>
    <w:multiLevelType w:val="multilevel"/>
    <w:tmpl w:val="D806F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46EB6414"/>
    <w:multiLevelType w:val="multilevel"/>
    <w:tmpl w:val="62D87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47803F5B"/>
    <w:multiLevelType w:val="multilevel"/>
    <w:tmpl w:val="8AA20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482503C6"/>
    <w:multiLevelType w:val="multilevel"/>
    <w:tmpl w:val="CE52A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49370A52"/>
    <w:multiLevelType w:val="hybridMultilevel"/>
    <w:tmpl w:val="2E76C46E"/>
    <w:name w:val="WW8Num16222"/>
    <w:lvl w:ilvl="0" w:tplc="052A97C8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40AED0E0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DB7A8C1A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254AE01A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D336357C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37C76B8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90A4924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63727CDE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C8609B4E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3" w15:restartNumberingAfterBreak="0">
    <w:nsid w:val="49CC5D0D"/>
    <w:multiLevelType w:val="multilevel"/>
    <w:tmpl w:val="307C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4BAD687F"/>
    <w:multiLevelType w:val="multilevel"/>
    <w:tmpl w:val="4236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4E722F2A"/>
    <w:multiLevelType w:val="multilevel"/>
    <w:tmpl w:val="28A25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4EAF6329"/>
    <w:multiLevelType w:val="multilevel"/>
    <w:tmpl w:val="EDB4A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4F8F5F8B"/>
    <w:multiLevelType w:val="multilevel"/>
    <w:tmpl w:val="1E66B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505C1329"/>
    <w:multiLevelType w:val="multilevel"/>
    <w:tmpl w:val="876C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542B3B40"/>
    <w:multiLevelType w:val="multilevel"/>
    <w:tmpl w:val="A31CF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54586A68"/>
    <w:multiLevelType w:val="multilevel"/>
    <w:tmpl w:val="C824B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5207794"/>
    <w:multiLevelType w:val="multilevel"/>
    <w:tmpl w:val="6F92A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560C5568"/>
    <w:multiLevelType w:val="hybridMultilevel"/>
    <w:tmpl w:val="A2C4CB4A"/>
    <w:name w:val="WW8Num162222222"/>
    <w:lvl w:ilvl="0" w:tplc="4016EFDE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1" w:tplc="B72E0008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2" w:tplc="7F6006F4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3" w:tplc="1D245498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4" w:tplc="D9B0B848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5" w:tplc="563CBDC0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  <w:lvl w:ilvl="6" w:tplc="035E83B6" w:tentative="1">
      <w:start w:val="1"/>
      <w:numFmt w:val="bullet"/>
      <w:lvlText w:val=""/>
      <w:lvlJc w:val="left"/>
      <w:pPr>
        <w:ind w:left="6408" w:hanging="360"/>
      </w:pPr>
      <w:rPr>
        <w:rFonts w:ascii="Symbol" w:hAnsi="Symbol" w:hint="default"/>
      </w:rPr>
    </w:lvl>
    <w:lvl w:ilvl="7" w:tplc="3CBEA4CA" w:tentative="1">
      <w:start w:val="1"/>
      <w:numFmt w:val="bullet"/>
      <w:lvlText w:val="o"/>
      <w:lvlJc w:val="left"/>
      <w:pPr>
        <w:ind w:left="7128" w:hanging="360"/>
      </w:pPr>
      <w:rPr>
        <w:rFonts w:ascii="Courier New" w:hAnsi="Courier New" w:cs="Courier New" w:hint="default"/>
      </w:rPr>
    </w:lvl>
    <w:lvl w:ilvl="8" w:tplc="8A4031F4" w:tentative="1">
      <w:start w:val="1"/>
      <w:numFmt w:val="bullet"/>
      <w:lvlText w:val=""/>
      <w:lvlJc w:val="left"/>
      <w:pPr>
        <w:ind w:left="7848" w:hanging="360"/>
      </w:pPr>
      <w:rPr>
        <w:rFonts w:ascii="Wingdings" w:hAnsi="Wingdings" w:hint="default"/>
      </w:rPr>
    </w:lvl>
  </w:abstractNum>
  <w:abstractNum w:abstractNumId="93" w15:restartNumberingAfterBreak="0">
    <w:nsid w:val="561059A4"/>
    <w:multiLevelType w:val="multilevel"/>
    <w:tmpl w:val="697075CE"/>
    <w:name w:val="WW8Num1623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4" w15:restartNumberingAfterBreak="0">
    <w:nsid w:val="583E1B79"/>
    <w:multiLevelType w:val="multilevel"/>
    <w:tmpl w:val="680A9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58AB5F10"/>
    <w:multiLevelType w:val="multilevel"/>
    <w:tmpl w:val="50B0D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590E38C7"/>
    <w:multiLevelType w:val="multilevel"/>
    <w:tmpl w:val="3944633E"/>
    <w:lvl w:ilvl="0">
      <w:start w:val="1"/>
      <w:numFmt w:val="decimal"/>
      <w:lvlText w:val="%1"/>
      <w:lvlJc w:val="left"/>
      <w:pPr>
        <w:ind w:left="1066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6" w:hanging="357"/>
      </w:pPr>
      <w:rPr>
        <w:rFonts w:asciiTheme="minorHAnsi" w:hAnsiTheme="minorHAnsi" w:cstheme="minorHAnsi" w:hint="default"/>
        <w:b/>
      </w:rPr>
    </w:lvl>
    <w:lvl w:ilvl="2">
      <w:start w:val="1"/>
      <w:numFmt w:val="decimal"/>
      <w:lvlText w:val="%1.%2.%3"/>
      <w:lvlJc w:val="left"/>
      <w:pPr>
        <w:ind w:left="1066" w:hanging="35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08" w:hanging="35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66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66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66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66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66" w:hanging="357"/>
      </w:pPr>
      <w:rPr>
        <w:rFonts w:hint="default"/>
      </w:rPr>
    </w:lvl>
  </w:abstractNum>
  <w:abstractNum w:abstractNumId="97" w15:restartNumberingAfterBreak="0">
    <w:nsid w:val="597A5C70"/>
    <w:multiLevelType w:val="multilevel"/>
    <w:tmpl w:val="1EE8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59C05A79"/>
    <w:multiLevelType w:val="multilevel"/>
    <w:tmpl w:val="47AE7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59D16966"/>
    <w:multiLevelType w:val="multilevel"/>
    <w:tmpl w:val="58507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5B6A29BB"/>
    <w:multiLevelType w:val="multilevel"/>
    <w:tmpl w:val="686C7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5B9124E4"/>
    <w:multiLevelType w:val="multilevel"/>
    <w:tmpl w:val="F72CE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5BB6104B"/>
    <w:multiLevelType w:val="multilevel"/>
    <w:tmpl w:val="A3E8A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5BE409D5"/>
    <w:multiLevelType w:val="hybridMultilevel"/>
    <w:tmpl w:val="E68E869E"/>
    <w:name w:val="WW8Num1622222"/>
    <w:lvl w:ilvl="0" w:tplc="AFE0D2B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E8B87B30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7B44489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F0E067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993AC13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A6E70B0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7E82DAB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E9E0B3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6EEA8FB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4" w15:restartNumberingAfterBreak="0">
    <w:nsid w:val="5C4346DC"/>
    <w:multiLevelType w:val="multilevel"/>
    <w:tmpl w:val="658ACA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5D444CDB"/>
    <w:multiLevelType w:val="multilevel"/>
    <w:tmpl w:val="4F1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5EF35EF5"/>
    <w:multiLevelType w:val="multilevel"/>
    <w:tmpl w:val="4E1AD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5EF77516"/>
    <w:multiLevelType w:val="multilevel"/>
    <w:tmpl w:val="C76C1D22"/>
    <w:lvl w:ilvl="0">
      <w:start w:val="1"/>
      <w:numFmt w:val="decimal"/>
      <w:pStyle w:val="111Konspektnumerowany"/>
      <w:lvlText w:val="%1."/>
      <w:lvlJc w:val="left"/>
      <w:pPr>
        <w:tabs>
          <w:tab w:val="num" w:pos="360"/>
        </w:tabs>
        <w:ind w:left="360" w:hanging="360"/>
      </w:pPr>
      <w:rPr>
        <w:rFonts w:cs="Segoe UI" w:hint="default"/>
        <w:b w:val="0"/>
      </w:rPr>
    </w:lvl>
    <w:lvl w:ilvl="1">
      <w:start w:val="1"/>
      <w:numFmt w:val="decimal"/>
      <w:pStyle w:val="Nagwek2Nagwek2Positive2Heading2Hidden1"/>
      <w:lvlText w:val="%1.%2."/>
      <w:lvlJc w:val="left"/>
      <w:pPr>
        <w:tabs>
          <w:tab w:val="num" w:pos="792"/>
        </w:tabs>
        <w:ind w:left="792" w:hanging="432"/>
      </w:pPr>
      <w:rPr>
        <w:rFonts w:cs="Segoe UI" w:hint="default"/>
      </w:rPr>
    </w:lvl>
    <w:lvl w:ilvl="2">
      <w:start w:val="1"/>
      <w:numFmt w:val="decimal"/>
      <w:pStyle w:val="111Konspektnumerowany"/>
      <w:lvlText w:val="%1.%2.%3."/>
      <w:lvlJc w:val="left"/>
      <w:pPr>
        <w:tabs>
          <w:tab w:val="num" w:pos="1224"/>
        </w:tabs>
        <w:ind w:left="1224" w:hanging="504"/>
      </w:pPr>
      <w:rPr>
        <w:rFonts w:cs="Segoe UI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Segoe UI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Segoe UI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Segoe UI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Segoe UI" w:hint="default"/>
      </w:rPr>
    </w:lvl>
    <w:lvl w:ilvl="7">
      <w:numFmt w:val="none"/>
      <w:lvlText w:val=""/>
      <w:lvlJc w:val="left"/>
      <w:pPr>
        <w:tabs>
          <w:tab w:val="num" w:pos="-1386"/>
        </w:tabs>
        <w:ind w:left="-1746" w:firstLine="0"/>
      </w:pPr>
      <w:rPr>
        <w:rFonts w:cs="Segoe UI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Segoe UI" w:hint="default"/>
      </w:rPr>
    </w:lvl>
  </w:abstractNum>
  <w:abstractNum w:abstractNumId="108" w15:restartNumberingAfterBreak="0">
    <w:nsid w:val="616F30C9"/>
    <w:multiLevelType w:val="multilevel"/>
    <w:tmpl w:val="B6485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652F1ADC"/>
    <w:multiLevelType w:val="multilevel"/>
    <w:tmpl w:val="48D0B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65D2776B"/>
    <w:multiLevelType w:val="multilevel"/>
    <w:tmpl w:val="14844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65DB4D1E"/>
    <w:multiLevelType w:val="multilevel"/>
    <w:tmpl w:val="9D2C4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66882DEC"/>
    <w:multiLevelType w:val="multilevel"/>
    <w:tmpl w:val="BFC47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668E1963"/>
    <w:multiLevelType w:val="hybridMultilevel"/>
    <w:tmpl w:val="FCA85202"/>
    <w:name w:val="WW8Num16222222"/>
    <w:lvl w:ilvl="0" w:tplc="00700BB6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1" w:tplc="AC84E9DE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2" w:tplc="92AEC9B8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20FCB16A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A6BC0A28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15ACC2C0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F040610E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CB925F14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F460CE1E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14" w15:restartNumberingAfterBreak="0">
    <w:nsid w:val="695D5C66"/>
    <w:multiLevelType w:val="multilevel"/>
    <w:tmpl w:val="0A908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69AF326B"/>
    <w:multiLevelType w:val="multilevel"/>
    <w:tmpl w:val="F782D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6C277100"/>
    <w:multiLevelType w:val="multilevel"/>
    <w:tmpl w:val="A9386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6D46531C"/>
    <w:multiLevelType w:val="hybridMultilevel"/>
    <w:tmpl w:val="6DE8DAEE"/>
    <w:lvl w:ilvl="0" w:tplc="BCCA0F1E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72268ECC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A6D23B72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EDD45D04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94222CA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E284A23A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7A640FA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5C2471E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C4FC82BE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8" w15:restartNumberingAfterBreak="0">
    <w:nsid w:val="6E157038"/>
    <w:multiLevelType w:val="multilevel"/>
    <w:tmpl w:val="D8DE5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6E7137AC"/>
    <w:multiLevelType w:val="multilevel"/>
    <w:tmpl w:val="DD5A7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6FF37C97"/>
    <w:multiLevelType w:val="multilevel"/>
    <w:tmpl w:val="F0684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709D0053"/>
    <w:multiLevelType w:val="multilevel"/>
    <w:tmpl w:val="1C0678A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71687137"/>
    <w:multiLevelType w:val="multilevel"/>
    <w:tmpl w:val="2F4A8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1842EDF"/>
    <w:multiLevelType w:val="multilevel"/>
    <w:tmpl w:val="CD8E6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27E1B9F"/>
    <w:multiLevelType w:val="multilevel"/>
    <w:tmpl w:val="A030C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381760D"/>
    <w:multiLevelType w:val="multilevel"/>
    <w:tmpl w:val="6A304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3BD5BD9"/>
    <w:multiLevelType w:val="multilevel"/>
    <w:tmpl w:val="B6BA89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74041AE4"/>
    <w:multiLevelType w:val="multilevel"/>
    <w:tmpl w:val="C1EAB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773B6D03"/>
    <w:multiLevelType w:val="multilevel"/>
    <w:tmpl w:val="CACCA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77887916"/>
    <w:multiLevelType w:val="multilevel"/>
    <w:tmpl w:val="40DE1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78F23BFC"/>
    <w:multiLevelType w:val="multilevel"/>
    <w:tmpl w:val="D57CA4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7AD33984"/>
    <w:multiLevelType w:val="multilevel"/>
    <w:tmpl w:val="861EB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7C564127"/>
    <w:multiLevelType w:val="multilevel"/>
    <w:tmpl w:val="52C4A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7D475174"/>
    <w:multiLevelType w:val="multilevel"/>
    <w:tmpl w:val="2BBA0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7F3C66FF"/>
    <w:multiLevelType w:val="multilevel"/>
    <w:tmpl w:val="1E9EE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7F3C6700"/>
    <w:multiLevelType w:val="multilevel"/>
    <w:tmpl w:val="7F3C6700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36" w15:restartNumberingAfterBreak="0">
    <w:nsid w:val="7F3C6701"/>
    <w:multiLevelType w:val="hybridMultilevel"/>
    <w:tmpl w:val="7F3C6701"/>
    <w:lvl w:ilvl="0" w:tplc="3E2A4EB8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5FDE1D4A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2342E6AA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9894CD80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1FE85A00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13F871C8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8D8A8688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9DBCD7D0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C0783A9C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37" w15:restartNumberingAfterBreak="0">
    <w:nsid w:val="7F3C6702"/>
    <w:multiLevelType w:val="hybridMultilevel"/>
    <w:tmpl w:val="7F3C6702"/>
    <w:lvl w:ilvl="0" w:tplc="5D447A2C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676052A4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AC7A77B4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C944A8CA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B88C7640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1A2210CC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A6EE69B2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683AE96C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5250515E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38" w15:restartNumberingAfterBreak="0">
    <w:nsid w:val="7F3C6703"/>
    <w:multiLevelType w:val="hybridMultilevel"/>
    <w:tmpl w:val="7F3C6703"/>
    <w:lvl w:ilvl="0" w:tplc="5B822202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28E654E4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1652988C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A4167AB8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7C1CE5FC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B8A6490E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04C2C026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EC88B668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338867E0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num w:numId="1">
    <w:abstractNumId w:val="107"/>
  </w:num>
  <w:num w:numId="2">
    <w:abstractNumId w:val="20"/>
  </w:num>
  <w:num w:numId="3">
    <w:abstractNumId w:val="96"/>
  </w:num>
  <w:num w:numId="4">
    <w:abstractNumId w:val="47"/>
  </w:num>
  <w:num w:numId="5">
    <w:abstractNumId w:val="47"/>
    <w:lvlOverride w:ilvl="1">
      <w:lvl w:ilvl="1">
        <w:numFmt w:val="decimal"/>
        <w:lvlText w:val="%2."/>
        <w:lvlJc w:val="left"/>
      </w:lvl>
    </w:lvlOverride>
  </w:num>
  <w:num w:numId="6">
    <w:abstractNumId w:val="117"/>
  </w:num>
  <w:num w:numId="7">
    <w:abstractNumId w:val="49"/>
  </w:num>
  <w:num w:numId="8">
    <w:abstractNumId w:val="24"/>
  </w:num>
  <w:num w:numId="9">
    <w:abstractNumId w:val="19"/>
  </w:num>
  <w:num w:numId="10">
    <w:abstractNumId w:val="15"/>
  </w:num>
  <w:num w:numId="11">
    <w:abstractNumId w:val="65"/>
  </w:num>
  <w:num w:numId="12">
    <w:abstractNumId w:val="27"/>
  </w:num>
  <w:num w:numId="13">
    <w:abstractNumId w:val="97"/>
  </w:num>
  <w:num w:numId="14">
    <w:abstractNumId w:val="110"/>
  </w:num>
  <w:num w:numId="15">
    <w:abstractNumId w:val="90"/>
  </w:num>
  <w:num w:numId="16">
    <w:abstractNumId w:val="60"/>
  </w:num>
  <w:num w:numId="17">
    <w:abstractNumId w:val="105"/>
  </w:num>
  <w:num w:numId="18">
    <w:abstractNumId w:val="12"/>
  </w:num>
  <w:num w:numId="19">
    <w:abstractNumId w:val="35"/>
  </w:num>
  <w:num w:numId="20">
    <w:abstractNumId w:val="79"/>
  </w:num>
  <w:num w:numId="21">
    <w:abstractNumId w:val="94"/>
  </w:num>
  <w:num w:numId="22">
    <w:abstractNumId w:val="70"/>
  </w:num>
  <w:num w:numId="23">
    <w:abstractNumId w:val="99"/>
  </w:num>
  <w:num w:numId="24">
    <w:abstractNumId w:val="25"/>
  </w:num>
  <w:num w:numId="25">
    <w:abstractNumId w:val="5"/>
  </w:num>
  <w:num w:numId="26">
    <w:abstractNumId w:val="131"/>
  </w:num>
  <w:num w:numId="27">
    <w:abstractNumId w:val="77"/>
  </w:num>
  <w:num w:numId="28">
    <w:abstractNumId w:val="85"/>
  </w:num>
  <w:num w:numId="29">
    <w:abstractNumId w:val="114"/>
  </w:num>
  <w:num w:numId="30">
    <w:abstractNumId w:val="58"/>
  </w:num>
  <w:num w:numId="31">
    <w:abstractNumId w:val="129"/>
  </w:num>
  <w:num w:numId="32">
    <w:abstractNumId w:val="132"/>
  </w:num>
  <w:num w:numId="33">
    <w:abstractNumId w:val="11"/>
  </w:num>
  <w:num w:numId="34">
    <w:abstractNumId w:val="86"/>
  </w:num>
  <w:num w:numId="35">
    <w:abstractNumId w:val="98"/>
  </w:num>
  <w:num w:numId="36">
    <w:abstractNumId w:val="109"/>
  </w:num>
  <w:num w:numId="37">
    <w:abstractNumId w:val="127"/>
  </w:num>
  <w:num w:numId="38">
    <w:abstractNumId w:val="84"/>
  </w:num>
  <w:num w:numId="39">
    <w:abstractNumId w:val="89"/>
  </w:num>
  <w:num w:numId="40">
    <w:abstractNumId w:val="124"/>
  </w:num>
  <w:num w:numId="41">
    <w:abstractNumId w:val="118"/>
  </w:num>
  <w:num w:numId="42">
    <w:abstractNumId w:val="14"/>
  </w:num>
  <w:num w:numId="43">
    <w:abstractNumId w:val="29"/>
  </w:num>
  <w:num w:numId="44">
    <w:abstractNumId w:val="52"/>
  </w:num>
  <w:num w:numId="45">
    <w:abstractNumId w:val="81"/>
  </w:num>
  <w:num w:numId="46">
    <w:abstractNumId w:val="67"/>
  </w:num>
  <w:num w:numId="47">
    <w:abstractNumId w:val="57"/>
  </w:num>
  <w:num w:numId="48">
    <w:abstractNumId w:val="68"/>
  </w:num>
  <w:num w:numId="49">
    <w:abstractNumId w:val="106"/>
  </w:num>
  <w:num w:numId="50">
    <w:abstractNumId w:val="101"/>
  </w:num>
  <w:num w:numId="51">
    <w:abstractNumId w:val="61"/>
  </w:num>
  <w:num w:numId="52">
    <w:abstractNumId w:val="31"/>
  </w:num>
  <w:num w:numId="53">
    <w:abstractNumId w:val="40"/>
  </w:num>
  <w:num w:numId="54">
    <w:abstractNumId w:val="112"/>
  </w:num>
  <w:num w:numId="55">
    <w:abstractNumId w:val="120"/>
  </w:num>
  <w:num w:numId="56">
    <w:abstractNumId w:val="3"/>
  </w:num>
  <w:num w:numId="57">
    <w:abstractNumId w:val="134"/>
  </w:num>
  <w:num w:numId="58">
    <w:abstractNumId w:val="23"/>
  </w:num>
  <w:num w:numId="59">
    <w:abstractNumId w:val="55"/>
  </w:num>
  <w:num w:numId="60">
    <w:abstractNumId w:val="41"/>
  </w:num>
  <w:num w:numId="61">
    <w:abstractNumId w:val="78"/>
  </w:num>
  <w:num w:numId="62">
    <w:abstractNumId w:val="10"/>
  </w:num>
  <w:num w:numId="63">
    <w:abstractNumId w:val="26"/>
  </w:num>
  <w:num w:numId="64">
    <w:abstractNumId w:val="32"/>
  </w:num>
  <w:num w:numId="65">
    <w:abstractNumId w:val="21"/>
  </w:num>
  <w:num w:numId="66">
    <w:abstractNumId w:val="28"/>
  </w:num>
  <w:num w:numId="67">
    <w:abstractNumId w:val="6"/>
  </w:num>
  <w:num w:numId="68">
    <w:abstractNumId w:val="18"/>
  </w:num>
  <w:num w:numId="69">
    <w:abstractNumId w:val="9"/>
  </w:num>
  <w:num w:numId="70">
    <w:abstractNumId w:val="17"/>
  </w:num>
  <w:num w:numId="71">
    <w:abstractNumId w:val="133"/>
  </w:num>
  <w:num w:numId="72">
    <w:abstractNumId w:val="72"/>
  </w:num>
  <w:num w:numId="73">
    <w:abstractNumId w:val="2"/>
  </w:num>
  <w:num w:numId="74">
    <w:abstractNumId w:val="36"/>
  </w:num>
  <w:num w:numId="75">
    <w:abstractNumId w:val="43"/>
  </w:num>
  <w:num w:numId="76">
    <w:abstractNumId w:val="126"/>
  </w:num>
  <w:num w:numId="77">
    <w:abstractNumId w:val="71"/>
  </w:num>
  <w:num w:numId="78">
    <w:abstractNumId w:val="30"/>
  </w:num>
  <w:num w:numId="79">
    <w:abstractNumId w:val="45"/>
  </w:num>
  <w:num w:numId="80">
    <w:abstractNumId w:val="87"/>
  </w:num>
  <w:num w:numId="81">
    <w:abstractNumId w:val="73"/>
  </w:num>
  <w:num w:numId="82">
    <w:abstractNumId w:val="38"/>
  </w:num>
  <w:num w:numId="83">
    <w:abstractNumId w:val="7"/>
  </w:num>
  <w:num w:numId="84">
    <w:abstractNumId w:val="115"/>
  </w:num>
  <w:num w:numId="85">
    <w:abstractNumId w:val="74"/>
  </w:num>
  <w:num w:numId="86">
    <w:abstractNumId w:val="125"/>
  </w:num>
  <w:num w:numId="87">
    <w:abstractNumId w:val="100"/>
  </w:num>
  <w:num w:numId="88">
    <w:abstractNumId w:val="119"/>
  </w:num>
  <w:num w:numId="89">
    <w:abstractNumId w:val="33"/>
  </w:num>
  <w:num w:numId="90">
    <w:abstractNumId w:val="56"/>
  </w:num>
  <w:num w:numId="91">
    <w:abstractNumId w:val="123"/>
  </w:num>
  <w:num w:numId="92">
    <w:abstractNumId w:val="64"/>
  </w:num>
  <w:num w:numId="93">
    <w:abstractNumId w:val="102"/>
  </w:num>
  <w:num w:numId="94">
    <w:abstractNumId w:val="48"/>
  </w:num>
  <w:num w:numId="95">
    <w:abstractNumId w:val="122"/>
  </w:num>
  <w:num w:numId="96">
    <w:abstractNumId w:val="42"/>
  </w:num>
  <w:num w:numId="97">
    <w:abstractNumId w:val="62"/>
  </w:num>
  <w:num w:numId="98">
    <w:abstractNumId w:val="53"/>
  </w:num>
  <w:num w:numId="99">
    <w:abstractNumId w:val="54"/>
  </w:num>
  <w:num w:numId="100">
    <w:abstractNumId w:val="111"/>
  </w:num>
  <w:num w:numId="101">
    <w:abstractNumId w:val="116"/>
  </w:num>
  <w:num w:numId="102">
    <w:abstractNumId w:val="75"/>
  </w:num>
  <w:num w:numId="103">
    <w:abstractNumId w:val="51"/>
  </w:num>
  <w:num w:numId="104">
    <w:abstractNumId w:val="91"/>
  </w:num>
  <w:num w:numId="105">
    <w:abstractNumId w:val="108"/>
  </w:num>
  <w:num w:numId="106">
    <w:abstractNumId w:val="128"/>
  </w:num>
  <w:num w:numId="107">
    <w:abstractNumId w:val="83"/>
  </w:num>
  <w:num w:numId="108">
    <w:abstractNumId w:val="95"/>
  </w:num>
  <w:num w:numId="109">
    <w:abstractNumId w:val="63"/>
  </w:num>
  <w:num w:numId="110">
    <w:abstractNumId w:val="88"/>
  </w:num>
  <w:num w:numId="111">
    <w:abstractNumId w:val="22"/>
  </w:num>
  <w:num w:numId="112">
    <w:abstractNumId w:val="80"/>
  </w:num>
  <w:num w:numId="113">
    <w:abstractNumId w:val="104"/>
  </w:num>
  <w:num w:numId="114">
    <w:abstractNumId w:val="44"/>
  </w:num>
  <w:num w:numId="115">
    <w:abstractNumId w:val="121"/>
  </w:num>
  <w:num w:numId="116">
    <w:abstractNumId w:val="4"/>
  </w:num>
  <w:num w:numId="117">
    <w:abstractNumId w:val="50"/>
  </w:num>
  <w:num w:numId="118">
    <w:abstractNumId w:val="46"/>
  </w:num>
  <w:num w:numId="119">
    <w:abstractNumId w:val="130"/>
  </w:num>
  <w:num w:numId="120">
    <w:abstractNumId w:val="8"/>
  </w:num>
  <w:num w:numId="121">
    <w:abstractNumId w:val="13"/>
  </w:num>
  <w:num w:numId="122">
    <w:abstractNumId w:val="69"/>
  </w:num>
  <w:num w:numId="123">
    <w:abstractNumId w:val="39"/>
  </w:num>
  <w:num w:numId="124">
    <w:abstractNumId w:val="135"/>
  </w:num>
  <w:num w:numId="125">
    <w:abstractNumId w:val="136"/>
  </w:num>
  <w:num w:numId="126">
    <w:abstractNumId w:val="137"/>
  </w:num>
  <w:num w:numId="127">
    <w:abstractNumId w:val="138"/>
  </w:num>
  <w:numIdMacAtCleanup w:val="1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defaultTabStop w:val="709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MTWzNDQwNzAyMTNW0lEKTi0uzszPAykwrAUAYZ5V7iwAAAA="/>
  </w:docVars>
  <w:rsids>
    <w:rsidRoot w:val="004F1963"/>
    <w:rsid w:val="00001039"/>
    <w:rsid w:val="00001A71"/>
    <w:rsid w:val="00001FC3"/>
    <w:rsid w:val="00002710"/>
    <w:rsid w:val="00002934"/>
    <w:rsid w:val="0000424F"/>
    <w:rsid w:val="00005C57"/>
    <w:rsid w:val="0000648D"/>
    <w:rsid w:val="00006C2B"/>
    <w:rsid w:val="00006CA6"/>
    <w:rsid w:val="00006E2E"/>
    <w:rsid w:val="00006F3C"/>
    <w:rsid w:val="000078D7"/>
    <w:rsid w:val="000102EE"/>
    <w:rsid w:val="000104CB"/>
    <w:rsid w:val="000117BC"/>
    <w:rsid w:val="00012038"/>
    <w:rsid w:val="0001214E"/>
    <w:rsid w:val="000122B2"/>
    <w:rsid w:val="00012404"/>
    <w:rsid w:val="00012830"/>
    <w:rsid w:val="00012B93"/>
    <w:rsid w:val="00013499"/>
    <w:rsid w:val="0001364C"/>
    <w:rsid w:val="000136AD"/>
    <w:rsid w:val="000138E0"/>
    <w:rsid w:val="00013D35"/>
    <w:rsid w:val="00013F7D"/>
    <w:rsid w:val="0001573B"/>
    <w:rsid w:val="000163EC"/>
    <w:rsid w:val="00017620"/>
    <w:rsid w:val="000176E7"/>
    <w:rsid w:val="000203FD"/>
    <w:rsid w:val="00020F63"/>
    <w:rsid w:val="00021C51"/>
    <w:rsid w:val="00021D16"/>
    <w:rsid w:val="000228A2"/>
    <w:rsid w:val="000237B1"/>
    <w:rsid w:val="00023BFD"/>
    <w:rsid w:val="00025837"/>
    <w:rsid w:val="00026400"/>
    <w:rsid w:val="0002696C"/>
    <w:rsid w:val="00027F34"/>
    <w:rsid w:val="00027F90"/>
    <w:rsid w:val="00030212"/>
    <w:rsid w:val="000304BF"/>
    <w:rsid w:val="00030585"/>
    <w:rsid w:val="0003067E"/>
    <w:rsid w:val="00030BF4"/>
    <w:rsid w:val="0003178F"/>
    <w:rsid w:val="00031AE6"/>
    <w:rsid w:val="000329D5"/>
    <w:rsid w:val="00033369"/>
    <w:rsid w:val="00035252"/>
    <w:rsid w:val="00035DCF"/>
    <w:rsid w:val="0003676A"/>
    <w:rsid w:val="00036C84"/>
    <w:rsid w:val="0004020B"/>
    <w:rsid w:val="00040B5E"/>
    <w:rsid w:val="00040EFE"/>
    <w:rsid w:val="00040F0A"/>
    <w:rsid w:val="00041A97"/>
    <w:rsid w:val="00041F63"/>
    <w:rsid w:val="00042ADE"/>
    <w:rsid w:val="0004656E"/>
    <w:rsid w:val="000474CD"/>
    <w:rsid w:val="00047FBC"/>
    <w:rsid w:val="000501C3"/>
    <w:rsid w:val="000505E9"/>
    <w:rsid w:val="00050EC7"/>
    <w:rsid w:val="000527C7"/>
    <w:rsid w:val="00053921"/>
    <w:rsid w:val="00053E9A"/>
    <w:rsid w:val="00054F6C"/>
    <w:rsid w:val="00055ED8"/>
    <w:rsid w:val="00056D5B"/>
    <w:rsid w:val="00056D97"/>
    <w:rsid w:val="000573DF"/>
    <w:rsid w:val="00057756"/>
    <w:rsid w:val="00057A38"/>
    <w:rsid w:val="00060A85"/>
    <w:rsid w:val="00062CB4"/>
    <w:rsid w:val="00063125"/>
    <w:rsid w:val="000636C0"/>
    <w:rsid w:val="000639F1"/>
    <w:rsid w:val="00063FB0"/>
    <w:rsid w:val="00064B0A"/>
    <w:rsid w:val="00064E0B"/>
    <w:rsid w:val="00064E1F"/>
    <w:rsid w:val="00066324"/>
    <w:rsid w:val="000664AE"/>
    <w:rsid w:val="000668DD"/>
    <w:rsid w:val="00067D22"/>
    <w:rsid w:val="000705C7"/>
    <w:rsid w:val="000705E9"/>
    <w:rsid w:val="00070E38"/>
    <w:rsid w:val="00071CC9"/>
    <w:rsid w:val="00072619"/>
    <w:rsid w:val="00072843"/>
    <w:rsid w:val="00073389"/>
    <w:rsid w:val="00074C96"/>
    <w:rsid w:val="00075914"/>
    <w:rsid w:val="00076AAE"/>
    <w:rsid w:val="00076C03"/>
    <w:rsid w:val="00076D0A"/>
    <w:rsid w:val="000773FA"/>
    <w:rsid w:val="00077B61"/>
    <w:rsid w:val="00080FBF"/>
    <w:rsid w:val="0008284E"/>
    <w:rsid w:val="00082B86"/>
    <w:rsid w:val="00082F08"/>
    <w:rsid w:val="00084742"/>
    <w:rsid w:val="0008478B"/>
    <w:rsid w:val="00084ED5"/>
    <w:rsid w:val="000854C6"/>
    <w:rsid w:val="000856B2"/>
    <w:rsid w:val="000856FE"/>
    <w:rsid w:val="000858CD"/>
    <w:rsid w:val="00085B09"/>
    <w:rsid w:val="000865E5"/>
    <w:rsid w:val="00086B88"/>
    <w:rsid w:val="00090235"/>
    <w:rsid w:val="000917AE"/>
    <w:rsid w:val="00091FC1"/>
    <w:rsid w:val="000920E9"/>
    <w:rsid w:val="000924F6"/>
    <w:rsid w:val="00092872"/>
    <w:rsid w:val="00092B6D"/>
    <w:rsid w:val="00092BAC"/>
    <w:rsid w:val="00092D23"/>
    <w:rsid w:val="00092F9B"/>
    <w:rsid w:val="00093220"/>
    <w:rsid w:val="000943A1"/>
    <w:rsid w:val="00095052"/>
    <w:rsid w:val="00096167"/>
    <w:rsid w:val="0009767E"/>
    <w:rsid w:val="00097A26"/>
    <w:rsid w:val="000A251D"/>
    <w:rsid w:val="000A3004"/>
    <w:rsid w:val="000A3F10"/>
    <w:rsid w:val="000A415A"/>
    <w:rsid w:val="000A45F1"/>
    <w:rsid w:val="000A492B"/>
    <w:rsid w:val="000A4E9A"/>
    <w:rsid w:val="000A53BF"/>
    <w:rsid w:val="000A5B80"/>
    <w:rsid w:val="000A5C07"/>
    <w:rsid w:val="000A61C8"/>
    <w:rsid w:val="000A6984"/>
    <w:rsid w:val="000A6AF3"/>
    <w:rsid w:val="000A6BB4"/>
    <w:rsid w:val="000A78DB"/>
    <w:rsid w:val="000B0597"/>
    <w:rsid w:val="000B1E78"/>
    <w:rsid w:val="000B2341"/>
    <w:rsid w:val="000B367C"/>
    <w:rsid w:val="000B3B98"/>
    <w:rsid w:val="000B3EE3"/>
    <w:rsid w:val="000B3FA0"/>
    <w:rsid w:val="000B489B"/>
    <w:rsid w:val="000B6AFF"/>
    <w:rsid w:val="000C1091"/>
    <w:rsid w:val="000C15CB"/>
    <w:rsid w:val="000C1BB5"/>
    <w:rsid w:val="000C1F67"/>
    <w:rsid w:val="000C2486"/>
    <w:rsid w:val="000C26D6"/>
    <w:rsid w:val="000C3B1A"/>
    <w:rsid w:val="000C3E86"/>
    <w:rsid w:val="000C41A5"/>
    <w:rsid w:val="000C4376"/>
    <w:rsid w:val="000C5543"/>
    <w:rsid w:val="000C60DE"/>
    <w:rsid w:val="000C69E6"/>
    <w:rsid w:val="000C713C"/>
    <w:rsid w:val="000D000C"/>
    <w:rsid w:val="000D0D0E"/>
    <w:rsid w:val="000D1067"/>
    <w:rsid w:val="000D1B38"/>
    <w:rsid w:val="000D2E58"/>
    <w:rsid w:val="000D57F7"/>
    <w:rsid w:val="000D5DAA"/>
    <w:rsid w:val="000D5FF7"/>
    <w:rsid w:val="000D60D6"/>
    <w:rsid w:val="000D6963"/>
    <w:rsid w:val="000D6A14"/>
    <w:rsid w:val="000D6C6D"/>
    <w:rsid w:val="000D6FC1"/>
    <w:rsid w:val="000D7605"/>
    <w:rsid w:val="000D78B6"/>
    <w:rsid w:val="000E08B2"/>
    <w:rsid w:val="000E09B7"/>
    <w:rsid w:val="000E1EEC"/>
    <w:rsid w:val="000E2092"/>
    <w:rsid w:val="000E2E90"/>
    <w:rsid w:val="000E38A5"/>
    <w:rsid w:val="000E56B8"/>
    <w:rsid w:val="000E5E68"/>
    <w:rsid w:val="000E69D8"/>
    <w:rsid w:val="000E7410"/>
    <w:rsid w:val="000E771A"/>
    <w:rsid w:val="000E7D5F"/>
    <w:rsid w:val="000F0213"/>
    <w:rsid w:val="000F0DEE"/>
    <w:rsid w:val="000F1867"/>
    <w:rsid w:val="000F1F8A"/>
    <w:rsid w:val="000F31BD"/>
    <w:rsid w:val="000F39EA"/>
    <w:rsid w:val="000F4139"/>
    <w:rsid w:val="000F48EA"/>
    <w:rsid w:val="000F491A"/>
    <w:rsid w:val="000F5867"/>
    <w:rsid w:val="000F5D63"/>
    <w:rsid w:val="000F6E7C"/>
    <w:rsid w:val="000F74E0"/>
    <w:rsid w:val="001000F0"/>
    <w:rsid w:val="00100994"/>
    <w:rsid w:val="00100A5E"/>
    <w:rsid w:val="00101B85"/>
    <w:rsid w:val="00101DC2"/>
    <w:rsid w:val="00102F66"/>
    <w:rsid w:val="001034BD"/>
    <w:rsid w:val="001038AA"/>
    <w:rsid w:val="00103C16"/>
    <w:rsid w:val="001040CD"/>
    <w:rsid w:val="00104620"/>
    <w:rsid w:val="00104799"/>
    <w:rsid w:val="00107D37"/>
    <w:rsid w:val="0011019E"/>
    <w:rsid w:val="001108C4"/>
    <w:rsid w:val="00110AEE"/>
    <w:rsid w:val="00111312"/>
    <w:rsid w:val="00111BFB"/>
    <w:rsid w:val="00111DA5"/>
    <w:rsid w:val="00112039"/>
    <w:rsid w:val="00112CBD"/>
    <w:rsid w:val="00113532"/>
    <w:rsid w:val="00113E77"/>
    <w:rsid w:val="001152BF"/>
    <w:rsid w:val="001153E8"/>
    <w:rsid w:val="0011587C"/>
    <w:rsid w:val="00115926"/>
    <w:rsid w:val="00116B15"/>
    <w:rsid w:val="00116D39"/>
    <w:rsid w:val="001174A8"/>
    <w:rsid w:val="0011766F"/>
    <w:rsid w:val="00121D59"/>
    <w:rsid w:val="00122382"/>
    <w:rsid w:val="00122D57"/>
    <w:rsid w:val="00123FB9"/>
    <w:rsid w:val="00125DF7"/>
    <w:rsid w:val="00127126"/>
    <w:rsid w:val="00127C1F"/>
    <w:rsid w:val="0013013F"/>
    <w:rsid w:val="001304DC"/>
    <w:rsid w:val="001317AE"/>
    <w:rsid w:val="001320CD"/>
    <w:rsid w:val="00132A6F"/>
    <w:rsid w:val="00132E09"/>
    <w:rsid w:val="001333D4"/>
    <w:rsid w:val="00133C09"/>
    <w:rsid w:val="00134872"/>
    <w:rsid w:val="0013490F"/>
    <w:rsid w:val="00134C66"/>
    <w:rsid w:val="00135C9F"/>
    <w:rsid w:val="001363F1"/>
    <w:rsid w:val="00136BE5"/>
    <w:rsid w:val="001400D0"/>
    <w:rsid w:val="001402D8"/>
    <w:rsid w:val="00140E45"/>
    <w:rsid w:val="00141501"/>
    <w:rsid w:val="00143CEA"/>
    <w:rsid w:val="001443AB"/>
    <w:rsid w:val="00144E3E"/>
    <w:rsid w:val="00146632"/>
    <w:rsid w:val="0015045A"/>
    <w:rsid w:val="00151DA5"/>
    <w:rsid w:val="00152821"/>
    <w:rsid w:val="00152941"/>
    <w:rsid w:val="00152DFF"/>
    <w:rsid w:val="00153900"/>
    <w:rsid w:val="00153CBC"/>
    <w:rsid w:val="00155A71"/>
    <w:rsid w:val="00156215"/>
    <w:rsid w:val="0015695E"/>
    <w:rsid w:val="00156BB5"/>
    <w:rsid w:val="001573E9"/>
    <w:rsid w:val="00157529"/>
    <w:rsid w:val="00160687"/>
    <w:rsid w:val="0016081A"/>
    <w:rsid w:val="0016082B"/>
    <w:rsid w:val="001610AF"/>
    <w:rsid w:val="00161431"/>
    <w:rsid w:val="0016222C"/>
    <w:rsid w:val="00162EF4"/>
    <w:rsid w:val="001631F7"/>
    <w:rsid w:val="0016345A"/>
    <w:rsid w:val="00165639"/>
    <w:rsid w:val="00165A06"/>
    <w:rsid w:val="00165E28"/>
    <w:rsid w:val="00170531"/>
    <w:rsid w:val="00170E72"/>
    <w:rsid w:val="0017130F"/>
    <w:rsid w:val="00172621"/>
    <w:rsid w:val="00173602"/>
    <w:rsid w:val="001736A9"/>
    <w:rsid w:val="001757E2"/>
    <w:rsid w:val="00176BF0"/>
    <w:rsid w:val="00177FF1"/>
    <w:rsid w:val="0018021F"/>
    <w:rsid w:val="00180E5B"/>
    <w:rsid w:val="001819BB"/>
    <w:rsid w:val="00181E5B"/>
    <w:rsid w:val="0018281C"/>
    <w:rsid w:val="00183DF1"/>
    <w:rsid w:val="0018401D"/>
    <w:rsid w:val="00184253"/>
    <w:rsid w:val="00184832"/>
    <w:rsid w:val="00184837"/>
    <w:rsid w:val="00184B55"/>
    <w:rsid w:val="00184DA7"/>
    <w:rsid w:val="0018550F"/>
    <w:rsid w:val="001861A2"/>
    <w:rsid w:val="00186400"/>
    <w:rsid w:val="00187253"/>
    <w:rsid w:val="00187CA2"/>
    <w:rsid w:val="001913B0"/>
    <w:rsid w:val="0019141E"/>
    <w:rsid w:val="00191858"/>
    <w:rsid w:val="001922D2"/>
    <w:rsid w:val="00192417"/>
    <w:rsid w:val="00192C3E"/>
    <w:rsid w:val="00193002"/>
    <w:rsid w:val="0019334F"/>
    <w:rsid w:val="00194EE5"/>
    <w:rsid w:val="00195E11"/>
    <w:rsid w:val="00197029"/>
    <w:rsid w:val="001978FA"/>
    <w:rsid w:val="001A06E3"/>
    <w:rsid w:val="001A0B82"/>
    <w:rsid w:val="001A2615"/>
    <w:rsid w:val="001A26C8"/>
    <w:rsid w:val="001A2B9D"/>
    <w:rsid w:val="001A305B"/>
    <w:rsid w:val="001A39B1"/>
    <w:rsid w:val="001A42CD"/>
    <w:rsid w:val="001A46C5"/>
    <w:rsid w:val="001A4853"/>
    <w:rsid w:val="001A492B"/>
    <w:rsid w:val="001A49B4"/>
    <w:rsid w:val="001A50F3"/>
    <w:rsid w:val="001A5423"/>
    <w:rsid w:val="001A5C3F"/>
    <w:rsid w:val="001B0982"/>
    <w:rsid w:val="001B1084"/>
    <w:rsid w:val="001B2668"/>
    <w:rsid w:val="001B290A"/>
    <w:rsid w:val="001B3A00"/>
    <w:rsid w:val="001B7A15"/>
    <w:rsid w:val="001C08CD"/>
    <w:rsid w:val="001C0BA4"/>
    <w:rsid w:val="001C2004"/>
    <w:rsid w:val="001C222E"/>
    <w:rsid w:val="001C2CBB"/>
    <w:rsid w:val="001C3224"/>
    <w:rsid w:val="001C3BE6"/>
    <w:rsid w:val="001C4B1A"/>
    <w:rsid w:val="001C547C"/>
    <w:rsid w:val="001C5EC5"/>
    <w:rsid w:val="001C6B87"/>
    <w:rsid w:val="001C73B9"/>
    <w:rsid w:val="001C7F7B"/>
    <w:rsid w:val="001C7FED"/>
    <w:rsid w:val="001D0387"/>
    <w:rsid w:val="001D0A57"/>
    <w:rsid w:val="001D0A8D"/>
    <w:rsid w:val="001D0CDD"/>
    <w:rsid w:val="001D0CE3"/>
    <w:rsid w:val="001D1B86"/>
    <w:rsid w:val="001D249E"/>
    <w:rsid w:val="001D2B5F"/>
    <w:rsid w:val="001D2FAD"/>
    <w:rsid w:val="001D4994"/>
    <w:rsid w:val="001D4E79"/>
    <w:rsid w:val="001D51F6"/>
    <w:rsid w:val="001D57F5"/>
    <w:rsid w:val="001D5CF0"/>
    <w:rsid w:val="001D6730"/>
    <w:rsid w:val="001D704D"/>
    <w:rsid w:val="001D71CF"/>
    <w:rsid w:val="001D74A6"/>
    <w:rsid w:val="001D766D"/>
    <w:rsid w:val="001D7D9C"/>
    <w:rsid w:val="001E0261"/>
    <w:rsid w:val="001E1254"/>
    <w:rsid w:val="001E2073"/>
    <w:rsid w:val="001E246C"/>
    <w:rsid w:val="001E33E3"/>
    <w:rsid w:val="001E3681"/>
    <w:rsid w:val="001E368A"/>
    <w:rsid w:val="001E3944"/>
    <w:rsid w:val="001E3C6D"/>
    <w:rsid w:val="001E3C73"/>
    <w:rsid w:val="001E3DC6"/>
    <w:rsid w:val="001E3F86"/>
    <w:rsid w:val="001E4542"/>
    <w:rsid w:val="001E4C5C"/>
    <w:rsid w:val="001E56E1"/>
    <w:rsid w:val="001E59BA"/>
    <w:rsid w:val="001E5AF0"/>
    <w:rsid w:val="001E6883"/>
    <w:rsid w:val="001E6AB3"/>
    <w:rsid w:val="001E6F97"/>
    <w:rsid w:val="001E7F21"/>
    <w:rsid w:val="001F1413"/>
    <w:rsid w:val="001F1B13"/>
    <w:rsid w:val="001F1C9D"/>
    <w:rsid w:val="001F3461"/>
    <w:rsid w:val="001F3711"/>
    <w:rsid w:val="001F3B66"/>
    <w:rsid w:val="001F539A"/>
    <w:rsid w:val="001F5CEC"/>
    <w:rsid w:val="001F5D8C"/>
    <w:rsid w:val="001F7762"/>
    <w:rsid w:val="001F7948"/>
    <w:rsid w:val="001F7A75"/>
    <w:rsid w:val="00201811"/>
    <w:rsid w:val="002023DE"/>
    <w:rsid w:val="00203331"/>
    <w:rsid w:val="00204487"/>
    <w:rsid w:val="00204FD0"/>
    <w:rsid w:val="0020582B"/>
    <w:rsid w:val="00205BDC"/>
    <w:rsid w:val="0020695D"/>
    <w:rsid w:val="00207928"/>
    <w:rsid w:val="0021289B"/>
    <w:rsid w:val="00212C7D"/>
    <w:rsid w:val="00212C88"/>
    <w:rsid w:val="002135BD"/>
    <w:rsid w:val="00214206"/>
    <w:rsid w:val="00214FCB"/>
    <w:rsid w:val="002150D4"/>
    <w:rsid w:val="0021633A"/>
    <w:rsid w:val="00216511"/>
    <w:rsid w:val="00216585"/>
    <w:rsid w:val="00216E68"/>
    <w:rsid w:val="002172C7"/>
    <w:rsid w:val="0022100E"/>
    <w:rsid w:val="0022134C"/>
    <w:rsid w:val="002221E4"/>
    <w:rsid w:val="002235EB"/>
    <w:rsid w:val="00224B61"/>
    <w:rsid w:val="00224C51"/>
    <w:rsid w:val="0022537E"/>
    <w:rsid w:val="00226BF1"/>
    <w:rsid w:val="0022791D"/>
    <w:rsid w:val="00227954"/>
    <w:rsid w:val="0023023A"/>
    <w:rsid w:val="00230B25"/>
    <w:rsid w:val="0023248E"/>
    <w:rsid w:val="002324FA"/>
    <w:rsid w:val="0023329D"/>
    <w:rsid w:val="002334E9"/>
    <w:rsid w:val="00234B28"/>
    <w:rsid w:val="00234B96"/>
    <w:rsid w:val="002353D4"/>
    <w:rsid w:val="002358FA"/>
    <w:rsid w:val="00235ECE"/>
    <w:rsid w:val="002367CB"/>
    <w:rsid w:val="00236A95"/>
    <w:rsid w:val="00236DE1"/>
    <w:rsid w:val="00240196"/>
    <w:rsid w:val="002401BC"/>
    <w:rsid w:val="00240EA9"/>
    <w:rsid w:val="00241915"/>
    <w:rsid w:val="00242E0F"/>
    <w:rsid w:val="00242F97"/>
    <w:rsid w:val="00243276"/>
    <w:rsid w:val="00244D29"/>
    <w:rsid w:val="0024511B"/>
    <w:rsid w:val="002454DF"/>
    <w:rsid w:val="00246003"/>
    <w:rsid w:val="00246439"/>
    <w:rsid w:val="002476F8"/>
    <w:rsid w:val="00250D72"/>
    <w:rsid w:val="0025191C"/>
    <w:rsid w:val="00252DF4"/>
    <w:rsid w:val="00253437"/>
    <w:rsid w:val="002536B5"/>
    <w:rsid w:val="00253C40"/>
    <w:rsid w:val="00254377"/>
    <w:rsid w:val="0025453F"/>
    <w:rsid w:val="002545C5"/>
    <w:rsid w:val="00254CFD"/>
    <w:rsid w:val="00255A08"/>
    <w:rsid w:val="00257150"/>
    <w:rsid w:val="002571BB"/>
    <w:rsid w:val="00260854"/>
    <w:rsid w:val="002615CB"/>
    <w:rsid w:val="002617D9"/>
    <w:rsid w:val="002621FD"/>
    <w:rsid w:val="00262887"/>
    <w:rsid w:val="0026313E"/>
    <w:rsid w:val="002640E5"/>
    <w:rsid w:val="00265918"/>
    <w:rsid w:val="00266512"/>
    <w:rsid w:val="00266934"/>
    <w:rsid w:val="00267A40"/>
    <w:rsid w:val="00267D57"/>
    <w:rsid w:val="002708A1"/>
    <w:rsid w:val="0027150F"/>
    <w:rsid w:val="002733A3"/>
    <w:rsid w:val="002735BC"/>
    <w:rsid w:val="00274A2C"/>
    <w:rsid w:val="0027560F"/>
    <w:rsid w:val="00275C92"/>
    <w:rsid w:val="002768F8"/>
    <w:rsid w:val="00277383"/>
    <w:rsid w:val="00280724"/>
    <w:rsid w:val="00281298"/>
    <w:rsid w:val="00281380"/>
    <w:rsid w:val="00281911"/>
    <w:rsid w:val="002822CA"/>
    <w:rsid w:val="00283260"/>
    <w:rsid w:val="00284C24"/>
    <w:rsid w:val="00285FD2"/>
    <w:rsid w:val="002861A7"/>
    <w:rsid w:val="002865E2"/>
    <w:rsid w:val="0028664B"/>
    <w:rsid w:val="002866E4"/>
    <w:rsid w:val="00287A4D"/>
    <w:rsid w:val="00290076"/>
    <w:rsid w:val="00290273"/>
    <w:rsid w:val="00290CA7"/>
    <w:rsid w:val="0029111A"/>
    <w:rsid w:val="00291C9E"/>
    <w:rsid w:val="002924F3"/>
    <w:rsid w:val="00292CA1"/>
    <w:rsid w:val="00296187"/>
    <w:rsid w:val="002961C2"/>
    <w:rsid w:val="00297D11"/>
    <w:rsid w:val="002A0547"/>
    <w:rsid w:val="002A13B0"/>
    <w:rsid w:val="002A20B1"/>
    <w:rsid w:val="002A287F"/>
    <w:rsid w:val="002A2DD8"/>
    <w:rsid w:val="002A31E3"/>
    <w:rsid w:val="002A346D"/>
    <w:rsid w:val="002A3F6B"/>
    <w:rsid w:val="002A4206"/>
    <w:rsid w:val="002A46A0"/>
    <w:rsid w:val="002A48A9"/>
    <w:rsid w:val="002A61E0"/>
    <w:rsid w:val="002A7293"/>
    <w:rsid w:val="002A796C"/>
    <w:rsid w:val="002B2E8B"/>
    <w:rsid w:val="002B3391"/>
    <w:rsid w:val="002B379B"/>
    <w:rsid w:val="002B39D3"/>
    <w:rsid w:val="002B41E1"/>
    <w:rsid w:val="002B4A4B"/>
    <w:rsid w:val="002B51F5"/>
    <w:rsid w:val="002B5D15"/>
    <w:rsid w:val="002B5F49"/>
    <w:rsid w:val="002B67EF"/>
    <w:rsid w:val="002B69DC"/>
    <w:rsid w:val="002B6CD7"/>
    <w:rsid w:val="002B7D34"/>
    <w:rsid w:val="002C087F"/>
    <w:rsid w:val="002C0FDF"/>
    <w:rsid w:val="002C27F5"/>
    <w:rsid w:val="002C29B9"/>
    <w:rsid w:val="002C2E53"/>
    <w:rsid w:val="002C38D0"/>
    <w:rsid w:val="002C4807"/>
    <w:rsid w:val="002C520A"/>
    <w:rsid w:val="002C5911"/>
    <w:rsid w:val="002C6899"/>
    <w:rsid w:val="002C6A63"/>
    <w:rsid w:val="002C732D"/>
    <w:rsid w:val="002C744C"/>
    <w:rsid w:val="002C7BDF"/>
    <w:rsid w:val="002D003E"/>
    <w:rsid w:val="002D0D20"/>
    <w:rsid w:val="002D155F"/>
    <w:rsid w:val="002D1846"/>
    <w:rsid w:val="002D1B46"/>
    <w:rsid w:val="002D36B4"/>
    <w:rsid w:val="002D39CB"/>
    <w:rsid w:val="002D4623"/>
    <w:rsid w:val="002D4DA0"/>
    <w:rsid w:val="002D50BC"/>
    <w:rsid w:val="002D5F8C"/>
    <w:rsid w:val="002D65E5"/>
    <w:rsid w:val="002D6C15"/>
    <w:rsid w:val="002D6F6F"/>
    <w:rsid w:val="002D7B72"/>
    <w:rsid w:val="002E03DE"/>
    <w:rsid w:val="002E195F"/>
    <w:rsid w:val="002E23A8"/>
    <w:rsid w:val="002E263E"/>
    <w:rsid w:val="002E2F44"/>
    <w:rsid w:val="002E2FEF"/>
    <w:rsid w:val="002E3203"/>
    <w:rsid w:val="002E338E"/>
    <w:rsid w:val="002E38AB"/>
    <w:rsid w:val="002E41D9"/>
    <w:rsid w:val="002E42E0"/>
    <w:rsid w:val="002E49B9"/>
    <w:rsid w:val="002E68A1"/>
    <w:rsid w:val="002E7800"/>
    <w:rsid w:val="002E7F1D"/>
    <w:rsid w:val="002F033F"/>
    <w:rsid w:val="002F13ED"/>
    <w:rsid w:val="002F19BC"/>
    <w:rsid w:val="002F441A"/>
    <w:rsid w:val="002F4BB9"/>
    <w:rsid w:val="002F51CF"/>
    <w:rsid w:val="002F62FC"/>
    <w:rsid w:val="002F7541"/>
    <w:rsid w:val="002F796C"/>
    <w:rsid w:val="00300A16"/>
    <w:rsid w:val="00301FF4"/>
    <w:rsid w:val="003030A3"/>
    <w:rsid w:val="003032CB"/>
    <w:rsid w:val="003033AA"/>
    <w:rsid w:val="003033BE"/>
    <w:rsid w:val="00303589"/>
    <w:rsid w:val="00303CD2"/>
    <w:rsid w:val="003040A8"/>
    <w:rsid w:val="003047E1"/>
    <w:rsid w:val="00305240"/>
    <w:rsid w:val="003055F4"/>
    <w:rsid w:val="00306398"/>
    <w:rsid w:val="00306BED"/>
    <w:rsid w:val="00307088"/>
    <w:rsid w:val="00307338"/>
    <w:rsid w:val="00307365"/>
    <w:rsid w:val="00307C4E"/>
    <w:rsid w:val="003108C8"/>
    <w:rsid w:val="00311F48"/>
    <w:rsid w:val="003122D0"/>
    <w:rsid w:val="00312DFA"/>
    <w:rsid w:val="003146B7"/>
    <w:rsid w:val="00314935"/>
    <w:rsid w:val="00314AAF"/>
    <w:rsid w:val="00315B4E"/>
    <w:rsid w:val="00321877"/>
    <w:rsid w:val="003220AE"/>
    <w:rsid w:val="00322F67"/>
    <w:rsid w:val="00324239"/>
    <w:rsid w:val="00324513"/>
    <w:rsid w:val="00325E7E"/>
    <w:rsid w:val="0032623B"/>
    <w:rsid w:val="0032652D"/>
    <w:rsid w:val="00326C59"/>
    <w:rsid w:val="003279DA"/>
    <w:rsid w:val="0033091A"/>
    <w:rsid w:val="00332DAD"/>
    <w:rsid w:val="0033341C"/>
    <w:rsid w:val="003338EE"/>
    <w:rsid w:val="00333969"/>
    <w:rsid w:val="00333D72"/>
    <w:rsid w:val="00333F15"/>
    <w:rsid w:val="00334BEE"/>
    <w:rsid w:val="00334C47"/>
    <w:rsid w:val="00334C8C"/>
    <w:rsid w:val="00335385"/>
    <w:rsid w:val="0033628B"/>
    <w:rsid w:val="00336333"/>
    <w:rsid w:val="003372D9"/>
    <w:rsid w:val="003374D5"/>
    <w:rsid w:val="00337B7E"/>
    <w:rsid w:val="003403F0"/>
    <w:rsid w:val="0034044A"/>
    <w:rsid w:val="00340E38"/>
    <w:rsid w:val="00340F61"/>
    <w:rsid w:val="003419A4"/>
    <w:rsid w:val="00344A64"/>
    <w:rsid w:val="00344A91"/>
    <w:rsid w:val="00344E1E"/>
    <w:rsid w:val="003452CF"/>
    <w:rsid w:val="00345DD0"/>
    <w:rsid w:val="00345F43"/>
    <w:rsid w:val="00346ED3"/>
    <w:rsid w:val="00350DF3"/>
    <w:rsid w:val="003515BE"/>
    <w:rsid w:val="00352110"/>
    <w:rsid w:val="00352799"/>
    <w:rsid w:val="003527D9"/>
    <w:rsid w:val="0035379C"/>
    <w:rsid w:val="003553AA"/>
    <w:rsid w:val="00355F52"/>
    <w:rsid w:val="00356F00"/>
    <w:rsid w:val="00357340"/>
    <w:rsid w:val="00360983"/>
    <w:rsid w:val="00360C08"/>
    <w:rsid w:val="00361ABC"/>
    <w:rsid w:val="003633FB"/>
    <w:rsid w:val="0036372D"/>
    <w:rsid w:val="003641B8"/>
    <w:rsid w:val="0036431B"/>
    <w:rsid w:val="00364867"/>
    <w:rsid w:val="00364E10"/>
    <w:rsid w:val="00364E93"/>
    <w:rsid w:val="00365291"/>
    <w:rsid w:val="003654CD"/>
    <w:rsid w:val="00365797"/>
    <w:rsid w:val="00365874"/>
    <w:rsid w:val="003676C3"/>
    <w:rsid w:val="003700C2"/>
    <w:rsid w:val="00370F6B"/>
    <w:rsid w:val="00371365"/>
    <w:rsid w:val="00372C95"/>
    <w:rsid w:val="00373026"/>
    <w:rsid w:val="0037327C"/>
    <w:rsid w:val="0037357A"/>
    <w:rsid w:val="00373E9F"/>
    <w:rsid w:val="00373F15"/>
    <w:rsid w:val="0037446A"/>
    <w:rsid w:val="00375B60"/>
    <w:rsid w:val="00376464"/>
    <w:rsid w:val="003778D7"/>
    <w:rsid w:val="0038034D"/>
    <w:rsid w:val="0038035E"/>
    <w:rsid w:val="00381E76"/>
    <w:rsid w:val="0038234C"/>
    <w:rsid w:val="00382D8B"/>
    <w:rsid w:val="0038372C"/>
    <w:rsid w:val="00383898"/>
    <w:rsid w:val="00385FA1"/>
    <w:rsid w:val="003872D3"/>
    <w:rsid w:val="0038788F"/>
    <w:rsid w:val="00387BB6"/>
    <w:rsid w:val="00387DD9"/>
    <w:rsid w:val="00390AB1"/>
    <w:rsid w:val="003927E8"/>
    <w:rsid w:val="00392E7F"/>
    <w:rsid w:val="0039348A"/>
    <w:rsid w:val="003934D1"/>
    <w:rsid w:val="003943C0"/>
    <w:rsid w:val="00394A05"/>
    <w:rsid w:val="0039546F"/>
    <w:rsid w:val="00395871"/>
    <w:rsid w:val="00395B0B"/>
    <w:rsid w:val="003966DD"/>
    <w:rsid w:val="003970B4"/>
    <w:rsid w:val="00397111"/>
    <w:rsid w:val="003A0204"/>
    <w:rsid w:val="003A173E"/>
    <w:rsid w:val="003A1AA1"/>
    <w:rsid w:val="003A22F2"/>
    <w:rsid w:val="003A2766"/>
    <w:rsid w:val="003A3C1D"/>
    <w:rsid w:val="003A3E4E"/>
    <w:rsid w:val="003A4973"/>
    <w:rsid w:val="003A506C"/>
    <w:rsid w:val="003A67F3"/>
    <w:rsid w:val="003A6831"/>
    <w:rsid w:val="003A6892"/>
    <w:rsid w:val="003A6900"/>
    <w:rsid w:val="003A6C7F"/>
    <w:rsid w:val="003A71D8"/>
    <w:rsid w:val="003A71F1"/>
    <w:rsid w:val="003A738F"/>
    <w:rsid w:val="003A7B3F"/>
    <w:rsid w:val="003A7FEE"/>
    <w:rsid w:val="003B27C6"/>
    <w:rsid w:val="003B4571"/>
    <w:rsid w:val="003B51AC"/>
    <w:rsid w:val="003B5586"/>
    <w:rsid w:val="003B577D"/>
    <w:rsid w:val="003B5D80"/>
    <w:rsid w:val="003B642C"/>
    <w:rsid w:val="003B7500"/>
    <w:rsid w:val="003B77BB"/>
    <w:rsid w:val="003B78DF"/>
    <w:rsid w:val="003C124D"/>
    <w:rsid w:val="003C13A7"/>
    <w:rsid w:val="003C26DE"/>
    <w:rsid w:val="003C30C4"/>
    <w:rsid w:val="003C445E"/>
    <w:rsid w:val="003C4545"/>
    <w:rsid w:val="003C498C"/>
    <w:rsid w:val="003C567C"/>
    <w:rsid w:val="003C70FE"/>
    <w:rsid w:val="003C723B"/>
    <w:rsid w:val="003D0479"/>
    <w:rsid w:val="003D060F"/>
    <w:rsid w:val="003D179E"/>
    <w:rsid w:val="003D1C1C"/>
    <w:rsid w:val="003D213C"/>
    <w:rsid w:val="003D2446"/>
    <w:rsid w:val="003D2E63"/>
    <w:rsid w:val="003D2E73"/>
    <w:rsid w:val="003D4BD5"/>
    <w:rsid w:val="003D5114"/>
    <w:rsid w:val="003D5602"/>
    <w:rsid w:val="003D5728"/>
    <w:rsid w:val="003D5ADA"/>
    <w:rsid w:val="003D72F8"/>
    <w:rsid w:val="003D7387"/>
    <w:rsid w:val="003D79F6"/>
    <w:rsid w:val="003D7A6D"/>
    <w:rsid w:val="003D7AA9"/>
    <w:rsid w:val="003D7D6B"/>
    <w:rsid w:val="003D7DCD"/>
    <w:rsid w:val="003D7F8E"/>
    <w:rsid w:val="003E0F6B"/>
    <w:rsid w:val="003E1324"/>
    <w:rsid w:val="003E148E"/>
    <w:rsid w:val="003E1C5C"/>
    <w:rsid w:val="003E251E"/>
    <w:rsid w:val="003E5864"/>
    <w:rsid w:val="003E5F5E"/>
    <w:rsid w:val="003E61B9"/>
    <w:rsid w:val="003E75EC"/>
    <w:rsid w:val="003F10E1"/>
    <w:rsid w:val="003F1698"/>
    <w:rsid w:val="003F324C"/>
    <w:rsid w:val="003F32A0"/>
    <w:rsid w:val="003F34EB"/>
    <w:rsid w:val="003F3949"/>
    <w:rsid w:val="003F3A2F"/>
    <w:rsid w:val="003F4121"/>
    <w:rsid w:val="003F6343"/>
    <w:rsid w:val="003F7375"/>
    <w:rsid w:val="00400467"/>
    <w:rsid w:val="00400A5C"/>
    <w:rsid w:val="00401A30"/>
    <w:rsid w:val="00402626"/>
    <w:rsid w:val="004040B7"/>
    <w:rsid w:val="004040E5"/>
    <w:rsid w:val="004044BB"/>
    <w:rsid w:val="004051C1"/>
    <w:rsid w:val="004056D0"/>
    <w:rsid w:val="00405913"/>
    <w:rsid w:val="00406325"/>
    <w:rsid w:val="00406725"/>
    <w:rsid w:val="0040780D"/>
    <w:rsid w:val="00407931"/>
    <w:rsid w:val="00410098"/>
    <w:rsid w:val="00411185"/>
    <w:rsid w:val="00411344"/>
    <w:rsid w:val="004117B7"/>
    <w:rsid w:val="0041334D"/>
    <w:rsid w:val="00413787"/>
    <w:rsid w:val="004147AF"/>
    <w:rsid w:val="00416023"/>
    <w:rsid w:val="00416969"/>
    <w:rsid w:val="00417804"/>
    <w:rsid w:val="00420A25"/>
    <w:rsid w:val="004216D2"/>
    <w:rsid w:val="004218B9"/>
    <w:rsid w:val="00422F55"/>
    <w:rsid w:val="0042340A"/>
    <w:rsid w:val="00423A23"/>
    <w:rsid w:val="00423AF2"/>
    <w:rsid w:val="00425ECD"/>
    <w:rsid w:val="00426118"/>
    <w:rsid w:val="00426532"/>
    <w:rsid w:val="004270C0"/>
    <w:rsid w:val="00430682"/>
    <w:rsid w:val="00430ACC"/>
    <w:rsid w:val="00431EB3"/>
    <w:rsid w:val="004335C7"/>
    <w:rsid w:val="004335D5"/>
    <w:rsid w:val="004336DA"/>
    <w:rsid w:val="00433E6A"/>
    <w:rsid w:val="00434A4D"/>
    <w:rsid w:val="00434D46"/>
    <w:rsid w:val="00434EBB"/>
    <w:rsid w:val="00435117"/>
    <w:rsid w:val="00435373"/>
    <w:rsid w:val="0043597B"/>
    <w:rsid w:val="00436D1D"/>
    <w:rsid w:val="004400DA"/>
    <w:rsid w:val="00440B46"/>
    <w:rsid w:val="00442171"/>
    <w:rsid w:val="00442AF5"/>
    <w:rsid w:val="00442EE8"/>
    <w:rsid w:val="00443479"/>
    <w:rsid w:val="004444CB"/>
    <w:rsid w:val="00444552"/>
    <w:rsid w:val="00445069"/>
    <w:rsid w:val="004466A8"/>
    <w:rsid w:val="00446B00"/>
    <w:rsid w:val="004513AA"/>
    <w:rsid w:val="00451E5A"/>
    <w:rsid w:val="00453C5B"/>
    <w:rsid w:val="00454207"/>
    <w:rsid w:val="0045602B"/>
    <w:rsid w:val="00456E87"/>
    <w:rsid w:val="004573D4"/>
    <w:rsid w:val="0046001F"/>
    <w:rsid w:val="0046071F"/>
    <w:rsid w:val="00460D20"/>
    <w:rsid w:val="00460E2F"/>
    <w:rsid w:val="004623A1"/>
    <w:rsid w:val="00463ABE"/>
    <w:rsid w:val="0046439B"/>
    <w:rsid w:val="00464D99"/>
    <w:rsid w:val="00465C42"/>
    <w:rsid w:val="00467CDD"/>
    <w:rsid w:val="0047020A"/>
    <w:rsid w:val="00470751"/>
    <w:rsid w:val="00470B94"/>
    <w:rsid w:val="00470C90"/>
    <w:rsid w:val="0047112D"/>
    <w:rsid w:val="00471780"/>
    <w:rsid w:val="00472F22"/>
    <w:rsid w:val="00473F24"/>
    <w:rsid w:val="00473F28"/>
    <w:rsid w:val="00474175"/>
    <w:rsid w:val="00474B36"/>
    <w:rsid w:val="00476506"/>
    <w:rsid w:val="004767FB"/>
    <w:rsid w:val="004769B0"/>
    <w:rsid w:val="00477D92"/>
    <w:rsid w:val="00477E63"/>
    <w:rsid w:val="004814D2"/>
    <w:rsid w:val="004815BB"/>
    <w:rsid w:val="00483C39"/>
    <w:rsid w:val="0048621E"/>
    <w:rsid w:val="00487514"/>
    <w:rsid w:val="004909D2"/>
    <w:rsid w:val="00490D8B"/>
    <w:rsid w:val="00491221"/>
    <w:rsid w:val="00491837"/>
    <w:rsid w:val="00491B62"/>
    <w:rsid w:val="00492721"/>
    <w:rsid w:val="00492854"/>
    <w:rsid w:val="00492F9D"/>
    <w:rsid w:val="00493102"/>
    <w:rsid w:val="00493EE3"/>
    <w:rsid w:val="00494841"/>
    <w:rsid w:val="00494E67"/>
    <w:rsid w:val="00496295"/>
    <w:rsid w:val="0049656B"/>
    <w:rsid w:val="00496AD2"/>
    <w:rsid w:val="00496CAD"/>
    <w:rsid w:val="00496D19"/>
    <w:rsid w:val="00496D73"/>
    <w:rsid w:val="00496EB8"/>
    <w:rsid w:val="004974BB"/>
    <w:rsid w:val="004A02CD"/>
    <w:rsid w:val="004A12EF"/>
    <w:rsid w:val="004A2185"/>
    <w:rsid w:val="004A3787"/>
    <w:rsid w:val="004A417F"/>
    <w:rsid w:val="004A425A"/>
    <w:rsid w:val="004A43C1"/>
    <w:rsid w:val="004A5006"/>
    <w:rsid w:val="004A5332"/>
    <w:rsid w:val="004A5614"/>
    <w:rsid w:val="004A6197"/>
    <w:rsid w:val="004A6F34"/>
    <w:rsid w:val="004B15CE"/>
    <w:rsid w:val="004B2204"/>
    <w:rsid w:val="004B2775"/>
    <w:rsid w:val="004B2960"/>
    <w:rsid w:val="004B3532"/>
    <w:rsid w:val="004B38CE"/>
    <w:rsid w:val="004B3A66"/>
    <w:rsid w:val="004B4435"/>
    <w:rsid w:val="004B5EA8"/>
    <w:rsid w:val="004B60DC"/>
    <w:rsid w:val="004B698E"/>
    <w:rsid w:val="004C0A4A"/>
    <w:rsid w:val="004C1784"/>
    <w:rsid w:val="004C1955"/>
    <w:rsid w:val="004C2FE5"/>
    <w:rsid w:val="004C3609"/>
    <w:rsid w:val="004C4ECF"/>
    <w:rsid w:val="004C52F8"/>
    <w:rsid w:val="004C60E0"/>
    <w:rsid w:val="004C749F"/>
    <w:rsid w:val="004C7F06"/>
    <w:rsid w:val="004D1745"/>
    <w:rsid w:val="004D2859"/>
    <w:rsid w:val="004D2CF5"/>
    <w:rsid w:val="004D32A7"/>
    <w:rsid w:val="004D3647"/>
    <w:rsid w:val="004D3C14"/>
    <w:rsid w:val="004D3FF7"/>
    <w:rsid w:val="004D4A3E"/>
    <w:rsid w:val="004D4B1A"/>
    <w:rsid w:val="004D5C4E"/>
    <w:rsid w:val="004D6EEF"/>
    <w:rsid w:val="004D72F0"/>
    <w:rsid w:val="004D7954"/>
    <w:rsid w:val="004E0DAF"/>
    <w:rsid w:val="004E1E62"/>
    <w:rsid w:val="004E232E"/>
    <w:rsid w:val="004E338D"/>
    <w:rsid w:val="004E3593"/>
    <w:rsid w:val="004E48DB"/>
    <w:rsid w:val="004E5CF1"/>
    <w:rsid w:val="004E633C"/>
    <w:rsid w:val="004E6EF7"/>
    <w:rsid w:val="004F14B9"/>
    <w:rsid w:val="004F1963"/>
    <w:rsid w:val="004F3C66"/>
    <w:rsid w:val="004F477C"/>
    <w:rsid w:val="004F49E5"/>
    <w:rsid w:val="004F4D18"/>
    <w:rsid w:val="004F7557"/>
    <w:rsid w:val="004F761B"/>
    <w:rsid w:val="004F7B4E"/>
    <w:rsid w:val="004F7CF1"/>
    <w:rsid w:val="00501A21"/>
    <w:rsid w:val="00501C9F"/>
    <w:rsid w:val="00501D68"/>
    <w:rsid w:val="0050226A"/>
    <w:rsid w:val="00502FAD"/>
    <w:rsid w:val="005042E8"/>
    <w:rsid w:val="00505868"/>
    <w:rsid w:val="00505D0C"/>
    <w:rsid w:val="005074B3"/>
    <w:rsid w:val="00507B28"/>
    <w:rsid w:val="005100FD"/>
    <w:rsid w:val="00510749"/>
    <w:rsid w:val="00510EDF"/>
    <w:rsid w:val="00512369"/>
    <w:rsid w:val="00512939"/>
    <w:rsid w:val="0051358C"/>
    <w:rsid w:val="005142D9"/>
    <w:rsid w:val="005156B6"/>
    <w:rsid w:val="00515C77"/>
    <w:rsid w:val="00520736"/>
    <w:rsid w:val="00522275"/>
    <w:rsid w:val="00523498"/>
    <w:rsid w:val="00523A2D"/>
    <w:rsid w:val="00524DD0"/>
    <w:rsid w:val="0052512F"/>
    <w:rsid w:val="00527A5F"/>
    <w:rsid w:val="00530202"/>
    <w:rsid w:val="00530905"/>
    <w:rsid w:val="00530BBB"/>
    <w:rsid w:val="005326F0"/>
    <w:rsid w:val="00532DF6"/>
    <w:rsid w:val="00533E80"/>
    <w:rsid w:val="00533FFC"/>
    <w:rsid w:val="00534AC4"/>
    <w:rsid w:val="00535E89"/>
    <w:rsid w:val="0053736D"/>
    <w:rsid w:val="0053752F"/>
    <w:rsid w:val="0053760F"/>
    <w:rsid w:val="005378DD"/>
    <w:rsid w:val="00537984"/>
    <w:rsid w:val="00537ABE"/>
    <w:rsid w:val="00540596"/>
    <w:rsid w:val="00540AD2"/>
    <w:rsid w:val="00540D0A"/>
    <w:rsid w:val="00542F52"/>
    <w:rsid w:val="005440DA"/>
    <w:rsid w:val="005442EB"/>
    <w:rsid w:val="00544480"/>
    <w:rsid w:val="00544530"/>
    <w:rsid w:val="00544796"/>
    <w:rsid w:val="00544874"/>
    <w:rsid w:val="00544FF4"/>
    <w:rsid w:val="00545296"/>
    <w:rsid w:val="00545D60"/>
    <w:rsid w:val="00545E7C"/>
    <w:rsid w:val="0055129B"/>
    <w:rsid w:val="0055208E"/>
    <w:rsid w:val="00552525"/>
    <w:rsid w:val="0055277A"/>
    <w:rsid w:val="0055287B"/>
    <w:rsid w:val="005528AF"/>
    <w:rsid w:val="00554A02"/>
    <w:rsid w:val="00554A05"/>
    <w:rsid w:val="00554FEF"/>
    <w:rsid w:val="00557026"/>
    <w:rsid w:val="00557102"/>
    <w:rsid w:val="00557763"/>
    <w:rsid w:val="00560D79"/>
    <w:rsid w:val="0056263E"/>
    <w:rsid w:val="0056285E"/>
    <w:rsid w:val="00562ECD"/>
    <w:rsid w:val="00563517"/>
    <w:rsid w:val="005639F8"/>
    <w:rsid w:val="00564830"/>
    <w:rsid w:val="00565044"/>
    <w:rsid w:val="00566B62"/>
    <w:rsid w:val="00566E89"/>
    <w:rsid w:val="00567937"/>
    <w:rsid w:val="00570F94"/>
    <w:rsid w:val="0057149D"/>
    <w:rsid w:val="005716CF"/>
    <w:rsid w:val="00572450"/>
    <w:rsid w:val="00572BFA"/>
    <w:rsid w:val="0057357A"/>
    <w:rsid w:val="0057376B"/>
    <w:rsid w:val="00573867"/>
    <w:rsid w:val="005738F2"/>
    <w:rsid w:val="005739F4"/>
    <w:rsid w:val="0057466E"/>
    <w:rsid w:val="00574C18"/>
    <w:rsid w:val="005753AF"/>
    <w:rsid w:val="00575EE4"/>
    <w:rsid w:val="00576CAC"/>
    <w:rsid w:val="0057767C"/>
    <w:rsid w:val="00580182"/>
    <w:rsid w:val="005808F1"/>
    <w:rsid w:val="00580FA0"/>
    <w:rsid w:val="00581940"/>
    <w:rsid w:val="005819B3"/>
    <w:rsid w:val="00582A9E"/>
    <w:rsid w:val="00583448"/>
    <w:rsid w:val="005836E2"/>
    <w:rsid w:val="00583B79"/>
    <w:rsid w:val="005842D0"/>
    <w:rsid w:val="005843AD"/>
    <w:rsid w:val="00585363"/>
    <w:rsid w:val="00585751"/>
    <w:rsid w:val="00585881"/>
    <w:rsid w:val="005865A5"/>
    <w:rsid w:val="005866F1"/>
    <w:rsid w:val="0058683E"/>
    <w:rsid w:val="00586AB7"/>
    <w:rsid w:val="005878DD"/>
    <w:rsid w:val="00587C4A"/>
    <w:rsid w:val="00590113"/>
    <w:rsid w:val="00591E26"/>
    <w:rsid w:val="00591EC2"/>
    <w:rsid w:val="0059290F"/>
    <w:rsid w:val="005952D7"/>
    <w:rsid w:val="00595AC8"/>
    <w:rsid w:val="00595ACF"/>
    <w:rsid w:val="0059692F"/>
    <w:rsid w:val="00596BC5"/>
    <w:rsid w:val="005A030F"/>
    <w:rsid w:val="005A04A0"/>
    <w:rsid w:val="005A0F6D"/>
    <w:rsid w:val="005A0FE8"/>
    <w:rsid w:val="005A0FFC"/>
    <w:rsid w:val="005A212E"/>
    <w:rsid w:val="005A36DD"/>
    <w:rsid w:val="005A38FD"/>
    <w:rsid w:val="005A3BFC"/>
    <w:rsid w:val="005A3C4A"/>
    <w:rsid w:val="005A41CE"/>
    <w:rsid w:val="005A5153"/>
    <w:rsid w:val="005A6380"/>
    <w:rsid w:val="005A7610"/>
    <w:rsid w:val="005A7F38"/>
    <w:rsid w:val="005B036C"/>
    <w:rsid w:val="005B131B"/>
    <w:rsid w:val="005B1791"/>
    <w:rsid w:val="005B198F"/>
    <w:rsid w:val="005B249E"/>
    <w:rsid w:val="005B28AF"/>
    <w:rsid w:val="005B28FE"/>
    <w:rsid w:val="005B3F81"/>
    <w:rsid w:val="005B4025"/>
    <w:rsid w:val="005B4F9F"/>
    <w:rsid w:val="005B505A"/>
    <w:rsid w:val="005B5363"/>
    <w:rsid w:val="005B5956"/>
    <w:rsid w:val="005B5995"/>
    <w:rsid w:val="005B5C20"/>
    <w:rsid w:val="005B5CA4"/>
    <w:rsid w:val="005B66D6"/>
    <w:rsid w:val="005B6810"/>
    <w:rsid w:val="005B6AFB"/>
    <w:rsid w:val="005B7579"/>
    <w:rsid w:val="005B7F59"/>
    <w:rsid w:val="005C0596"/>
    <w:rsid w:val="005C0E8B"/>
    <w:rsid w:val="005C3236"/>
    <w:rsid w:val="005C3B96"/>
    <w:rsid w:val="005C5770"/>
    <w:rsid w:val="005C5BCD"/>
    <w:rsid w:val="005C5F71"/>
    <w:rsid w:val="005C6DC8"/>
    <w:rsid w:val="005C73BE"/>
    <w:rsid w:val="005C79F5"/>
    <w:rsid w:val="005D1CE3"/>
    <w:rsid w:val="005D1F29"/>
    <w:rsid w:val="005D2040"/>
    <w:rsid w:val="005D303E"/>
    <w:rsid w:val="005D4350"/>
    <w:rsid w:val="005D4B42"/>
    <w:rsid w:val="005D4F5C"/>
    <w:rsid w:val="005D5DE3"/>
    <w:rsid w:val="005D77CA"/>
    <w:rsid w:val="005D7AEB"/>
    <w:rsid w:val="005E0F8E"/>
    <w:rsid w:val="005E19CF"/>
    <w:rsid w:val="005E1BCD"/>
    <w:rsid w:val="005E3102"/>
    <w:rsid w:val="005E400D"/>
    <w:rsid w:val="005E4432"/>
    <w:rsid w:val="005E5116"/>
    <w:rsid w:val="005E5289"/>
    <w:rsid w:val="005E5D68"/>
    <w:rsid w:val="005E7381"/>
    <w:rsid w:val="005E772E"/>
    <w:rsid w:val="005F0A70"/>
    <w:rsid w:val="005F0AA3"/>
    <w:rsid w:val="005F0BE9"/>
    <w:rsid w:val="005F0E40"/>
    <w:rsid w:val="005F147D"/>
    <w:rsid w:val="005F189A"/>
    <w:rsid w:val="005F1EB5"/>
    <w:rsid w:val="005F1F9D"/>
    <w:rsid w:val="005F22AF"/>
    <w:rsid w:val="005F3884"/>
    <w:rsid w:val="005F4C7A"/>
    <w:rsid w:val="005F5459"/>
    <w:rsid w:val="005F560A"/>
    <w:rsid w:val="005F5E68"/>
    <w:rsid w:val="005F7116"/>
    <w:rsid w:val="005F7138"/>
    <w:rsid w:val="005F75F2"/>
    <w:rsid w:val="005F780A"/>
    <w:rsid w:val="005F7D9F"/>
    <w:rsid w:val="00600455"/>
    <w:rsid w:val="006021AF"/>
    <w:rsid w:val="0060337D"/>
    <w:rsid w:val="00604558"/>
    <w:rsid w:val="006060B6"/>
    <w:rsid w:val="00606BBB"/>
    <w:rsid w:val="00606FC2"/>
    <w:rsid w:val="0060708B"/>
    <w:rsid w:val="00610137"/>
    <w:rsid w:val="00610891"/>
    <w:rsid w:val="00610D08"/>
    <w:rsid w:val="00611798"/>
    <w:rsid w:val="00612085"/>
    <w:rsid w:val="00612273"/>
    <w:rsid w:val="00612D4C"/>
    <w:rsid w:val="00614449"/>
    <w:rsid w:val="00614F6C"/>
    <w:rsid w:val="006154D0"/>
    <w:rsid w:val="0061671F"/>
    <w:rsid w:val="00620CF2"/>
    <w:rsid w:val="006214F4"/>
    <w:rsid w:val="00621537"/>
    <w:rsid w:val="0062200F"/>
    <w:rsid w:val="00622690"/>
    <w:rsid w:val="00622E73"/>
    <w:rsid w:val="00624447"/>
    <w:rsid w:val="0062446B"/>
    <w:rsid w:val="00624A9C"/>
    <w:rsid w:val="0062577E"/>
    <w:rsid w:val="006257C6"/>
    <w:rsid w:val="00625958"/>
    <w:rsid w:val="0062603C"/>
    <w:rsid w:val="00626C39"/>
    <w:rsid w:val="00627117"/>
    <w:rsid w:val="00627173"/>
    <w:rsid w:val="006304D6"/>
    <w:rsid w:val="00630E58"/>
    <w:rsid w:val="00632015"/>
    <w:rsid w:val="00632847"/>
    <w:rsid w:val="0063327B"/>
    <w:rsid w:val="006335EF"/>
    <w:rsid w:val="00634311"/>
    <w:rsid w:val="00634EDC"/>
    <w:rsid w:val="006355FC"/>
    <w:rsid w:val="00636263"/>
    <w:rsid w:val="00636CAB"/>
    <w:rsid w:val="00637478"/>
    <w:rsid w:val="00640336"/>
    <w:rsid w:val="0064066E"/>
    <w:rsid w:val="006407C5"/>
    <w:rsid w:val="00640881"/>
    <w:rsid w:val="00642624"/>
    <w:rsid w:val="00642DF8"/>
    <w:rsid w:val="00644CF4"/>
    <w:rsid w:val="006455B0"/>
    <w:rsid w:val="00645EEB"/>
    <w:rsid w:val="006466C8"/>
    <w:rsid w:val="00646C9D"/>
    <w:rsid w:val="00646FA5"/>
    <w:rsid w:val="00647F0D"/>
    <w:rsid w:val="00650EE3"/>
    <w:rsid w:val="00651225"/>
    <w:rsid w:val="00652ED1"/>
    <w:rsid w:val="0065324A"/>
    <w:rsid w:val="00654CA8"/>
    <w:rsid w:val="006550F2"/>
    <w:rsid w:val="00655B1A"/>
    <w:rsid w:val="0065610C"/>
    <w:rsid w:val="00656A6A"/>
    <w:rsid w:val="00657ABB"/>
    <w:rsid w:val="00657E18"/>
    <w:rsid w:val="00657F6F"/>
    <w:rsid w:val="006612F8"/>
    <w:rsid w:val="0066193C"/>
    <w:rsid w:val="006620F9"/>
    <w:rsid w:val="00662CC2"/>
    <w:rsid w:val="00663286"/>
    <w:rsid w:val="006640A8"/>
    <w:rsid w:val="0066470F"/>
    <w:rsid w:val="00665050"/>
    <w:rsid w:val="0066512B"/>
    <w:rsid w:val="0066538F"/>
    <w:rsid w:val="00671B66"/>
    <w:rsid w:val="00672BF4"/>
    <w:rsid w:val="0067355D"/>
    <w:rsid w:val="006754DA"/>
    <w:rsid w:val="00676D5D"/>
    <w:rsid w:val="00676D6B"/>
    <w:rsid w:val="00676E67"/>
    <w:rsid w:val="0067748E"/>
    <w:rsid w:val="00677A39"/>
    <w:rsid w:val="00677D01"/>
    <w:rsid w:val="006803F5"/>
    <w:rsid w:val="0068060D"/>
    <w:rsid w:val="00680ADA"/>
    <w:rsid w:val="00680B92"/>
    <w:rsid w:val="00681207"/>
    <w:rsid w:val="006813D1"/>
    <w:rsid w:val="00681C06"/>
    <w:rsid w:val="00682BDE"/>
    <w:rsid w:val="0068492E"/>
    <w:rsid w:val="00685C7F"/>
    <w:rsid w:val="00686962"/>
    <w:rsid w:val="00686AB3"/>
    <w:rsid w:val="00686AC5"/>
    <w:rsid w:val="00686BAC"/>
    <w:rsid w:val="006903E9"/>
    <w:rsid w:val="006909D6"/>
    <w:rsid w:val="00690A1E"/>
    <w:rsid w:val="00690C84"/>
    <w:rsid w:val="006914D2"/>
    <w:rsid w:val="00691823"/>
    <w:rsid w:val="006918E8"/>
    <w:rsid w:val="00693792"/>
    <w:rsid w:val="00693884"/>
    <w:rsid w:val="00694217"/>
    <w:rsid w:val="00694781"/>
    <w:rsid w:val="00695F20"/>
    <w:rsid w:val="00696C25"/>
    <w:rsid w:val="006972E3"/>
    <w:rsid w:val="00697607"/>
    <w:rsid w:val="0069763F"/>
    <w:rsid w:val="00697FA5"/>
    <w:rsid w:val="006A001D"/>
    <w:rsid w:val="006A278A"/>
    <w:rsid w:val="006A28AE"/>
    <w:rsid w:val="006A32F2"/>
    <w:rsid w:val="006A52F9"/>
    <w:rsid w:val="006A589B"/>
    <w:rsid w:val="006A64D3"/>
    <w:rsid w:val="006A75CF"/>
    <w:rsid w:val="006A7781"/>
    <w:rsid w:val="006B0335"/>
    <w:rsid w:val="006B0ECF"/>
    <w:rsid w:val="006B1703"/>
    <w:rsid w:val="006B1CBA"/>
    <w:rsid w:val="006B1E2A"/>
    <w:rsid w:val="006B2342"/>
    <w:rsid w:val="006B2F7C"/>
    <w:rsid w:val="006B323C"/>
    <w:rsid w:val="006B3A9D"/>
    <w:rsid w:val="006B41F9"/>
    <w:rsid w:val="006B5ECC"/>
    <w:rsid w:val="006B6071"/>
    <w:rsid w:val="006B625A"/>
    <w:rsid w:val="006B6B50"/>
    <w:rsid w:val="006C0206"/>
    <w:rsid w:val="006C1893"/>
    <w:rsid w:val="006C1FB0"/>
    <w:rsid w:val="006C30BB"/>
    <w:rsid w:val="006C312C"/>
    <w:rsid w:val="006C3C82"/>
    <w:rsid w:val="006C439B"/>
    <w:rsid w:val="006C4A29"/>
    <w:rsid w:val="006C4A70"/>
    <w:rsid w:val="006C4D5C"/>
    <w:rsid w:val="006C4D63"/>
    <w:rsid w:val="006C4DC5"/>
    <w:rsid w:val="006C5004"/>
    <w:rsid w:val="006C5D58"/>
    <w:rsid w:val="006C5F60"/>
    <w:rsid w:val="006C610B"/>
    <w:rsid w:val="006C6210"/>
    <w:rsid w:val="006D06A3"/>
    <w:rsid w:val="006D0ABB"/>
    <w:rsid w:val="006D0E42"/>
    <w:rsid w:val="006D0E57"/>
    <w:rsid w:val="006D1865"/>
    <w:rsid w:val="006D1BAF"/>
    <w:rsid w:val="006D23CF"/>
    <w:rsid w:val="006D2618"/>
    <w:rsid w:val="006D2F7C"/>
    <w:rsid w:val="006D309A"/>
    <w:rsid w:val="006D35D0"/>
    <w:rsid w:val="006D405F"/>
    <w:rsid w:val="006D42CF"/>
    <w:rsid w:val="006D43F4"/>
    <w:rsid w:val="006D55CE"/>
    <w:rsid w:val="006D57E5"/>
    <w:rsid w:val="006D5875"/>
    <w:rsid w:val="006D59E2"/>
    <w:rsid w:val="006D6764"/>
    <w:rsid w:val="006D6924"/>
    <w:rsid w:val="006D6BE1"/>
    <w:rsid w:val="006D6ED3"/>
    <w:rsid w:val="006D6F39"/>
    <w:rsid w:val="006D759F"/>
    <w:rsid w:val="006D7966"/>
    <w:rsid w:val="006D7A9F"/>
    <w:rsid w:val="006E1F7B"/>
    <w:rsid w:val="006E2F7D"/>
    <w:rsid w:val="006E5068"/>
    <w:rsid w:val="006E514A"/>
    <w:rsid w:val="006E54E2"/>
    <w:rsid w:val="006E60C8"/>
    <w:rsid w:val="006E68BA"/>
    <w:rsid w:val="006F0E04"/>
    <w:rsid w:val="006F0F4E"/>
    <w:rsid w:val="006F23A7"/>
    <w:rsid w:val="006F2C3C"/>
    <w:rsid w:val="006F35DB"/>
    <w:rsid w:val="006F38DD"/>
    <w:rsid w:val="006F3BAF"/>
    <w:rsid w:val="006F510E"/>
    <w:rsid w:val="006F5CE5"/>
    <w:rsid w:val="006F6A7A"/>
    <w:rsid w:val="006F71ED"/>
    <w:rsid w:val="006F72D5"/>
    <w:rsid w:val="006F7B7D"/>
    <w:rsid w:val="00700060"/>
    <w:rsid w:val="00700283"/>
    <w:rsid w:val="00700456"/>
    <w:rsid w:val="0070070B"/>
    <w:rsid w:val="0070075A"/>
    <w:rsid w:val="00701234"/>
    <w:rsid w:val="0070185E"/>
    <w:rsid w:val="007021C2"/>
    <w:rsid w:val="00702375"/>
    <w:rsid w:val="0070270A"/>
    <w:rsid w:val="00702B2B"/>
    <w:rsid w:val="00702EEA"/>
    <w:rsid w:val="007038CE"/>
    <w:rsid w:val="00703FF2"/>
    <w:rsid w:val="00704670"/>
    <w:rsid w:val="00704C95"/>
    <w:rsid w:val="00705611"/>
    <w:rsid w:val="00706894"/>
    <w:rsid w:val="00706C22"/>
    <w:rsid w:val="00710535"/>
    <w:rsid w:val="007107C2"/>
    <w:rsid w:val="00710806"/>
    <w:rsid w:val="00710BF1"/>
    <w:rsid w:val="007120DB"/>
    <w:rsid w:val="0071213F"/>
    <w:rsid w:val="00712BB5"/>
    <w:rsid w:val="00713332"/>
    <w:rsid w:val="0071545F"/>
    <w:rsid w:val="00715643"/>
    <w:rsid w:val="00715675"/>
    <w:rsid w:val="00715D34"/>
    <w:rsid w:val="00716362"/>
    <w:rsid w:val="0071643A"/>
    <w:rsid w:val="007169D2"/>
    <w:rsid w:val="00717F67"/>
    <w:rsid w:val="0072028C"/>
    <w:rsid w:val="00720375"/>
    <w:rsid w:val="00720806"/>
    <w:rsid w:val="007216CE"/>
    <w:rsid w:val="007220D0"/>
    <w:rsid w:val="007231C3"/>
    <w:rsid w:val="00723D61"/>
    <w:rsid w:val="00723E8B"/>
    <w:rsid w:val="007244F0"/>
    <w:rsid w:val="00724AEB"/>
    <w:rsid w:val="00724D14"/>
    <w:rsid w:val="00727692"/>
    <w:rsid w:val="00730EAA"/>
    <w:rsid w:val="0073127B"/>
    <w:rsid w:val="00732191"/>
    <w:rsid w:val="007322EE"/>
    <w:rsid w:val="007327D7"/>
    <w:rsid w:val="007327D8"/>
    <w:rsid w:val="00733F27"/>
    <w:rsid w:val="007344D3"/>
    <w:rsid w:val="00735194"/>
    <w:rsid w:val="00735779"/>
    <w:rsid w:val="007365BF"/>
    <w:rsid w:val="00737617"/>
    <w:rsid w:val="00737AC4"/>
    <w:rsid w:val="0074104D"/>
    <w:rsid w:val="0074108F"/>
    <w:rsid w:val="007410B2"/>
    <w:rsid w:val="00741128"/>
    <w:rsid w:val="00741660"/>
    <w:rsid w:val="00743A63"/>
    <w:rsid w:val="00744EAF"/>
    <w:rsid w:val="007450C3"/>
    <w:rsid w:val="007457E7"/>
    <w:rsid w:val="00746F79"/>
    <w:rsid w:val="00747224"/>
    <w:rsid w:val="0074795A"/>
    <w:rsid w:val="0075131B"/>
    <w:rsid w:val="007522D4"/>
    <w:rsid w:val="007534C6"/>
    <w:rsid w:val="00753732"/>
    <w:rsid w:val="00753A17"/>
    <w:rsid w:val="007542FF"/>
    <w:rsid w:val="00754349"/>
    <w:rsid w:val="0075468B"/>
    <w:rsid w:val="00754F28"/>
    <w:rsid w:val="007559D7"/>
    <w:rsid w:val="00755D4E"/>
    <w:rsid w:val="00755E4B"/>
    <w:rsid w:val="00755EA6"/>
    <w:rsid w:val="007568F5"/>
    <w:rsid w:val="0075752B"/>
    <w:rsid w:val="00760F2C"/>
    <w:rsid w:val="00761B20"/>
    <w:rsid w:val="00761D9B"/>
    <w:rsid w:val="0076460A"/>
    <w:rsid w:val="0076479F"/>
    <w:rsid w:val="00765310"/>
    <w:rsid w:val="00765758"/>
    <w:rsid w:val="007667F7"/>
    <w:rsid w:val="00771113"/>
    <w:rsid w:val="00772F56"/>
    <w:rsid w:val="00773EAC"/>
    <w:rsid w:val="007743B8"/>
    <w:rsid w:val="007745E5"/>
    <w:rsid w:val="00775169"/>
    <w:rsid w:val="00775572"/>
    <w:rsid w:val="007756E9"/>
    <w:rsid w:val="00775D53"/>
    <w:rsid w:val="007760A4"/>
    <w:rsid w:val="0077735B"/>
    <w:rsid w:val="007776E9"/>
    <w:rsid w:val="00780814"/>
    <w:rsid w:val="00780EDB"/>
    <w:rsid w:val="00782F41"/>
    <w:rsid w:val="00784A5C"/>
    <w:rsid w:val="00785115"/>
    <w:rsid w:val="0078650D"/>
    <w:rsid w:val="00787DEB"/>
    <w:rsid w:val="00790E39"/>
    <w:rsid w:val="00791B8B"/>
    <w:rsid w:val="00791D61"/>
    <w:rsid w:val="0079243C"/>
    <w:rsid w:val="00792C35"/>
    <w:rsid w:val="0079438F"/>
    <w:rsid w:val="00794690"/>
    <w:rsid w:val="00794720"/>
    <w:rsid w:val="00794ABC"/>
    <w:rsid w:val="00795E82"/>
    <w:rsid w:val="00797B37"/>
    <w:rsid w:val="007A0670"/>
    <w:rsid w:val="007A132D"/>
    <w:rsid w:val="007A14CE"/>
    <w:rsid w:val="007A1535"/>
    <w:rsid w:val="007A1A7F"/>
    <w:rsid w:val="007A3285"/>
    <w:rsid w:val="007A3695"/>
    <w:rsid w:val="007A3B5C"/>
    <w:rsid w:val="007A3F7D"/>
    <w:rsid w:val="007A44C7"/>
    <w:rsid w:val="007A49D5"/>
    <w:rsid w:val="007A60CB"/>
    <w:rsid w:val="007A676B"/>
    <w:rsid w:val="007A6B38"/>
    <w:rsid w:val="007A6C41"/>
    <w:rsid w:val="007A6F2A"/>
    <w:rsid w:val="007A72CB"/>
    <w:rsid w:val="007A7728"/>
    <w:rsid w:val="007A7CDF"/>
    <w:rsid w:val="007B02AE"/>
    <w:rsid w:val="007B0566"/>
    <w:rsid w:val="007B24BB"/>
    <w:rsid w:val="007B28D2"/>
    <w:rsid w:val="007B3108"/>
    <w:rsid w:val="007B3C30"/>
    <w:rsid w:val="007B4AA1"/>
    <w:rsid w:val="007B51A5"/>
    <w:rsid w:val="007B57AE"/>
    <w:rsid w:val="007B69A4"/>
    <w:rsid w:val="007B6B6B"/>
    <w:rsid w:val="007B6E7F"/>
    <w:rsid w:val="007B7A8D"/>
    <w:rsid w:val="007B7C0B"/>
    <w:rsid w:val="007B7D3B"/>
    <w:rsid w:val="007C0E2C"/>
    <w:rsid w:val="007C1495"/>
    <w:rsid w:val="007C24D7"/>
    <w:rsid w:val="007C2A28"/>
    <w:rsid w:val="007C2CA4"/>
    <w:rsid w:val="007C3C15"/>
    <w:rsid w:val="007C3F07"/>
    <w:rsid w:val="007C6784"/>
    <w:rsid w:val="007C67F4"/>
    <w:rsid w:val="007C7192"/>
    <w:rsid w:val="007C7793"/>
    <w:rsid w:val="007C7A7B"/>
    <w:rsid w:val="007C7AAC"/>
    <w:rsid w:val="007D063C"/>
    <w:rsid w:val="007D0E7B"/>
    <w:rsid w:val="007D10B9"/>
    <w:rsid w:val="007D272D"/>
    <w:rsid w:val="007D332B"/>
    <w:rsid w:val="007D41A8"/>
    <w:rsid w:val="007D5248"/>
    <w:rsid w:val="007D5EAC"/>
    <w:rsid w:val="007D7561"/>
    <w:rsid w:val="007E0817"/>
    <w:rsid w:val="007E1563"/>
    <w:rsid w:val="007E1936"/>
    <w:rsid w:val="007E29FA"/>
    <w:rsid w:val="007E2AF2"/>
    <w:rsid w:val="007E3547"/>
    <w:rsid w:val="007E5585"/>
    <w:rsid w:val="007E5959"/>
    <w:rsid w:val="007E6099"/>
    <w:rsid w:val="007F2D04"/>
    <w:rsid w:val="007F45A7"/>
    <w:rsid w:val="007F4A9E"/>
    <w:rsid w:val="00801CEE"/>
    <w:rsid w:val="00801D2D"/>
    <w:rsid w:val="00801FAA"/>
    <w:rsid w:val="00802CE1"/>
    <w:rsid w:val="00803425"/>
    <w:rsid w:val="00803441"/>
    <w:rsid w:val="00804303"/>
    <w:rsid w:val="0080454C"/>
    <w:rsid w:val="0080485C"/>
    <w:rsid w:val="00805011"/>
    <w:rsid w:val="008053DB"/>
    <w:rsid w:val="00806222"/>
    <w:rsid w:val="0080623A"/>
    <w:rsid w:val="008065BE"/>
    <w:rsid w:val="0080712C"/>
    <w:rsid w:val="008074D6"/>
    <w:rsid w:val="008079DF"/>
    <w:rsid w:val="00811C7A"/>
    <w:rsid w:val="00811CBB"/>
    <w:rsid w:val="00812684"/>
    <w:rsid w:val="0081389B"/>
    <w:rsid w:val="0081486F"/>
    <w:rsid w:val="00815CB8"/>
    <w:rsid w:val="00816076"/>
    <w:rsid w:val="0081731B"/>
    <w:rsid w:val="00817F33"/>
    <w:rsid w:val="00820CB6"/>
    <w:rsid w:val="008220D4"/>
    <w:rsid w:val="008232C6"/>
    <w:rsid w:val="0082363F"/>
    <w:rsid w:val="00824E83"/>
    <w:rsid w:val="0082755E"/>
    <w:rsid w:val="00827C25"/>
    <w:rsid w:val="00830FCC"/>
    <w:rsid w:val="008311E2"/>
    <w:rsid w:val="00831531"/>
    <w:rsid w:val="00831B64"/>
    <w:rsid w:val="00831C2E"/>
    <w:rsid w:val="008327CA"/>
    <w:rsid w:val="008338F9"/>
    <w:rsid w:val="00833FBE"/>
    <w:rsid w:val="008343D9"/>
    <w:rsid w:val="00834DD9"/>
    <w:rsid w:val="008352C4"/>
    <w:rsid w:val="00835FF3"/>
    <w:rsid w:val="0083608B"/>
    <w:rsid w:val="00837D83"/>
    <w:rsid w:val="0084002C"/>
    <w:rsid w:val="008403DA"/>
    <w:rsid w:val="0084111F"/>
    <w:rsid w:val="00841349"/>
    <w:rsid w:val="00842D26"/>
    <w:rsid w:val="00843803"/>
    <w:rsid w:val="00843848"/>
    <w:rsid w:val="00843AAA"/>
    <w:rsid w:val="00844906"/>
    <w:rsid w:val="00844AAE"/>
    <w:rsid w:val="008453D2"/>
    <w:rsid w:val="0084604F"/>
    <w:rsid w:val="00846BB3"/>
    <w:rsid w:val="00847B33"/>
    <w:rsid w:val="008506B9"/>
    <w:rsid w:val="00850CB6"/>
    <w:rsid w:val="0085173B"/>
    <w:rsid w:val="008520B8"/>
    <w:rsid w:val="008527EC"/>
    <w:rsid w:val="00852A7F"/>
    <w:rsid w:val="00852F33"/>
    <w:rsid w:val="0085332A"/>
    <w:rsid w:val="00853B55"/>
    <w:rsid w:val="00854A0E"/>
    <w:rsid w:val="00855EF8"/>
    <w:rsid w:val="00856928"/>
    <w:rsid w:val="00856E77"/>
    <w:rsid w:val="00857171"/>
    <w:rsid w:val="008573BF"/>
    <w:rsid w:val="008577BF"/>
    <w:rsid w:val="008578EE"/>
    <w:rsid w:val="0085797B"/>
    <w:rsid w:val="00860F9C"/>
    <w:rsid w:val="008611F2"/>
    <w:rsid w:val="0086192F"/>
    <w:rsid w:val="00862209"/>
    <w:rsid w:val="00862364"/>
    <w:rsid w:val="008635C1"/>
    <w:rsid w:val="0086372D"/>
    <w:rsid w:val="00864F45"/>
    <w:rsid w:val="0086528A"/>
    <w:rsid w:val="00865586"/>
    <w:rsid w:val="008656C3"/>
    <w:rsid w:val="00866410"/>
    <w:rsid w:val="0086680B"/>
    <w:rsid w:val="00866E13"/>
    <w:rsid w:val="00866F2B"/>
    <w:rsid w:val="00866FA8"/>
    <w:rsid w:val="008677C3"/>
    <w:rsid w:val="00870776"/>
    <w:rsid w:val="00870AF5"/>
    <w:rsid w:val="00870C33"/>
    <w:rsid w:val="00872384"/>
    <w:rsid w:val="0087367C"/>
    <w:rsid w:val="00874610"/>
    <w:rsid w:val="00874C7A"/>
    <w:rsid w:val="00875A42"/>
    <w:rsid w:val="00875B25"/>
    <w:rsid w:val="008771EA"/>
    <w:rsid w:val="00877A62"/>
    <w:rsid w:val="008803C6"/>
    <w:rsid w:val="008808AB"/>
    <w:rsid w:val="00881059"/>
    <w:rsid w:val="0088187A"/>
    <w:rsid w:val="00881FD8"/>
    <w:rsid w:val="008828C9"/>
    <w:rsid w:val="008832A8"/>
    <w:rsid w:val="00883A47"/>
    <w:rsid w:val="00883C1E"/>
    <w:rsid w:val="00883D2B"/>
    <w:rsid w:val="00885885"/>
    <w:rsid w:val="008863F4"/>
    <w:rsid w:val="00887A3D"/>
    <w:rsid w:val="00890A99"/>
    <w:rsid w:val="0089120C"/>
    <w:rsid w:val="0089255B"/>
    <w:rsid w:val="0089294D"/>
    <w:rsid w:val="00892C69"/>
    <w:rsid w:val="00893261"/>
    <w:rsid w:val="0089373A"/>
    <w:rsid w:val="00893CDB"/>
    <w:rsid w:val="00894798"/>
    <w:rsid w:val="00895135"/>
    <w:rsid w:val="00895844"/>
    <w:rsid w:val="00896C84"/>
    <w:rsid w:val="008A0FC4"/>
    <w:rsid w:val="008A23E2"/>
    <w:rsid w:val="008A2A09"/>
    <w:rsid w:val="008A2E45"/>
    <w:rsid w:val="008A5C86"/>
    <w:rsid w:val="008A6072"/>
    <w:rsid w:val="008A670F"/>
    <w:rsid w:val="008A73A0"/>
    <w:rsid w:val="008A75BF"/>
    <w:rsid w:val="008A7668"/>
    <w:rsid w:val="008A76FE"/>
    <w:rsid w:val="008B0538"/>
    <w:rsid w:val="008B0A10"/>
    <w:rsid w:val="008B13F5"/>
    <w:rsid w:val="008B1C1B"/>
    <w:rsid w:val="008B1CC6"/>
    <w:rsid w:val="008B293D"/>
    <w:rsid w:val="008B3708"/>
    <w:rsid w:val="008B3F56"/>
    <w:rsid w:val="008B423A"/>
    <w:rsid w:val="008B4F9E"/>
    <w:rsid w:val="008B545A"/>
    <w:rsid w:val="008B57CF"/>
    <w:rsid w:val="008B59A4"/>
    <w:rsid w:val="008B62F5"/>
    <w:rsid w:val="008B6428"/>
    <w:rsid w:val="008B6737"/>
    <w:rsid w:val="008B691F"/>
    <w:rsid w:val="008B6AAF"/>
    <w:rsid w:val="008C0C71"/>
    <w:rsid w:val="008C115B"/>
    <w:rsid w:val="008C331E"/>
    <w:rsid w:val="008C4F07"/>
    <w:rsid w:val="008C523D"/>
    <w:rsid w:val="008C5457"/>
    <w:rsid w:val="008C5A6C"/>
    <w:rsid w:val="008C5B15"/>
    <w:rsid w:val="008C7022"/>
    <w:rsid w:val="008D01FA"/>
    <w:rsid w:val="008D182D"/>
    <w:rsid w:val="008D1AB7"/>
    <w:rsid w:val="008D1DAB"/>
    <w:rsid w:val="008D2868"/>
    <w:rsid w:val="008D3B01"/>
    <w:rsid w:val="008D3DC3"/>
    <w:rsid w:val="008D47DB"/>
    <w:rsid w:val="008D4852"/>
    <w:rsid w:val="008D4936"/>
    <w:rsid w:val="008D4DAA"/>
    <w:rsid w:val="008D5076"/>
    <w:rsid w:val="008D52BA"/>
    <w:rsid w:val="008D754A"/>
    <w:rsid w:val="008E0BC0"/>
    <w:rsid w:val="008E0FBC"/>
    <w:rsid w:val="008E17BF"/>
    <w:rsid w:val="008E18EE"/>
    <w:rsid w:val="008E2221"/>
    <w:rsid w:val="008E2E75"/>
    <w:rsid w:val="008E303D"/>
    <w:rsid w:val="008F0435"/>
    <w:rsid w:val="008F0530"/>
    <w:rsid w:val="008F16E4"/>
    <w:rsid w:val="008F1C5F"/>
    <w:rsid w:val="008F28FB"/>
    <w:rsid w:val="008F356F"/>
    <w:rsid w:val="008F405F"/>
    <w:rsid w:val="008F4A27"/>
    <w:rsid w:val="008F4BEC"/>
    <w:rsid w:val="008F4F96"/>
    <w:rsid w:val="008F573C"/>
    <w:rsid w:val="008F7374"/>
    <w:rsid w:val="008F79EF"/>
    <w:rsid w:val="00901232"/>
    <w:rsid w:val="00903B09"/>
    <w:rsid w:val="0090581E"/>
    <w:rsid w:val="00907A7A"/>
    <w:rsid w:val="00907EFE"/>
    <w:rsid w:val="0091084F"/>
    <w:rsid w:val="009113AD"/>
    <w:rsid w:val="00911794"/>
    <w:rsid w:val="009119E5"/>
    <w:rsid w:val="009130A6"/>
    <w:rsid w:val="009151FD"/>
    <w:rsid w:val="00915389"/>
    <w:rsid w:val="00915492"/>
    <w:rsid w:val="00915648"/>
    <w:rsid w:val="009156FA"/>
    <w:rsid w:val="00916779"/>
    <w:rsid w:val="00916CFC"/>
    <w:rsid w:val="009203A9"/>
    <w:rsid w:val="009204D1"/>
    <w:rsid w:val="00920F6F"/>
    <w:rsid w:val="00922A67"/>
    <w:rsid w:val="00923AE7"/>
    <w:rsid w:val="00923ECD"/>
    <w:rsid w:val="009240F1"/>
    <w:rsid w:val="0092623A"/>
    <w:rsid w:val="00926D1E"/>
    <w:rsid w:val="00931748"/>
    <w:rsid w:val="00933EC9"/>
    <w:rsid w:val="00934657"/>
    <w:rsid w:val="00934679"/>
    <w:rsid w:val="00934C47"/>
    <w:rsid w:val="00934EB1"/>
    <w:rsid w:val="0093594A"/>
    <w:rsid w:val="00936F70"/>
    <w:rsid w:val="0093784F"/>
    <w:rsid w:val="00941B63"/>
    <w:rsid w:val="00941B8D"/>
    <w:rsid w:val="009428F4"/>
    <w:rsid w:val="00945912"/>
    <w:rsid w:val="0094718E"/>
    <w:rsid w:val="00947843"/>
    <w:rsid w:val="00951F34"/>
    <w:rsid w:val="00953A45"/>
    <w:rsid w:val="00954E8F"/>
    <w:rsid w:val="00954FE1"/>
    <w:rsid w:val="0095588A"/>
    <w:rsid w:val="00956FF6"/>
    <w:rsid w:val="00957652"/>
    <w:rsid w:val="00957A46"/>
    <w:rsid w:val="00957D79"/>
    <w:rsid w:val="00960ADE"/>
    <w:rsid w:val="00960CAC"/>
    <w:rsid w:val="0096172D"/>
    <w:rsid w:val="0096441B"/>
    <w:rsid w:val="009644D7"/>
    <w:rsid w:val="00965414"/>
    <w:rsid w:val="00965940"/>
    <w:rsid w:val="00965BAB"/>
    <w:rsid w:val="0097067D"/>
    <w:rsid w:val="00970982"/>
    <w:rsid w:val="009711D3"/>
    <w:rsid w:val="00971BE9"/>
    <w:rsid w:val="00971C47"/>
    <w:rsid w:val="00971F35"/>
    <w:rsid w:val="00972D6D"/>
    <w:rsid w:val="00972F68"/>
    <w:rsid w:val="0097323B"/>
    <w:rsid w:val="009742A9"/>
    <w:rsid w:val="0097438D"/>
    <w:rsid w:val="00974BBC"/>
    <w:rsid w:val="00974DDB"/>
    <w:rsid w:val="009750AD"/>
    <w:rsid w:val="00975814"/>
    <w:rsid w:val="00975A89"/>
    <w:rsid w:val="00975FFE"/>
    <w:rsid w:val="00976507"/>
    <w:rsid w:val="00976CE2"/>
    <w:rsid w:val="00976DD9"/>
    <w:rsid w:val="00977418"/>
    <w:rsid w:val="009809DD"/>
    <w:rsid w:val="0098112F"/>
    <w:rsid w:val="00983878"/>
    <w:rsid w:val="00983894"/>
    <w:rsid w:val="00984FFA"/>
    <w:rsid w:val="00985FB8"/>
    <w:rsid w:val="0098604D"/>
    <w:rsid w:val="0098640F"/>
    <w:rsid w:val="009866BC"/>
    <w:rsid w:val="00990A94"/>
    <w:rsid w:val="00990B9C"/>
    <w:rsid w:val="009917A6"/>
    <w:rsid w:val="00993284"/>
    <w:rsid w:val="00993F96"/>
    <w:rsid w:val="0099492E"/>
    <w:rsid w:val="00994C77"/>
    <w:rsid w:val="00994FF7"/>
    <w:rsid w:val="00996668"/>
    <w:rsid w:val="00996E98"/>
    <w:rsid w:val="00997340"/>
    <w:rsid w:val="009975F5"/>
    <w:rsid w:val="00997D9B"/>
    <w:rsid w:val="009A1401"/>
    <w:rsid w:val="009A40B7"/>
    <w:rsid w:val="009A6AD0"/>
    <w:rsid w:val="009A6FC8"/>
    <w:rsid w:val="009A74A9"/>
    <w:rsid w:val="009A74E3"/>
    <w:rsid w:val="009A7DEA"/>
    <w:rsid w:val="009B0D6B"/>
    <w:rsid w:val="009B1FB4"/>
    <w:rsid w:val="009B1FB5"/>
    <w:rsid w:val="009B3C29"/>
    <w:rsid w:val="009B3E41"/>
    <w:rsid w:val="009B3E87"/>
    <w:rsid w:val="009B438A"/>
    <w:rsid w:val="009B4849"/>
    <w:rsid w:val="009B4E12"/>
    <w:rsid w:val="009B5D3F"/>
    <w:rsid w:val="009C0B78"/>
    <w:rsid w:val="009C1B03"/>
    <w:rsid w:val="009C1E62"/>
    <w:rsid w:val="009C2017"/>
    <w:rsid w:val="009C3E44"/>
    <w:rsid w:val="009C3F3E"/>
    <w:rsid w:val="009C4F5D"/>
    <w:rsid w:val="009C504D"/>
    <w:rsid w:val="009C544B"/>
    <w:rsid w:val="009C54EC"/>
    <w:rsid w:val="009C5B3D"/>
    <w:rsid w:val="009C5CBB"/>
    <w:rsid w:val="009C681E"/>
    <w:rsid w:val="009C6E82"/>
    <w:rsid w:val="009C7CF7"/>
    <w:rsid w:val="009C7E46"/>
    <w:rsid w:val="009D016E"/>
    <w:rsid w:val="009D1135"/>
    <w:rsid w:val="009D1378"/>
    <w:rsid w:val="009D2373"/>
    <w:rsid w:val="009D2AA9"/>
    <w:rsid w:val="009D3DDE"/>
    <w:rsid w:val="009D4AA1"/>
    <w:rsid w:val="009D4C38"/>
    <w:rsid w:val="009D4D90"/>
    <w:rsid w:val="009D55AD"/>
    <w:rsid w:val="009D61BA"/>
    <w:rsid w:val="009D798F"/>
    <w:rsid w:val="009D7FCC"/>
    <w:rsid w:val="009E118A"/>
    <w:rsid w:val="009E1AAD"/>
    <w:rsid w:val="009E238F"/>
    <w:rsid w:val="009E3036"/>
    <w:rsid w:val="009E30D2"/>
    <w:rsid w:val="009E3FE4"/>
    <w:rsid w:val="009E40FD"/>
    <w:rsid w:val="009E5EC3"/>
    <w:rsid w:val="009E62CA"/>
    <w:rsid w:val="009E65A7"/>
    <w:rsid w:val="009E688E"/>
    <w:rsid w:val="009E726E"/>
    <w:rsid w:val="009E7AC0"/>
    <w:rsid w:val="009F0B50"/>
    <w:rsid w:val="009F0ED1"/>
    <w:rsid w:val="009F2448"/>
    <w:rsid w:val="009F2E12"/>
    <w:rsid w:val="009F3177"/>
    <w:rsid w:val="009F41AD"/>
    <w:rsid w:val="009F45F6"/>
    <w:rsid w:val="009F548A"/>
    <w:rsid w:val="009F602C"/>
    <w:rsid w:val="009F6196"/>
    <w:rsid w:val="009F71D0"/>
    <w:rsid w:val="009F7365"/>
    <w:rsid w:val="00A003F0"/>
    <w:rsid w:val="00A013FB"/>
    <w:rsid w:val="00A027D2"/>
    <w:rsid w:val="00A0287F"/>
    <w:rsid w:val="00A02880"/>
    <w:rsid w:val="00A03100"/>
    <w:rsid w:val="00A03567"/>
    <w:rsid w:val="00A04341"/>
    <w:rsid w:val="00A04489"/>
    <w:rsid w:val="00A04AB6"/>
    <w:rsid w:val="00A04CD7"/>
    <w:rsid w:val="00A071B4"/>
    <w:rsid w:val="00A07306"/>
    <w:rsid w:val="00A103C8"/>
    <w:rsid w:val="00A10673"/>
    <w:rsid w:val="00A118E9"/>
    <w:rsid w:val="00A12BD6"/>
    <w:rsid w:val="00A148AA"/>
    <w:rsid w:val="00A14E58"/>
    <w:rsid w:val="00A169C2"/>
    <w:rsid w:val="00A16D70"/>
    <w:rsid w:val="00A202D4"/>
    <w:rsid w:val="00A20698"/>
    <w:rsid w:val="00A2074D"/>
    <w:rsid w:val="00A21971"/>
    <w:rsid w:val="00A22D8F"/>
    <w:rsid w:val="00A257EA"/>
    <w:rsid w:val="00A25A83"/>
    <w:rsid w:val="00A26655"/>
    <w:rsid w:val="00A26E81"/>
    <w:rsid w:val="00A30030"/>
    <w:rsid w:val="00A30C4C"/>
    <w:rsid w:val="00A30F2B"/>
    <w:rsid w:val="00A32623"/>
    <w:rsid w:val="00A32C88"/>
    <w:rsid w:val="00A331C0"/>
    <w:rsid w:val="00A33D65"/>
    <w:rsid w:val="00A34AAE"/>
    <w:rsid w:val="00A35481"/>
    <w:rsid w:val="00A3551A"/>
    <w:rsid w:val="00A35A2F"/>
    <w:rsid w:val="00A36588"/>
    <w:rsid w:val="00A36F30"/>
    <w:rsid w:val="00A374A9"/>
    <w:rsid w:val="00A40DD3"/>
    <w:rsid w:val="00A41322"/>
    <w:rsid w:val="00A431BB"/>
    <w:rsid w:val="00A43759"/>
    <w:rsid w:val="00A43A49"/>
    <w:rsid w:val="00A43ED2"/>
    <w:rsid w:val="00A43F6A"/>
    <w:rsid w:val="00A4418D"/>
    <w:rsid w:val="00A44B13"/>
    <w:rsid w:val="00A44C81"/>
    <w:rsid w:val="00A44DA2"/>
    <w:rsid w:val="00A4566E"/>
    <w:rsid w:val="00A46E12"/>
    <w:rsid w:val="00A471A1"/>
    <w:rsid w:val="00A50B40"/>
    <w:rsid w:val="00A516C4"/>
    <w:rsid w:val="00A52239"/>
    <w:rsid w:val="00A5294B"/>
    <w:rsid w:val="00A52A63"/>
    <w:rsid w:val="00A52C7E"/>
    <w:rsid w:val="00A53619"/>
    <w:rsid w:val="00A53B3F"/>
    <w:rsid w:val="00A540EE"/>
    <w:rsid w:val="00A54A52"/>
    <w:rsid w:val="00A55CB2"/>
    <w:rsid w:val="00A564F0"/>
    <w:rsid w:val="00A56C15"/>
    <w:rsid w:val="00A5731C"/>
    <w:rsid w:val="00A573ED"/>
    <w:rsid w:val="00A57C03"/>
    <w:rsid w:val="00A57D07"/>
    <w:rsid w:val="00A605CB"/>
    <w:rsid w:val="00A61BBC"/>
    <w:rsid w:val="00A6205C"/>
    <w:rsid w:val="00A6206F"/>
    <w:rsid w:val="00A64D14"/>
    <w:rsid w:val="00A64D1A"/>
    <w:rsid w:val="00A64D9B"/>
    <w:rsid w:val="00A665BD"/>
    <w:rsid w:val="00A71256"/>
    <w:rsid w:val="00A71A4D"/>
    <w:rsid w:val="00A71BD9"/>
    <w:rsid w:val="00A72788"/>
    <w:rsid w:val="00A735D5"/>
    <w:rsid w:val="00A74248"/>
    <w:rsid w:val="00A75072"/>
    <w:rsid w:val="00A75343"/>
    <w:rsid w:val="00A75520"/>
    <w:rsid w:val="00A75B56"/>
    <w:rsid w:val="00A811F2"/>
    <w:rsid w:val="00A81651"/>
    <w:rsid w:val="00A817A7"/>
    <w:rsid w:val="00A81F6C"/>
    <w:rsid w:val="00A82BCD"/>
    <w:rsid w:val="00A83D70"/>
    <w:rsid w:val="00A84600"/>
    <w:rsid w:val="00A84E0C"/>
    <w:rsid w:val="00A850BC"/>
    <w:rsid w:val="00A853CC"/>
    <w:rsid w:val="00A8656C"/>
    <w:rsid w:val="00A865F5"/>
    <w:rsid w:val="00A86D7D"/>
    <w:rsid w:val="00A902AB"/>
    <w:rsid w:val="00A90AED"/>
    <w:rsid w:val="00A91B14"/>
    <w:rsid w:val="00A92647"/>
    <w:rsid w:val="00A933FB"/>
    <w:rsid w:val="00A94E8F"/>
    <w:rsid w:val="00A95AA9"/>
    <w:rsid w:val="00A9630A"/>
    <w:rsid w:val="00A963F1"/>
    <w:rsid w:val="00A97703"/>
    <w:rsid w:val="00A97E0D"/>
    <w:rsid w:val="00AA05C5"/>
    <w:rsid w:val="00AA0B44"/>
    <w:rsid w:val="00AA1959"/>
    <w:rsid w:val="00AA2484"/>
    <w:rsid w:val="00AA2754"/>
    <w:rsid w:val="00AA2967"/>
    <w:rsid w:val="00AA2EA7"/>
    <w:rsid w:val="00AA3B87"/>
    <w:rsid w:val="00AA3EEE"/>
    <w:rsid w:val="00AA4293"/>
    <w:rsid w:val="00AA42B0"/>
    <w:rsid w:val="00AA43E7"/>
    <w:rsid w:val="00AA442E"/>
    <w:rsid w:val="00AA4AFF"/>
    <w:rsid w:val="00AA5B0A"/>
    <w:rsid w:val="00AA69C6"/>
    <w:rsid w:val="00AA73F3"/>
    <w:rsid w:val="00AB123B"/>
    <w:rsid w:val="00AB17C0"/>
    <w:rsid w:val="00AB1942"/>
    <w:rsid w:val="00AB2C2C"/>
    <w:rsid w:val="00AB2C46"/>
    <w:rsid w:val="00AB3533"/>
    <w:rsid w:val="00AB38DE"/>
    <w:rsid w:val="00AB39BD"/>
    <w:rsid w:val="00AB4763"/>
    <w:rsid w:val="00AB4DB6"/>
    <w:rsid w:val="00AB4E65"/>
    <w:rsid w:val="00AB53E8"/>
    <w:rsid w:val="00AB55E2"/>
    <w:rsid w:val="00AB5D5D"/>
    <w:rsid w:val="00AB6604"/>
    <w:rsid w:val="00AB6D0B"/>
    <w:rsid w:val="00AB6EA1"/>
    <w:rsid w:val="00AB7801"/>
    <w:rsid w:val="00AB7C0A"/>
    <w:rsid w:val="00AC0985"/>
    <w:rsid w:val="00AC196A"/>
    <w:rsid w:val="00AC1D9C"/>
    <w:rsid w:val="00AC22CB"/>
    <w:rsid w:val="00AC248D"/>
    <w:rsid w:val="00AC2F9E"/>
    <w:rsid w:val="00AC3597"/>
    <w:rsid w:val="00AC4C36"/>
    <w:rsid w:val="00AC56AC"/>
    <w:rsid w:val="00AC616C"/>
    <w:rsid w:val="00AC7872"/>
    <w:rsid w:val="00AD02ED"/>
    <w:rsid w:val="00AD08AC"/>
    <w:rsid w:val="00AD0D59"/>
    <w:rsid w:val="00AD1112"/>
    <w:rsid w:val="00AD11EF"/>
    <w:rsid w:val="00AD1588"/>
    <w:rsid w:val="00AD2050"/>
    <w:rsid w:val="00AD33AB"/>
    <w:rsid w:val="00AD371A"/>
    <w:rsid w:val="00AD37D0"/>
    <w:rsid w:val="00AD3EB1"/>
    <w:rsid w:val="00AD4149"/>
    <w:rsid w:val="00AD4DA9"/>
    <w:rsid w:val="00AD5488"/>
    <w:rsid w:val="00AD556C"/>
    <w:rsid w:val="00AD580F"/>
    <w:rsid w:val="00AD643B"/>
    <w:rsid w:val="00AE0E73"/>
    <w:rsid w:val="00AE15BD"/>
    <w:rsid w:val="00AE33A9"/>
    <w:rsid w:val="00AE3A9A"/>
    <w:rsid w:val="00AE4FD4"/>
    <w:rsid w:val="00AE5115"/>
    <w:rsid w:val="00AF0714"/>
    <w:rsid w:val="00AF0F43"/>
    <w:rsid w:val="00AF125D"/>
    <w:rsid w:val="00AF1A4D"/>
    <w:rsid w:val="00AF2734"/>
    <w:rsid w:val="00AF2D1E"/>
    <w:rsid w:val="00AF3261"/>
    <w:rsid w:val="00AF4154"/>
    <w:rsid w:val="00AF4FD1"/>
    <w:rsid w:val="00AF52F1"/>
    <w:rsid w:val="00AF5E94"/>
    <w:rsid w:val="00AF6191"/>
    <w:rsid w:val="00AF7440"/>
    <w:rsid w:val="00B010A0"/>
    <w:rsid w:val="00B01480"/>
    <w:rsid w:val="00B01B58"/>
    <w:rsid w:val="00B01F93"/>
    <w:rsid w:val="00B02861"/>
    <w:rsid w:val="00B03572"/>
    <w:rsid w:val="00B04C69"/>
    <w:rsid w:val="00B054EA"/>
    <w:rsid w:val="00B061B9"/>
    <w:rsid w:val="00B065F6"/>
    <w:rsid w:val="00B06A24"/>
    <w:rsid w:val="00B07123"/>
    <w:rsid w:val="00B1003B"/>
    <w:rsid w:val="00B101C8"/>
    <w:rsid w:val="00B10CAD"/>
    <w:rsid w:val="00B116BA"/>
    <w:rsid w:val="00B1273E"/>
    <w:rsid w:val="00B135DC"/>
    <w:rsid w:val="00B136C4"/>
    <w:rsid w:val="00B139FA"/>
    <w:rsid w:val="00B13E02"/>
    <w:rsid w:val="00B13FFB"/>
    <w:rsid w:val="00B15B1E"/>
    <w:rsid w:val="00B15E61"/>
    <w:rsid w:val="00B16202"/>
    <w:rsid w:val="00B16DD9"/>
    <w:rsid w:val="00B22643"/>
    <w:rsid w:val="00B22C5A"/>
    <w:rsid w:val="00B22FC2"/>
    <w:rsid w:val="00B2519F"/>
    <w:rsid w:val="00B2525A"/>
    <w:rsid w:val="00B252D6"/>
    <w:rsid w:val="00B26A3D"/>
    <w:rsid w:val="00B27D8F"/>
    <w:rsid w:val="00B3068E"/>
    <w:rsid w:val="00B316CA"/>
    <w:rsid w:val="00B3214E"/>
    <w:rsid w:val="00B32FF6"/>
    <w:rsid w:val="00B339CF"/>
    <w:rsid w:val="00B34372"/>
    <w:rsid w:val="00B347D1"/>
    <w:rsid w:val="00B34B2B"/>
    <w:rsid w:val="00B3606C"/>
    <w:rsid w:val="00B36CCC"/>
    <w:rsid w:val="00B37201"/>
    <w:rsid w:val="00B37614"/>
    <w:rsid w:val="00B37701"/>
    <w:rsid w:val="00B4111C"/>
    <w:rsid w:val="00B424D5"/>
    <w:rsid w:val="00B42902"/>
    <w:rsid w:val="00B42DDC"/>
    <w:rsid w:val="00B43067"/>
    <w:rsid w:val="00B43F9F"/>
    <w:rsid w:val="00B44414"/>
    <w:rsid w:val="00B45452"/>
    <w:rsid w:val="00B45981"/>
    <w:rsid w:val="00B45A93"/>
    <w:rsid w:val="00B4725F"/>
    <w:rsid w:val="00B477F0"/>
    <w:rsid w:val="00B47E79"/>
    <w:rsid w:val="00B5011E"/>
    <w:rsid w:val="00B50D85"/>
    <w:rsid w:val="00B51963"/>
    <w:rsid w:val="00B52498"/>
    <w:rsid w:val="00B53406"/>
    <w:rsid w:val="00B538E3"/>
    <w:rsid w:val="00B5538F"/>
    <w:rsid w:val="00B558FC"/>
    <w:rsid w:val="00B55AC1"/>
    <w:rsid w:val="00B56467"/>
    <w:rsid w:val="00B570A4"/>
    <w:rsid w:val="00B57D02"/>
    <w:rsid w:val="00B605D0"/>
    <w:rsid w:val="00B6071B"/>
    <w:rsid w:val="00B60ABF"/>
    <w:rsid w:val="00B61DF8"/>
    <w:rsid w:val="00B6208B"/>
    <w:rsid w:val="00B63E0B"/>
    <w:rsid w:val="00B64587"/>
    <w:rsid w:val="00B64F9D"/>
    <w:rsid w:val="00B65580"/>
    <w:rsid w:val="00B655E7"/>
    <w:rsid w:val="00B6661B"/>
    <w:rsid w:val="00B669D3"/>
    <w:rsid w:val="00B67EE9"/>
    <w:rsid w:val="00B70726"/>
    <w:rsid w:val="00B7099D"/>
    <w:rsid w:val="00B71246"/>
    <w:rsid w:val="00B71904"/>
    <w:rsid w:val="00B71C0F"/>
    <w:rsid w:val="00B7312E"/>
    <w:rsid w:val="00B73447"/>
    <w:rsid w:val="00B73892"/>
    <w:rsid w:val="00B73AD9"/>
    <w:rsid w:val="00B7410C"/>
    <w:rsid w:val="00B75090"/>
    <w:rsid w:val="00B752AD"/>
    <w:rsid w:val="00B7600C"/>
    <w:rsid w:val="00B778C2"/>
    <w:rsid w:val="00B77917"/>
    <w:rsid w:val="00B77DB4"/>
    <w:rsid w:val="00B805C3"/>
    <w:rsid w:val="00B80915"/>
    <w:rsid w:val="00B80AAB"/>
    <w:rsid w:val="00B80CDE"/>
    <w:rsid w:val="00B81867"/>
    <w:rsid w:val="00B8214B"/>
    <w:rsid w:val="00B8229E"/>
    <w:rsid w:val="00B83224"/>
    <w:rsid w:val="00B83AC9"/>
    <w:rsid w:val="00B83BC8"/>
    <w:rsid w:val="00B8405B"/>
    <w:rsid w:val="00B865D8"/>
    <w:rsid w:val="00B86A5E"/>
    <w:rsid w:val="00B86F47"/>
    <w:rsid w:val="00B874C7"/>
    <w:rsid w:val="00B9025E"/>
    <w:rsid w:val="00B902CA"/>
    <w:rsid w:val="00B906C1"/>
    <w:rsid w:val="00B9132A"/>
    <w:rsid w:val="00B92110"/>
    <w:rsid w:val="00B924E7"/>
    <w:rsid w:val="00B9326D"/>
    <w:rsid w:val="00B933A3"/>
    <w:rsid w:val="00B94D3D"/>
    <w:rsid w:val="00B954D4"/>
    <w:rsid w:val="00B968DF"/>
    <w:rsid w:val="00B96ECE"/>
    <w:rsid w:val="00B96F4A"/>
    <w:rsid w:val="00BA00F5"/>
    <w:rsid w:val="00BA0D5E"/>
    <w:rsid w:val="00BA1141"/>
    <w:rsid w:val="00BA11C5"/>
    <w:rsid w:val="00BA1544"/>
    <w:rsid w:val="00BA1AFD"/>
    <w:rsid w:val="00BA1E20"/>
    <w:rsid w:val="00BA3105"/>
    <w:rsid w:val="00BA3245"/>
    <w:rsid w:val="00BA5779"/>
    <w:rsid w:val="00BA6B99"/>
    <w:rsid w:val="00BA7BB6"/>
    <w:rsid w:val="00BB0372"/>
    <w:rsid w:val="00BB04B8"/>
    <w:rsid w:val="00BB148E"/>
    <w:rsid w:val="00BB17A7"/>
    <w:rsid w:val="00BB17E1"/>
    <w:rsid w:val="00BB1C5C"/>
    <w:rsid w:val="00BB220A"/>
    <w:rsid w:val="00BB2C99"/>
    <w:rsid w:val="00BB3522"/>
    <w:rsid w:val="00BB50D6"/>
    <w:rsid w:val="00BB57FD"/>
    <w:rsid w:val="00BB5EEC"/>
    <w:rsid w:val="00BB5F6E"/>
    <w:rsid w:val="00BB6522"/>
    <w:rsid w:val="00BB743A"/>
    <w:rsid w:val="00BB77D8"/>
    <w:rsid w:val="00BB7C09"/>
    <w:rsid w:val="00BC0ABF"/>
    <w:rsid w:val="00BC35D5"/>
    <w:rsid w:val="00BC4956"/>
    <w:rsid w:val="00BC5452"/>
    <w:rsid w:val="00BC5BD9"/>
    <w:rsid w:val="00BC6844"/>
    <w:rsid w:val="00BC6D2B"/>
    <w:rsid w:val="00BC6D7C"/>
    <w:rsid w:val="00BD0C52"/>
    <w:rsid w:val="00BD2D78"/>
    <w:rsid w:val="00BD324F"/>
    <w:rsid w:val="00BD4AE2"/>
    <w:rsid w:val="00BD5233"/>
    <w:rsid w:val="00BD55AE"/>
    <w:rsid w:val="00BD657A"/>
    <w:rsid w:val="00BD7D41"/>
    <w:rsid w:val="00BE05A1"/>
    <w:rsid w:val="00BE092A"/>
    <w:rsid w:val="00BE292A"/>
    <w:rsid w:val="00BE2D71"/>
    <w:rsid w:val="00BE31FC"/>
    <w:rsid w:val="00BE45DD"/>
    <w:rsid w:val="00BE4C66"/>
    <w:rsid w:val="00BE5746"/>
    <w:rsid w:val="00BE6F7B"/>
    <w:rsid w:val="00BE78A1"/>
    <w:rsid w:val="00BF0BFE"/>
    <w:rsid w:val="00BF0C57"/>
    <w:rsid w:val="00BF13C0"/>
    <w:rsid w:val="00BF1A0B"/>
    <w:rsid w:val="00BF1B72"/>
    <w:rsid w:val="00BF24D4"/>
    <w:rsid w:val="00BF3240"/>
    <w:rsid w:val="00BF487C"/>
    <w:rsid w:val="00BF58B7"/>
    <w:rsid w:val="00BF5BE2"/>
    <w:rsid w:val="00BF6385"/>
    <w:rsid w:val="00BF6A56"/>
    <w:rsid w:val="00BF72F1"/>
    <w:rsid w:val="00C0108D"/>
    <w:rsid w:val="00C01514"/>
    <w:rsid w:val="00C036E6"/>
    <w:rsid w:val="00C03863"/>
    <w:rsid w:val="00C0448A"/>
    <w:rsid w:val="00C051D4"/>
    <w:rsid w:val="00C05A7E"/>
    <w:rsid w:val="00C05F5B"/>
    <w:rsid w:val="00C06F2B"/>
    <w:rsid w:val="00C072D5"/>
    <w:rsid w:val="00C1028C"/>
    <w:rsid w:val="00C10FDC"/>
    <w:rsid w:val="00C12FCD"/>
    <w:rsid w:val="00C13A54"/>
    <w:rsid w:val="00C15005"/>
    <w:rsid w:val="00C15DBF"/>
    <w:rsid w:val="00C16ED4"/>
    <w:rsid w:val="00C17C77"/>
    <w:rsid w:val="00C17CB9"/>
    <w:rsid w:val="00C20277"/>
    <w:rsid w:val="00C204EF"/>
    <w:rsid w:val="00C2111D"/>
    <w:rsid w:val="00C2178C"/>
    <w:rsid w:val="00C227AC"/>
    <w:rsid w:val="00C239A7"/>
    <w:rsid w:val="00C24794"/>
    <w:rsid w:val="00C248BC"/>
    <w:rsid w:val="00C25E1E"/>
    <w:rsid w:val="00C27D3D"/>
    <w:rsid w:val="00C27FED"/>
    <w:rsid w:val="00C31C25"/>
    <w:rsid w:val="00C31DEC"/>
    <w:rsid w:val="00C320B3"/>
    <w:rsid w:val="00C325FF"/>
    <w:rsid w:val="00C326C6"/>
    <w:rsid w:val="00C32C98"/>
    <w:rsid w:val="00C32E86"/>
    <w:rsid w:val="00C32EF2"/>
    <w:rsid w:val="00C33B7E"/>
    <w:rsid w:val="00C33C73"/>
    <w:rsid w:val="00C3407A"/>
    <w:rsid w:val="00C3443F"/>
    <w:rsid w:val="00C34D5F"/>
    <w:rsid w:val="00C34DAD"/>
    <w:rsid w:val="00C35302"/>
    <w:rsid w:val="00C35658"/>
    <w:rsid w:val="00C356A0"/>
    <w:rsid w:val="00C35B29"/>
    <w:rsid w:val="00C35D7A"/>
    <w:rsid w:val="00C35E33"/>
    <w:rsid w:val="00C373FA"/>
    <w:rsid w:val="00C37B42"/>
    <w:rsid w:val="00C37DAA"/>
    <w:rsid w:val="00C414F1"/>
    <w:rsid w:val="00C41ADF"/>
    <w:rsid w:val="00C41AFD"/>
    <w:rsid w:val="00C41EF7"/>
    <w:rsid w:val="00C420B8"/>
    <w:rsid w:val="00C4213A"/>
    <w:rsid w:val="00C43C55"/>
    <w:rsid w:val="00C44447"/>
    <w:rsid w:val="00C45AD5"/>
    <w:rsid w:val="00C467EE"/>
    <w:rsid w:val="00C4685D"/>
    <w:rsid w:val="00C46971"/>
    <w:rsid w:val="00C46FB7"/>
    <w:rsid w:val="00C4759A"/>
    <w:rsid w:val="00C504C3"/>
    <w:rsid w:val="00C50E0D"/>
    <w:rsid w:val="00C50F4A"/>
    <w:rsid w:val="00C52219"/>
    <w:rsid w:val="00C53B13"/>
    <w:rsid w:val="00C53E81"/>
    <w:rsid w:val="00C541FB"/>
    <w:rsid w:val="00C55396"/>
    <w:rsid w:val="00C553F7"/>
    <w:rsid w:val="00C55645"/>
    <w:rsid w:val="00C5564F"/>
    <w:rsid w:val="00C5592E"/>
    <w:rsid w:val="00C5631A"/>
    <w:rsid w:val="00C56475"/>
    <w:rsid w:val="00C57368"/>
    <w:rsid w:val="00C57471"/>
    <w:rsid w:val="00C57D68"/>
    <w:rsid w:val="00C57D6C"/>
    <w:rsid w:val="00C60A8F"/>
    <w:rsid w:val="00C61593"/>
    <w:rsid w:val="00C62144"/>
    <w:rsid w:val="00C63097"/>
    <w:rsid w:val="00C6399C"/>
    <w:rsid w:val="00C64CAC"/>
    <w:rsid w:val="00C650B7"/>
    <w:rsid w:val="00C6595F"/>
    <w:rsid w:val="00C66FC4"/>
    <w:rsid w:val="00C67CB8"/>
    <w:rsid w:val="00C700A1"/>
    <w:rsid w:val="00C70120"/>
    <w:rsid w:val="00C7051D"/>
    <w:rsid w:val="00C7173C"/>
    <w:rsid w:val="00C73099"/>
    <w:rsid w:val="00C738B6"/>
    <w:rsid w:val="00C741D8"/>
    <w:rsid w:val="00C74BCD"/>
    <w:rsid w:val="00C75088"/>
    <w:rsid w:val="00C7602F"/>
    <w:rsid w:val="00C7697E"/>
    <w:rsid w:val="00C77998"/>
    <w:rsid w:val="00C80216"/>
    <w:rsid w:val="00C80CD9"/>
    <w:rsid w:val="00C81805"/>
    <w:rsid w:val="00C81C99"/>
    <w:rsid w:val="00C82B0A"/>
    <w:rsid w:val="00C83D12"/>
    <w:rsid w:val="00C83F8E"/>
    <w:rsid w:val="00C84C06"/>
    <w:rsid w:val="00C85F66"/>
    <w:rsid w:val="00C877AE"/>
    <w:rsid w:val="00C9026E"/>
    <w:rsid w:val="00C90892"/>
    <w:rsid w:val="00C92D8E"/>
    <w:rsid w:val="00C96983"/>
    <w:rsid w:val="00C97945"/>
    <w:rsid w:val="00CA01C1"/>
    <w:rsid w:val="00CA0719"/>
    <w:rsid w:val="00CA0B7C"/>
    <w:rsid w:val="00CA0FFA"/>
    <w:rsid w:val="00CA1DE8"/>
    <w:rsid w:val="00CA2D58"/>
    <w:rsid w:val="00CA3049"/>
    <w:rsid w:val="00CA4195"/>
    <w:rsid w:val="00CA4674"/>
    <w:rsid w:val="00CA4DD7"/>
    <w:rsid w:val="00CA6B6D"/>
    <w:rsid w:val="00CA7D37"/>
    <w:rsid w:val="00CB034B"/>
    <w:rsid w:val="00CB1110"/>
    <w:rsid w:val="00CB142F"/>
    <w:rsid w:val="00CB1D0F"/>
    <w:rsid w:val="00CB20F3"/>
    <w:rsid w:val="00CB32E9"/>
    <w:rsid w:val="00CB3302"/>
    <w:rsid w:val="00CB37D7"/>
    <w:rsid w:val="00CB4FAC"/>
    <w:rsid w:val="00CB5307"/>
    <w:rsid w:val="00CB5544"/>
    <w:rsid w:val="00CB5C33"/>
    <w:rsid w:val="00CB69CF"/>
    <w:rsid w:val="00CC1AC4"/>
    <w:rsid w:val="00CC2167"/>
    <w:rsid w:val="00CC21C1"/>
    <w:rsid w:val="00CC2517"/>
    <w:rsid w:val="00CC30EF"/>
    <w:rsid w:val="00CC3132"/>
    <w:rsid w:val="00CC3BB5"/>
    <w:rsid w:val="00CC4233"/>
    <w:rsid w:val="00CC52B9"/>
    <w:rsid w:val="00CC604A"/>
    <w:rsid w:val="00CC7430"/>
    <w:rsid w:val="00CD023A"/>
    <w:rsid w:val="00CD10E1"/>
    <w:rsid w:val="00CD17FA"/>
    <w:rsid w:val="00CD1AB2"/>
    <w:rsid w:val="00CD2D16"/>
    <w:rsid w:val="00CD372B"/>
    <w:rsid w:val="00CD3C27"/>
    <w:rsid w:val="00CD51E1"/>
    <w:rsid w:val="00CD5A77"/>
    <w:rsid w:val="00CD5E00"/>
    <w:rsid w:val="00CD6AA9"/>
    <w:rsid w:val="00CD6B47"/>
    <w:rsid w:val="00CD6B8C"/>
    <w:rsid w:val="00CD72F7"/>
    <w:rsid w:val="00CD77E0"/>
    <w:rsid w:val="00CE1CA2"/>
    <w:rsid w:val="00CE2667"/>
    <w:rsid w:val="00CE40FC"/>
    <w:rsid w:val="00CE4284"/>
    <w:rsid w:val="00CE521C"/>
    <w:rsid w:val="00CE570B"/>
    <w:rsid w:val="00CE5979"/>
    <w:rsid w:val="00CE6297"/>
    <w:rsid w:val="00CE639F"/>
    <w:rsid w:val="00CE6DA0"/>
    <w:rsid w:val="00CE7180"/>
    <w:rsid w:val="00CE734B"/>
    <w:rsid w:val="00CE7E7E"/>
    <w:rsid w:val="00CF03AA"/>
    <w:rsid w:val="00CF12E4"/>
    <w:rsid w:val="00CF13C7"/>
    <w:rsid w:val="00CF2181"/>
    <w:rsid w:val="00CF266E"/>
    <w:rsid w:val="00CF417D"/>
    <w:rsid w:val="00CF4C2E"/>
    <w:rsid w:val="00CF50D4"/>
    <w:rsid w:val="00CF60DA"/>
    <w:rsid w:val="00CF663A"/>
    <w:rsid w:val="00CF6CA5"/>
    <w:rsid w:val="00D007CD"/>
    <w:rsid w:val="00D00EE7"/>
    <w:rsid w:val="00D03148"/>
    <w:rsid w:val="00D031E0"/>
    <w:rsid w:val="00D03429"/>
    <w:rsid w:val="00D03541"/>
    <w:rsid w:val="00D040DB"/>
    <w:rsid w:val="00D0452E"/>
    <w:rsid w:val="00D05E4F"/>
    <w:rsid w:val="00D05EB0"/>
    <w:rsid w:val="00D06CC2"/>
    <w:rsid w:val="00D1028C"/>
    <w:rsid w:val="00D10C53"/>
    <w:rsid w:val="00D121D1"/>
    <w:rsid w:val="00D1297A"/>
    <w:rsid w:val="00D131A2"/>
    <w:rsid w:val="00D13982"/>
    <w:rsid w:val="00D14222"/>
    <w:rsid w:val="00D14EC3"/>
    <w:rsid w:val="00D15302"/>
    <w:rsid w:val="00D159CF"/>
    <w:rsid w:val="00D15B10"/>
    <w:rsid w:val="00D162E7"/>
    <w:rsid w:val="00D16792"/>
    <w:rsid w:val="00D175B5"/>
    <w:rsid w:val="00D20941"/>
    <w:rsid w:val="00D2124B"/>
    <w:rsid w:val="00D215DC"/>
    <w:rsid w:val="00D21A49"/>
    <w:rsid w:val="00D21D1F"/>
    <w:rsid w:val="00D22119"/>
    <w:rsid w:val="00D22F28"/>
    <w:rsid w:val="00D23ACD"/>
    <w:rsid w:val="00D2575F"/>
    <w:rsid w:val="00D25D9B"/>
    <w:rsid w:val="00D25EE6"/>
    <w:rsid w:val="00D261AA"/>
    <w:rsid w:val="00D26A7C"/>
    <w:rsid w:val="00D27B08"/>
    <w:rsid w:val="00D304D1"/>
    <w:rsid w:val="00D3070D"/>
    <w:rsid w:val="00D30F1E"/>
    <w:rsid w:val="00D31F56"/>
    <w:rsid w:val="00D31F76"/>
    <w:rsid w:val="00D3418E"/>
    <w:rsid w:val="00D3461A"/>
    <w:rsid w:val="00D347AB"/>
    <w:rsid w:val="00D348CB"/>
    <w:rsid w:val="00D3522A"/>
    <w:rsid w:val="00D42418"/>
    <w:rsid w:val="00D42BED"/>
    <w:rsid w:val="00D42D0A"/>
    <w:rsid w:val="00D43BC6"/>
    <w:rsid w:val="00D44FA4"/>
    <w:rsid w:val="00D45EDC"/>
    <w:rsid w:val="00D461D5"/>
    <w:rsid w:val="00D46E78"/>
    <w:rsid w:val="00D47161"/>
    <w:rsid w:val="00D471C4"/>
    <w:rsid w:val="00D5166F"/>
    <w:rsid w:val="00D520B5"/>
    <w:rsid w:val="00D52A71"/>
    <w:rsid w:val="00D5348B"/>
    <w:rsid w:val="00D558B1"/>
    <w:rsid w:val="00D55D97"/>
    <w:rsid w:val="00D56B23"/>
    <w:rsid w:val="00D57318"/>
    <w:rsid w:val="00D60262"/>
    <w:rsid w:val="00D6234C"/>
    <w:rsid w:val="00D625D5"/>
    <w:rsid w:val="00D628F4"/>
    <w:rsid w:val="00D65B3E"/>
    <w:rsid w:val="00D65DE8"/>
    <w:rsid w:val="00D660DD"/>
    <w:rsid w:val="00D6613A"/>
    <w:rsid w:val="00D66618"/>
    <w:rsid w:val="00D67BE8"/>
    <w:rsid w:val="00D67F79"/>
    <w:rsid w:val="00D71C20"/>
    <w:rsid w:val="00D732B6"/>
    <w:rsid w:val="00D76309"/>
    <w:rsid w:val="00D77910"/>
    <w:rsid w:val="00D77BDE"/>
    <w:rsid w:val="00D801AB"/>
    <w:rsid w:val="00D8057D"/>
    <w:rsid w:val="00D8067D"/>
    <w:rsid w:val="00D80C32"/>
    <w:rsid w:val="00D80DE7"/>
    <w:rsid w:val="00D81231"/>
    <w:rsid w:val="00D8171D"/>
    <w:rsid w:val="00D81912"/>
    <w:rsid w:val="00D821E1"/>
    <w:rsid w:val="00D8242C"/>
    <w:rsid w:val="00D824C0"/>
    <w:rsid w:val="00D83E7B"/>
    <w:rsid w:val="00D84BB2"/>
    <w:rsid w:val="00D84F85"/>
    <w:rsid w:val="00D86621"/>
    <w:rsid w:val="00D8674E"/>
    <w:rsid w:val="00D873C2"/>
    <w:rsid w:val="00D87CD5"/>
    <w:rsid w:val="00D87F03"/>
    <w:rsid w:val="00D90E19"/>
    <w:rsid w:val="00D9118C"/>
    <w:rsid w:val="00D913C2"/>
    <w:rsid w:val="00D91AD7"/>
    <w:rsid w:val="00D91E6A"/>
    <w:rsid w:val="00D924E7"/>
    <w:rsid w:val="00D9257C"/>
    <w:rsid w:val="00D92AE2"/>
    <w:rsid w:val="00D931CE"/>
    <w:rsid w:val="00D940C3"/>
    <w:rsid w:val="00D94277"/>
    <w:rsid w:val="00D95974"/>
    <w:rsid w:val="00D95A0F"/>
    <w:rsid w:val="00D95E35"/>
    <w:rsid w:val="00D95E56"/>
    <w:rsid w:val="00D95E72"/>
    <w:rsid w:val="00DA0089"/>
    <w:rsid w:val="00DA023F"/>
    <w:rsid w:val="00DA0641"/>
    <w:rsid w:val="00DA2DF2"/>
    <w:rsid w:val="00DA313B"/>
    <w:rsid w:val="00DA3F71"/>
    <w:rsid w:val="00DA5DE6"/>
    <w:rsid w:val="00DA6731"/>
    <w:rsid w:val="00DA6A01"/>
    <w:rsid w:val="00DA6D0E"/>
    <w:rsid w:val="00DA724C"/>
    <w:rsid w:val="00DB037F"/>
    <w:rsid w:val="00DB0BAD"/>
    <w:rsid w:val="00DB0F72"/>
    <w:rsid w:val="00DB3832"/>
    <w:rsid w:val="00DB3922"/>
    <w:rsid w:val="00DB4283"/>
    <w:rsid w:val="00DB4F9C"/>
    <w:rsid w:val="00DB5FE9"/>
    <w:rsid w:val="00DB6722"/>
    <w:rsid w:val="00DB6B46"/>
    <w:rsid w:val="00DC0B73"/>
    <w:rsid w:val="00DC1815"/>
    <w:rsid w:val="00DC1B87"/>
    <w:rsid w:val="00DC2028"/>
    <w:rsid w:val="00DC2117"/>
    <w:rsid w:val="00DC2491"/>
    <w:rsid w:val="00DC3EDD"/>
    <w:rsid w:val="00DC43AC"/>
    <w:rsid w:val="00DC6275"/>
    <w:rsid w:val="00DC68F6"/>
    <w:rsid w:val="00DC7168"/>
    <w:rsid w:val="00DC768C"/>
    <w:rsid w:val="00DC7BC6"/>
    <w:rsid w:val="00DD000F"/>
    <w:rsid w:val="00DD0042"/>
    <w:rsid w:val="00DD064E"/>
    <w:rsid w:val="00DD086B"/>
    <w:rsid w:val="00DD0B92"/>
    <w:rsid w:val="00DD2C03"/>
    <w:rsid w:val="00DD50E8"/>
    <w:rsid w:val="00DD57AF"/>
    <w:rsid w:val="00DD665F"/>
    <w:rsid w:val="00DD6EC7"/>
    <w:rsid w:val="00DD70B2"/>
    <w:rsid w:val="00DD7AA4"/>
    <w:rsid w:val="00DE15C2"/>
    <w:rsid w:val="00DE1D06"/>
    <w:rsid w:val="00DE1FF5"/>
    <w:rsid w:val="00DE2626"/>
    <w:rsid w:val="00DE2AF3"/>
    <w:rsid w:val="00DE2EBF"/>
    <w:rsid w:val="00DE3439"/>
    <w:rsid w:val="00DE450D"/>
    <w:rsid w:val="00DE568B"/>
    <w:rsid w:val="00DE577E"/>
    <w:rsid w:val="00DE5E89"/>
    <w:rsid w:val="00DE6C05"/>
    <w:rsid w:val="00DF0A9A"/>
    <w:rsid w:val="00DF0D9B"/>
    <w:rsid w:val="00DF1878"/>
    <w:rsid w:val="00DF2566"/>
    <w:rsid w:val="00DF37C5"/>
    <w:rsid w:val="00DF3F28"/>
    <w:rsid w:val="00DF55FE"/>
    <w:rsid w:val="00DF577C"/>
    <w:rsid w:val="00DF58E1"/>
    <w:rsid w:val="00DF61F8"/>
    <w:rsid w:val="00DF7CE7"/>
    <w:rsid w:val="00DF7DFD"/>
    <w:rsid w:val="00E0066F"/>
    <w:rsid w:val="00E00C2F"/>
    <w:rsid w:val="00E011DC"/>
    <w:rsid w:val="00E024CF"/>
    <w:rsid w:val="00E03032"/>
    <w:rsid w:val="00E032FB"/>
    <w:rsid w:val="00E03562"/>
    <w:rsid w:val="00E03607"/>
    <w:rsid w:val="00E05BC8"/>
    <w:rsid w:val="00E078A4"/>
    <w:rsid w:val="00E07D73"/>
    <w:rsid w:val="00E07F1A"/>
    <w:rsid w:val="00E1003D"/>
    <w:rsid w:val="00E10A56"/>
    <w:rsid w:val="00E124A5"/>
    <w:rsid w:val="00E1255B"/>
    <w:rsid w:val="00E12A1E"/>
    <w:rsid w:val="00E15553"/>
    <w:rsid w:val="00E15D44"/>
    <w:rsid w:val="00E15F98"/>
    <w:rsid w:val="00E1669B"/>
    <w:rsid w:val="00E166EF"/>
    <w:rsid w:val="00E16C45"/>
    <w:rsid w:val="00E20470"/>
    <w:rsid w:val="00E209A7"/>
    <w:rsid w:val="00E21C58"/>
    <w:rsid w:val="00E22B4A"/>
    <w:rsid w:val="00E23337"/>
    <w:rsid w:val="00E2334C"/>
    <w:rsid w:val="00E23738"/>
    <w:rsid w:val="00E248FE"/>
    <w:rsid w:val="00E259C3"/>
    <w:rsid w:val="00E26446"/>
    <w:rsid w:val="00E26A1F"/>
    <w:rsid w:val="00E27997"/>
    <w:rsid w:val="00E27A8C"/>
    <w:rsid w:val="00E30528"/>
    <w:rsid w:val="00E30ED0"/>
    <w:rsid w:val="00E3196B"/>
    <w:rsid w:val="00E31A0E"/>
    <w:rsid w:val="00E3227C"/>
    <w:rsid w:val="00E322AB"/>
    <w:rsid w:val="00E326FE"/>
    <w:rsid w:val="00E329C0"/>
    <w:rsid w:val="00E33005"/>
    <w:rsid w:val="00E3358D"/>
    <w:rsid w:val="00E33824"/>
    <w:rsid w:val="00E35903"/>
    <w:rsid w:val="00E35D4A"/>
    <w:rsid w:val="00E36C2D"/>
    <w:rsid w:val="00E3743C"/>
    <w:rsid w:val="00E37F08"/>
    <w:rsid w:val="00E40B1E"/>
    <w:rsid w:val="00E41DBD"/>
    <w:rsid w:val="00E42785"/>
    <w:rsid w:val="00E42FD8"/>
    <w:rsid w:val="00E43918"/>
    <w:rsid w:val="00E43E15"/>
    <w:rsid w:val="00E43E5C"/>
    <w:rsid w:val="00E44AD3"/>
    <w:rsid w:val="00E44DE9"/>
    <w:rsid w:val="00E45253"/>
    <w:rsid w:val="00E4530E"/>
    <w:rsid w:val="00E45311"/>
    <w:rsid w:val="00E455E3"/>
    <w:rsid w:val="00E52233"/>
    <w:rsid w:val="00E523D0"/>
    <w:rsid w:val="00E525E1"/>
    <w:rsid w:val="00E528BB"/>
    <w:rsid w:val="00E53D41"/>
    <w:rsid w:val="00E53EBD"/>
    <w:rsid w:val="00E551A3"/>
    <w:rsid w:val="00E55578"/>
    <w:rsid w:val="00E55792"/>
    <w:rsid w:val="00E55D57"/>
    <w:rsid w:val="00E56091"/>
    <w:rsid w:val="00E571C3"/>
    <w:rsid w:val="00E5729E"/>
    <w:rsid w:val="00E57A7B"/>
    <w:rsid w:val="00E6003E"/>
    <w:rsid w:val="00E60754"/>
    <w:rsid w:val="00E60C9B"/>
    <w:rsid w:val="00E61948"/>
    <w:rsid w:val="00E621CC"/>
    <w:rsid w:val="00E62CEB"/>
    <w:rsid w:val="00E634C6"/>
    <w:rsid w:val="00E64198"/>
    <w:rsid w:val="00E64A3C"/>
    <w:rsid w:val="00E64B4F"/>
    <w:rsid w:val="00E65877"/>
    <w:rsid w:val="00E6669B"/>
    <w:rsid w:val="00E668E9"/>
    <w:rsid w:val="00E67E50"/>
    <w:rsid w:val="00E704B7"/>
    <w:rsid w:val="00E70EB8"/>
    <w:rsid w:val="00E72F32"/>
    <w:rsid w:val="00E74295"/>
    <w:rsid w:val="00E7529E"/>
    <w:rsid w:val="00E76AD5"/>
    <w:rsid w:val="00E77FEC"/>
    <w:rsid w:val="00E8096B"/>
    <w:rsid w:val="00E81128"/>
    <w:rsid w:val="00E815A7"/>
    <w:rsid w:val="00E817A5"/>
    <w:rsid w:val="00E8181F"/>
    <w:rsid w:val="00E82C14"/>
    <w:rsid w:val="00E82FB7"/>
    <w:rsid w:val="00E83049"/>
    <w:rsid w:val="00E83159"/>
    <w:rsid w:val="00E833A5"/>
    <w:rsid w:val="00E834A2"/>
    <w:rsid w:val="00E8567B"/>
    <w:rsid w:val="00E87BED"/>
    <w:rsid w:val="00E9008F"/>
    <w:rsid w:val="00E901C6"/>
    <w:rsid w:val="00E901D0"/>
    <w:rsid w:val="00E9034A"/>
    <w:rsid w:val="00E90D70"/>
    <w:rsid w:val="00E91907"/>
    <w:rsid w:val="00E921D1"/>
    <w:rsid w:val="00E92467"/>
    <w:rsid w:val="00E92DA0"/>
    <w:rsid w:val="00E94A32"/>
    <w:rsid w:val="00E96047"/>
    <w:rsid w:val="00E96791"/>
    <w:rsid w:val="00E9716D"/>
    <w:rsid w:val="00E973C9"/>
    <w:rsid w:val="00E97C74"/>
    <w:rsid w:val="00EA0E45"/>
    <w:rsid w:val="00EA189B"/>
    <w:rsid w:val="00EA2138"/>
    <w:rsid w:val="00EA2554"/>
    <w:rsid w:val="00EA2956"/>
    <w:rsid w:val="00EA3ED2"/>
    <w:rsid w:val="00EA48A6"/>
    <w:rsid w:val="00EA5224"/>
    <w:rsid w:val="00EA52A0"/>
    <w:rsid w:val="00EA5A02"/>
    <w:rsid w:val="00EA5F7D"/>
    <w:rsid w:val="00EA6485"/>
    <w:rsid w:val="00EA65D8"/>
    <w:rsid w:val="00EA668E"/>
    <w:rsid w:val="00EA6CDF"/>
    <w:rsid w:val="00EA6CE2"/>
    <w:rsid w:val="00EB0077"/>
    <w:rsid w:val="00EB10E7"/>
    <w:rsid w:val="00EB1873"/>
    <w:rsid w:val="00EB1CEA"/>
    <w:rsid w:val="00EB1DDD"/>
    <w:rsid w:val="00EB2C79"/>
    <w:rsid w:val="00EB359C"/>
    <w:rsid w:val="00EB45B7"/>
    <w:rsid w:val="00EB480C"/>
    <w:rsid w:val="00EB4E76"/>
    <w:rsid w:val="00EB557A"/>
    <w:rsid w:val="00EB66B5"/>
    <w:rsid w:val="00EB67E3"/>
    <w:rsid w:val="00EB6A20"/>
    <w:rsid w:val="00EB6DB9"/>
    <w:rsid w:val="00EB72DF"/>
    <w:rsid w:val="00EB7420"/>
    <w:rsid w:val="00EC03B7"/>
    <w:rsid w:val="00EC059A"/>
    <w:rsid w:val="00EC07E6"/>
    <w:rsid w:val="00EC1134"/>
    <w:rsid w:val="00EC1A0F"/>
    <w:rsid w:val="00EC200F"/>
    <w:rsid w:val="00EC2634"/>
    <w:rsid w:val="00EC32FA"/>
    <w:rsid w:val="00EC3C8C"/>
    <w:rsid w:val="00EC496F"/>
    <w:rsid w:val="00EC55CF"/>
    <w:rsid w:val="00EC63AE"/>
    <w:rsid w:val="00EC63E0"/>
    <w:rsid w:val="00EC6442"/>
    <w:rsid w:val="00EC686B"/>
    <w:rsid w:val="00EC77E3"/>
    <w:rsid w:val="00EC796B"/>
    <w:rsid w:val="00ED01D3"/>
    <w:rsid w:val="00ED0C2A"/>
    <w:rsid w:val="00ED1931"/>
    <w:rsid w:val="00ED1B0E"/>
    <w:rsid w:val="00ED20AF"/>
    <w:rsid w:val="00ED238F"/>
    <w:rsid w:val="00ED2773"/>
    <w:rsid w:val="00ED33C6"/>
    <w:rsid w:val="00ED343D"/>
    <w:rsid w:val="00ED344A"/>
    <w:rsid w:val="00ED4398"/>
    <w:rsid w:val="00ED4BD1"/>
    <w:rsid w:val="00ED4CDC"/>
    <w:rsid w:val="00ED55AD"/>
    <w:rsid w:val="00ED599A"/>
    <w:rsid w:val="00ED64E4"/>
    <w:rsid w:val="00ED66B4"/>
    <w:rsid w:val="00ED6C88"/>
    <w:rsid w:val="00ED7F10"/>
    <w:rsid w:val="00EE071C"/>
    <w:rsid w:val="00EE0F1F"/>
    <w:rsid w:val="00EE1427"/>
    <w:rsid w:val="00EE1FF4"/>
    <w:rsid w:val="00EE37F3"/>
    <w:rsid w:val="00EE3CDA"/>
    <w:rsid w:val="00EE459A"/>
    <w:rsid w:val="00EE467A"/>
    <w:rsid w:val="00EE4D5D"/>
    <w:rsid w:val="00EE5F93"/>
    <w:rsid w:val="00EE6082"/>
    <w:rsid w:val="00EE6524"/>
    <w:rsid w:val="00EE7F28"/>
    <w:rsid w:val="00EF0A6F"/>
    <w:rsid w:val="00EF160E"/>
    <w:rsid w:val="00EF1850"/>
    <w:rsid w:val="00EF1B57"/>
    <w:rsid w:val="00EF2453"/>
    <w:rsid w:val="00EF4481"/>
    <w:rsid w:val="00EF5A13"/>
    <w:rsid w:val="00EF6685"/>
    <w:rsid w:val="00EF71C7"/>
    <w:rsid w:val="00EF7413"/>
    <w:rsid w:val="00EF7C8B"/>
    <w:rsid w:val="00F00023"/>
    <w:rsid w:val="00F00861"/>
    <w:rsid w:val="00F0241A"/>
    <w:rsid w:val="00F028B0"/>
    <w:rsid w:val="00F03F68"/>
    <w:rsid w:val="00F04151"/>
    <w:rsid w:val="00F04D32"/>
    <w:rsid w:val="00F051FE"/>
    <w:rsid w:val="00F05206"/>
    <w:rsid w:val="00F05453"/>
    <w:rsid w:val="00F05D66"/>
    <w:rsid w:val="00F06091"/>
    <w:rsid w:val="00F0614A"/>
    <w:rsid w:val="00F0634C"/>
    <w:rsid w:val="00F06E05"/>
    <w:rsid w:val="00F07186"/>
    <w:rsid w:val="00F07A1A"/>
    <w:rsid w:val="00F07FC2"/>
    <w:rsid w:val="00F109F0"/>
    <w:rsid w:val="00F1259A"/>
    <w:rsid w:val="00F14BD3"/>
    <w:rsid w:val="00F14F80"/>
    <w:rsid w:val="00F15722"/>
    <w:rsid w:val="00F15917"/>
    <w:rsid w:val="00F15BA4"/>
    <w:rsid w:val="00F17B9A"/>
    <w:rsid w:val="00F22B18"/>
    <w:rsid w:val="00F22D38"/>
    <w:rsid w:val="00F22FC8"/>
    <w:rsid w:val="00F2406F"/>
    <w:rsid w:val="00F24698"/>
    <w:rsid w:val="00F24826"/>
    <w:rsid w:val="00F24BAD"/>
    <w:rsid w:val="00F24CE0"/>
    <w:rsid w:val="00F253F6"/>
    <w:rsid w:val="00F25566"/>
    <w:rsid w:val="00F257C3"/>
    <w:rsid w:val="00F25A28"/>
    <w:rsid w:val="00F267C5"/>
    <w:rsid w:val="00F31C96"/>
    <w:rsid w:val="00F33991"/>
    <w:rsid w:val="00F34CAF"/>
    <w:rsid w:val="00F34E3D"/>
    <w:rsid w:val="00F350D5"/>
    <w:rsid w:val="00F360E6"/>
    <w:rsid w:val="00F360E9"/>
    <w:rsid w:val="00F3719F"/>
    <w:rsid w:val="00F37632"/>
    <w:rsid w:val="00F4057D"/>
    <w:rsid w:val="00F411E8"/>
    <w:rsid w:val="00F415EA"/>
    <w:rsid w:val="00F417E6"/>
    <w:rsid w:val="00F41A26"/>
    <w:rsid w:val="00F439C5"/>
    <w:rsid w:val="00F44AB6"/>
    <w:rsid w:val="00F44B82"/>
    <w:rsid w:val="00F453BC"/>
    <w:rsid w:val="00F454F1"/>
    <w:rsid w:val="00F45E36"/>
    <w:rsid w:val="00F46982"/>
    <w:rsid w:val="00F46AD9"/>
    <w:rsid w:val="00F475D5"/>
    <w:rsid w:val="00F50E6E"/>
    <w:rsid w:val="00F519E8"/>
    <w:rsid w:val="00F52406"/>
    <w:rsid w:val="00F537DE"/>
    <w:rsid w:val="00F53FC2"/>
    <w:rsid w:val="00F547D4"/>
    <w:rsid w:val="00F553F3"/>
    <w:rsid w:val="00F56D45"/>
    <w:rsid w:val="00F5789E"/>
    <w:rsid w:val="00F5794D"/>
    <w:rsid w:val="00F60697"/>
    <w:rsid w:val="00F60A73"/>
    <w:rsid w:val="00F60C2F"/>
    <w:rsid w:val="00F612E3"/>
    <w:rsid w:val="00F6303B"/>
    <w:rsid w:val="00F630DC"/>
    <w:rsid w:val="00F63728"/>
    <w:rsid w:val="00F63B91"/>
    <w:rsid w:val="00F63D70"/>
    <w:rsid w:val="00F655AD"/>
    <w:rsid w:val="00F65679"/>
    <w:rsid w:val="00F65858"/>
    <w:rsid w:val="00F670F9"/>
    <w:rsid w:val="00F67DB4"/>
    <w:rsid w:val="00F70136"/>
    <w:rsid w:val="00F70CC9"/>
    <w:rsid w:val="00F7334C"/>
    <w:rsid w:val="00F73D43"/>
    <w:rsid w:val="00F7441A"/>
    <w:rsid w:val="00F7485B"/>
    <w:rsid w:val="00F75286"/>
    <w:rsid w:val="00F756CF"/>
    <w:rsid w:val="00F7577F"/>
    <w:rsid w:val="00F763BE"/>
    <w:rsid w:val="00F769D5"/>
    <w:rsid w:val="00F77E67"/>
    <w:rsid w:val="00F77EF3"/>
    <w:rsid w:val="00F81803"/>
    <w:rsid w:val="00F83305"/>
    <w:rsid w:val="00F83848"/>
    <w:rsid w:val="00F83A77"/>
    <w:rsid w:val="00F8427A"/>
    <w:rsid w:val="00F851E7"/>
    <w:rsid w:val="00F85329"/>
    <w:rsid w:val="00F8670F"/>
    <w:rsid w:val="00F87877"/>
    <w:rsid w:val="00F87DBE"/>
    <w:rsid w:val="00F901F1"/>
    <w:rsid w:val="00F9075C"/>
    <w:rsid w:val="00F91B29"/>
    <w:rsid w:val="00F92069"/>
    <w:rsid w:val="00F92F58"/>
    <w:rsid w:val="00F937DF"/>
    <w:rsid w:val="00F93F54"/>
    <w:rsid w:val="00F93F76"/>
    <w:rsid w:val="00F9413F"/>
    <w:rsid w:val="00F94730"/>
    <w:rsid w:val="00F9476B"/>
    <w:rsid w:val="00F955CB"/>
    <w:rsid w:val="00F955F6"/>
    <w:rsid w:val="00F97D5D"/>
    <w:rsid w:val="00FA002B"/>
    <w:rsid w:val="00FA027A"/>
    <w:rsid w:val="00FA06B8"/>
    <w:rsid w:val="00FA0B91"/>
    <w:rsid w:val="00FA1245"/>
    <w:rsid w:val="00FA16CE"/>
    <w:rsid w:val="00FA19F9"/>
    <w:rsid w:val="00FA3A6D"/>
    <w:rsid w:val="00FA3AE7"/>
    <w:rsid w:val="00FA3B71"/>
    <w:rsid w:val="00FA4301"/>
    <w:rsid w:val="00FA47D7"/>
    <w:rsid w:val="00FA4C77"/>
    <w:rsid w:val="00FA5102"/>
    <w:rsid w:val="00FA53BD"/>
    <w:rsid w:val="00FA58AC"/>
    <w:rsid w:val="00FA5BD2"/>
    <w:rsid w:val="00FA5F3A"/>
    <w:rsid w:val="00FA6555"/>
    <w:rsid w:val="00FA7E80"/>
    <w:rsid w:val="00FB006A"/>
    <w:rsid w:val="00FB1A88"/>
    <w:rsid w:val="00FB1E79"/>
    <w:rsid w:val="00FB2BF0"/>
    <w:rsid w:val="00FB31BD"/>
    <w:rsid w:val="00FB42A6"/>
    <w:rsid w:val="00FB4302"/>
    <w:rsid w:val="00FB4542"/>
    <w:rsid w:val="00FB5019"/>
    <w:rsid w:val="00FB55FC"/>
    <w:rsid w:val="00FB5696"/>
    <w:rsid w:val="00FB73CC"/>
    <w:rsid w:val="00FB756F"/>
    <w:rsid w:val="00FB7A21"/>
    <w:rsid w:val="00FB7DA4"/>
    <w:rsid w:val="00FC0749"/>
    <w:rsid w:val="00FC0F95"/>
    <w:rsid w:val="00FC1909"/>
    <w:rsid w:val="00FC1C1E"/>
    <w:rsid w:val="00FC2133"/>
    <w:rsid w:val="00FC225F"/>
    <w:rsid w:val="00FC244A"/>
    <w:rsid w:val="00FC253E"/>
    <w:rsid w:val="00FC2EA2"/>
    <w:rsid w:val="00FC3EA5"/>
    <w:rsid w:val="00FC4EB4"/>
    <w:rsid w:val="00FC5939"/>
    <w:rsid w:val="00FC6A92"/>
    <w:rsid w:val="00FC726A"/>
    <w:rsid w:val="00FC79B6"/>
    <w:rsid w:val="00FD0FAB"/>
    <w:rsid w:val="00FD15F2"/>
    <w:rsid w:val="00FD23FC"/>
    <w:rsid w:val="00FD2B9F"/>
    <w:rsid w:val="00FD2D3C"/>
    <w:rsid w:val="00FD2E57"/>
    <w:rsid w:val="00FD36C9"/>
    <w:rsid w:val="00FD3B90"/>
    <w:rsid w:val="00FD5420"/>
    <w:rsid w:val="00FD5799"/>
    <w:rsid w:val="00FD5815"/>
    <w:rsid w:val="00FD599F"/>
    <w:rsid w:val="00FD5F52"/>
    <w:rsid w:val="00FD654F"/>
    <w:rsid w:val="00FD7D93"/>
    <w:rsid w:val="00FD7FC5"/>
    <w:rsid w:val="00FE1B71"/>
    <w:rsid w:val="00FE29D9"/>
    <w:rsid w:val="00FE39CF"/>
    <w:rsid w:val="00FE4217"/>
    <w:rsid w:val="00FE42C4"/>
    <w:rsid w:val="00FE4914"/>
    <w:rsid w:val="00FE497B"/>
    <w:rsid w:val="00FE4B49"/>
    <w:rsid w:val="00FE637E"/>
    <w:rsid w:val="00FE6C39"/>
    <w:rsid w:val="00FE6DB9"/>
    <w:rsid w:val="00FE6EA4"/>
    <w:rsid w:val="00FF0215"/>
    <w:rsid w:val="00FF03A0"/>
    <w:rsid w:val="00FF0BED"/>
    <w:rsid w:val="00FF150E"/>
    <w:rsid w:val="00FF3886"/>
    <w:rsid w:val="00FF3E45"/>
    <w:rsid w:val="00FF6951"/>
    <w:rsid w:val="00FF6B45"/>
    <w:rsid w:val="00FF79A7"/>
    <w:rsid w:val="00FF7C0A"/>
    <w:rsid w:val="00FF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7727E7C"/>
  <w15:docId w15:val="{08D601B8-2B49-447D-AC2C-991F120A8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F7DFD"/>
    <w:pPr>
      <w:spacing w:after="120" w:line="276" w:lineRule="auto"/>
      <w:ind w:left="454" w:right="454"/>
      <w:jc w:val="both"/>
    </w:pPr>
    <w:rPr>
      <w:rFonts w:cs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A04341"/>
    <w:pPr>
      <w:keepNext/>
      <w:keepLines/>
      <w:spacing w:before="480" w:after="240"/>
      <w:ind w:left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locked/>
    <w:rsid w:val="00A04341"/>
    <w:pPr>
      <w:keepNext/>
      <w:keepLines/>
      <w:spacing w:before="200"/>
      <w:ind w:left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locked/>
    <w:rsid w:val="00CF12E4"/>
    <w:pPr>
      <w:keepNext/>
      <w:keepLines/>
      <w:spacing w:before="200" w:after="100" w:afterAutospacing="1"/>
      <w:ind w:left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locked/>
    <w:rsid w:val="00CF12E4"/>
    <w:pPr>
      <w:keepNext/>
      <w:keepLines/>
      <w:spacing w:before="200" w:after="0"/>
      <w:ind w:left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unhideWhenUsed/>
    <w:qFormat/>
    <w:locked/>
    <w:rsid w:val="002A48A9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Nagwek6">
    <w:name w:val="heading 6"/>
    <w:basedOn w:val="Normalny"/>
    <w:next w:val="Normalny"/>
    <w:link w:val="Nagwek6Znak"/>
    <w:unhideWhenUsed/>
    <w:qFormat/>
    <w:locked/>
    <w:rsid w:val="00911794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locked/>
    <w:rsid w:val="00911794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locked/>
    <w:rsid w:val="00911794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locked/>
    <w:rsid w:val="003220AE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2708A1"/>
    <w:rPr>
      <w:rFonts w:ascii="Cambria" w:eastAsia="Times New Roman" w:hAnsi="Cambria"/>
      <w:b/>
      <w:bCs/>
      <w:color w:val="365F91"/>
      <w:sz w:val="28"/>
      <w:szCs w:val="28"/>
      <w:lang w:eastAsia="en-US"/>
    </w:rPr>
  </w:style>
  <w:style w:type="character" w:customStyle="1" w:styleId="Nagwek2Znak">
    <w:name w:val="Nagłówek 2 Znak"/>
    <w:link w:val="Nagwek2"/>
    <w:uiPriority w:val="9"/>
    <w:rsid w:val="00DD0042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Nagwek3Znak">
    <w:name w:val="Nagłówek 3 Znak"/>
    <w:link w:val="Nagwek3"/>
    <w:uiPriority w:val="9"/>
    <w:rsid w:val="001E3C73"/>
    <w:rPr>
      <w:rFonts w:ascii="Cambria" w:eastAsia="Times New Roman" w:hAnsi="Cambria"/>
      <w:b/>
      <w:bCs/>
      <w:color w:val="4F81BD"/>
      <w:sz w:val="22"/>
      <w:szCs w:val="22"/>
      <w:lang w:eastAsia="en-US"/>
    </w:rPr>
  </w:style>
  <w:style w:type="character" w:customStyle="1" w:styleId="Nagwek4Znak">
    <w:name w:val="Nagłówek 4 Znak"/>
    <w:link w:val="Nagwek4"/>
    <w:uiPriority w:val="9"/>
    <w:rsid w:val="002708A1"/>
    <w:rPr>
      <w:rFonts w:ascii="Cambria" w:eastAsia="Times New Roman" w:hAnsi="Cambria"/>
      <w:b/>
      <w:bCs/>
      <w:i/>
      <w:iCs/>
      <w:color w:val="4F81BD"/>
      <w:sz w:val="22"/>
      <w:szCs w:val="22"/>
      <w:lang w:eastAsia="en-US"/>
    </w:rPr>
  </w:style>
  <w:style w:type="character" w:customStyle="1" w:styleId="Nagwek5Znak">
    <w:name w:val="Nagłówek 5 Znak"/>
    <w:link w:val="Nagwek5"/>
    <w:rsid w:val="002A48A9"/>
    <w:rPr>
      <w:rFonts w:ascii="Cambria" w:eastAsia="Times New Roman" w:hAnsi="Cambria" w:cs="Times New Roman"/>
      <w:color w:val="243F60"/>
      <w:sz w:val="22"/>
      <w:szCs w:val="22"/>
      <w:lang w:eastAsia="en-US"/>
    </w:rPr>
  </w:style>
  <w:style w:type="character" w:customStyle="1" w:styleId="Nagwek6Znak">
    <w:name w:val="Nagłówek 6 Znak"/>
    <w:link w:val="Nagwek6"/>
    <w:rsid w:val="00911794"/>
    <w:rPr>
      <w:rFonts w:ascii="Cambria" w:eastAsia="Times New Roman" w:hAnsi="Cambria" w:cs="Times New Roman"/>
      <w:i/>
      <w:iCs/>
      <w:color w:val="243F60"/>
      <w:sz w:val="22"/>
      <w:szCs w:val="22"/>
      <w:lang w:eastAsia="en-US"/>
    </w:rPr>
  </w:style>
  <w:style w:type="character" w:customStyle="1" w:styleId="Nagwek7Znak">
    <w:name w:val="Nagłówek 7 Znak"/>
    <w:link w:val="Nagwek7"/>
    <w:semiHidden/>
    <w:rsid w:val="00911794"/>
    <w:rPr>
      <w:rFonts w:ascii="Cambria" w:eastAsia="Times New Roman" w:hAnsi="Cambria" w:cs="Times New Roman"/>
      <w:i/>
      <w:iCs/>
      <w:color w:val="404040"/>
      <w:sz w:val="22"/>
      <w:szCs w:val="22"/>
      <w:lang w:eastAsia="en-US"/>
    </w:rPr>
  </w:style>
  <w:style w:type="character" w:customStyle="1" w:styleId="Nagwek8Znak">
    <w:name w:val="Nagłówek 8 Znak"/>
    <w:link w:val="Nagwek8"/>
    <w:semiHidden/>
    <w:rsid w:val="00911794"/>
    <w:rPr>
      <w:rFonts w:ascii="Cambria" w:eastAsia="Times New Roman" w:hAnsi="Cambria" w:cs="Times New Roman"/>
      <w:color w:val="404040"/>
      <w:lang w:eastAsia="en-US"/>
    </w:rPr>
  </w:style>
  <w:style w:type="character" w:customStyle="1" w:styleId="Nagwek9Znak">
    <w:name w:val="Nagłówek 9 Znak"/>
    <w:link w:val="Nagwek9"/>
    <w:semiHidden/>
    <w:rsid w:val="003220AE"/>
    <w:rPr>
      <w:rFonts w:ascii="Cambria" w:eastAsia="Times New Roman" w:hAnsi="Cambria" w:cs="Times New Roman"/>
      <w:i/>
      <w:iCs/>
      <w:color w:val="404040"/>
      <w:lang w:eastAsia="en-US"/>
    </w:rPr>
  </w:style>
  <w:style w:type="paragraph" w:styleId="Nagwek">
    <w:name w:val="header"/>
    <w:basedOn w:val="Normalny"/>
    <w:link w:val="NagwekZnak"/>
    <w:uiPriority w:val="99"/>
    <w:rsid w:val="004F19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4F1963"/>
  </w:style>
  <w:style w:type="paragraph" w:styleId="Stopka">
    <w:name w:val="footer"/>
    <w:basedOn w:val="Normalny"/>
    <w:link w:val="StopkaZnak"/>
    <w:uiPriority w:val="99"/>
    <w:rsid w:val="004F19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4F1963"/>
  </w:style>
  <w:style w:type="paragraph" w:styleId="Tekstdymka">
    <w:name w:val="Balloon Text"/>
    <w:basedOn w:val="Normalny"/>
    <w:link w:val="TekstdymkaZnak"/>
    <w:uiPriority w:val="99"/>
    <w:semiHidden/>
    <w:rsid w:val="004F19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4F1963"/>
    <w:rPr>
      <w:rFonts w:ascii="Tahoma" w:hAnsi="Tahoma" w:cs="Tahoma"/>
      <w:sz w:val="16"/>
      <w:szCs w:val="16"/>
    </w:rPr>
  </w:style>
  <w:style w:type="paragraph" w:styleId="Tekstpodstawowy2">
    <w:name w:val="Body Text 2"/>
    <w:basedOn w:val="Normalny"/>
    <w:link w:val="Tekstpodstawowy2Znak"/>
    <w:uiPriority w:val="99"/>
    <w:semiHidden/>
    <w:rsid w:val="003047E1"/>
    <w:pPr>
      <w:spacing w:after="0" w:line="360" w:lineRule="auto"/>
      <w:jc w:val="center"/>
    </w:pPr>
    <w:rPr>
      <w:rFonts w:ascii="Arial" w:eastAsia="Times New Roman" w:hAnsi="Arial" w:cs="Arial"/>
      <w:sz w:val="20"/>
      <w:szCs w:val="20"/>
      <w:lang w:eastAsia="pl-PL"/>
    </w:rPr>
  </w:style>
  <w:style w:type="character" w:customStyle="1" w:styleId="Tekstpodstawowy2Znak">
    <w:name w:val="Tekst podstawowy 2 Znak"/>
    <w:link w:val="Tekstpodstawowy2"/>
    <w:uiPriority w:val="99"/>
    <w:semiHidden/>
    <w:locked/>
    <w:rsid w:val="003047E1"/>
    <w:rPr>
      <w:rFonts w:ascii="Arial" w:hAnsi="Arial" w:cs="Arial"/>
    </w:rPr>
  </w:style>
  <w:style w:type="paragraph" w:styleId="Akapitzlist">
    <w:name w:val="List Paragraph"/>
    <w:aliases w:val="A_wyliczenie,Akapit z listą 1,Akapit z listą5,Body MS Bullet,Bullet 1,Bullet Number,ISCG Numerowanie,K-P_odwolanie,L1,List Paragraph1,List Paragraph11,List Paragraph2,List Paragraph_0,Numerowanie,lp1,lp11,maz_wyliczenie,opis dzialania"/>
    <w:basedOn w:val="Normalny"/>
    <w:link w:val="AkapitzlistZnak"/>
    <w:uiPriority w:val="34"/>
    <w:qFormat/>
    <w:rsid w:val="0009767E"/>
    <w:pPr>
      <w:ind w:left="720"/>
    </w:pPr>
    <w:rPr>
      <w:rFonts w:cs="Times New Roman"/>
      <w:lang w:val="x-none"/>
    </w:rPr>
  </w:style>
  <w:style w:type="table" w:styleId="Tabela-Siatka">
    <w:name w:val="Table Grid"/>
    <w:basedOn w:val="Standardowy"/>
    <w:uiPriority w:val="39"/>
    <w:rsid w:val="00EC77E3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99"/>
    <w:rsid w:val="00676E67"/>
  </w:style>
  <w:style w:type="character" w:customStyle="1" w:styleId="TekstpodstawowyZnak">
    <w:name w:val="Tekst podstawowy Znak"/>
    <w:link w:val="Tekstpodstawowy"/>
    <w:uiPriority w:val="99"/>
    <w:locked/>
    <w:rsid w:val="00676E67"/>
    <w:rPr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unhideWhenUsed/>
    <w:rsid w:val="00866FA8"/>
    <w:pPr>
      <w:spacing w:after="0" w:line="240" w:lineRule="auto"/>
    </w:pPr>
    <w:rPr>
      <w:rFonts w:ascii="Consolas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link w:val="Zwykytekst"/>
    <w:uiPriority w:val="99"/>
    <w:rsid w:val="00866FA8"/>
    <w:rPr>
      <w:rFonts w:ascii="Consolas" w:eastAsia="Calibri" w:hAnsi="Consolas"/>
      <w:sz w:val="21"/>
      <w:szCs w:val="21"/>
    </w:rPr>
  </w:style>
  <w:style w:type="character" w:styleId="Odwoaniedokomentarza">
    <w:name w:val="annotation reference"/>
    <w:unhideWhenUsed/>
    <w:rsid w:val="007344D3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344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rsid w:val="007344D3"/>
    <w:rPr>
      <w:rFonts w:cs="Calibri"/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344D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7344D3"/>
    <w:rPr>
      <w:rFonts w:cs="Calibri"/>
      <w:b/>
      <w:bCs/>
      <w:sz w:val="20"/>
      <w:szCs w:val="20"/>
      <w:lang w:eastAsia="en-US"/>
    </w:rPr>
  </w:style>
  <w:style w:type="paragraph" w:customStyle="1" w:styleId="Default">
    <w:name w:val="Default"/>
    <w:rsid w:val="00E26446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D13982"/>
    <w:rPr>
      <w:rFonts w:cs="Calibri"/>
      <w:sz w:val="22"/>
      <w:szCs w:val="22"/>
      <w:lang w:eastAsia="en-US"/>
    </w:rPr>
  </w:style>
  <w:style w:type="character" w:styleId="Hipercze">
    <w:name w:val="Hyperlink"/>
    <w:uiPriority w:val="99"/>
    <w:unhideWhenUsed/>
    <w:rsid w:val="0036431B"/>
    <w:rPr>
      <w:color w:val="0000FF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006E2E"/>
    <w:pPr>
      <w:outlineLvl w:val="9"/>
    </w:pPr>
  </w:style>
  <w:style w:type="paragraph" w:styleId="Spistreci1">
    <w:name w:val="toc 1"/>
    <w:basedOn w:val="Normalny"/>
    <w:next w:val="Normalny"/>
    <w:autoRedefine/>
    <w:uiPriority w:val="39"/>
    <w:locked/>
    <w:rsid w:val="00B26A3D"/>
    <w:pPr>
      <w:tabs>
        <w:tab w:val="right" w:leader="dot" w:pos="10194"/>
      </w:tabs>
      <w:spacing w:after="100"/>
      <w:ind w:left="252"/>
      <w:jc w:val="right"/>
    </w:pPr>
  </w:style>
  <w:style w:type="paragraph" w:styleId="Spistreci2">
    <w:name w:val="toc 2"/>
    <w:basedOn w:val="Normalny"/>
    <w:next w:val="Normalny"/>
    <w:autoRedefine/>
    <w:uiPriority w:val="39"/>
    <w:locked/>
    <w:rsid w:val="00B26A3D"/>
    <w:pPr>
      <w:tabs>
        <w:tab w:val="left" w:pos="880"/>
        <w:tab w:val="right" w:leader="dot" w:pos="10194"/>
      </w:tabs>
      <w:spacing w:after="100"/>
      <w:ind w:left="448"/>
      <w:jc w:val="left"/>
    </w:pPr>
  </w:style>
  <w:style w:type="paragraph" w:styleId="Spistreci3">
    <w:name w:val="toc 3"/>
    <w:basedOn w:val="Normalny"/>
    <w:next w:val="Normalny"/>
    <w:autoRedefine/>
    <w:uiPriority w:val="39"/>
    <w:locked/>
    <w:rsid w:val="00B26A3D"/>
    <w:pPr>
      <w:tabs>
        <w:tab w:val="left" w:pos="1320"/>
        <w:tab w:val="right" w:leader="dot" w:pos="10194"/>
      </w:tabs>
      <w:spacing w:after="100"/>
      <w:ind w:left="798" w:hanging="190"/>
    </w:pPr>
  </w:style>
  <w:style w:type="paragraph" w:styleId="NormalnyWeb">
    <w:name w:val="Normal (Web)"/>
    <w:basedOn w:val="Normalny"/>
    <w:uiPriority w:val="99"/>
    <w:unhideWhenUsed/>
    <w:rsid w:val="000228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ezodstpw">
    <w:name w:val="No Spacing"/>
    <w:uiPriority w:val="1"/>
    <w:qFormat/>
    <w:rsid w:val="00066324"/>
    <w:rPr>
      <w:rFonts w:cs="Calibri"/>
      <w:sz w:val="22"/>
      <w:szCs w:val="22"/>
      <w:lang w:eastAsia="en-US"/>
    </w:rPr>
  </w:style>
  <w:style w:type="paragraph" w:styleId="Legenda">
    <w:name w:val="caption"/>
    <w:basedOn w:val="Normalny"/>
    <w:next w:val="Normalny"/>
    <w:uiPriority w:val="35"/>
    <w:unhideWhenUsed/>
    <w:qFormat/>
    <w:locked/>
    <w:rsid w:val="00C57D68"/>
    <w:pPr>
      <w:spacing w:line="240" w:lineRule="auto"/>
    </w:pPr>
    <w:rPr>
      <w:rFonts w:eastAsia="Times New Roman" w:cs="Times New Roman"/>
      <w:b/>
      <w:bCs/>
      <w:color w:val="404040"/>
      <w:sz w:val="20"/>
      <w:szCs w:val="20"/>
      <w:lang w:eastAsia="pl-PL"/>
    </w:rPr>
  </w:style>
  <w:style w:type="character" w:customStyle="1" w:styleId="hps">
    <w:name w:val="hps"/>
    <w:basedOn w:val="Domylnaczcionkaakapitu"/>
    <w:rsid w:val="0049656B"/>
  </w:style>
  <w:style w:type="character" w:customStyle="1" w:styleId="st">
    <w:name w:val="st"/>
    <w:basedOn w:val="Domylnaczcionkaakapitu"/>
    <w:rsid w:val="00B135DC"/>
  </w:style>
  <w:style w:type="table" w:styleId="Jasnasiatkaakcent5">
    <w:name w:val="Light Grid Accent 5"/>
    <w:basedOn w:val="Standardowy"/>
    <w:uiPriority w:val="62"/>
    <w:rsid w:val="00976507"/>
    <w:rPr>
      <w:rFonts w:eastAsia="Times New Roman"/>
      <w:sz w:val="21"/>
      <w:szCs w:val="21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Jasnasiatkaakcent3">
    <w:name w:val="Light Grid Accent 3"/>
    <w:basedOn w:val="Standardowy"/>
    <w:uiPriority w:val="62"/>
    <w:rsid w:val="0097438D"/>
    <w:rPr>
      <w:rFonts w:eastAsia="Times New Roman"/>
      <w:sz w:val="21"/>
      <w:szCs w:val="21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92AE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D92AE2"/>
    <w:rPr>
      <w:rFonts w:cs="Calibri"/>
      <w:lang w:eastAsia="en-US"/>
    </w:rPr>
  </w:style>
  <w:style w:type="character" w:styleId="Odwoanieprzypisukocowego">
    <w:name w:val="endnote reference"/>
    <w:uiPriority w:val="99"/>
    <w:semiHidden/>
    <w:unhideWhenUsed/>
    <w:rsid w:val="00D92AE2"/>
    <w:rPr>
      <w:vertAlign w:val="superscript"/>
    </w:rPr>
  </w:style>
  <w:style w:type="character" w:styleId="UyteHipercze">
    <w:name w:val="FollowedHyperlink"/>
    <w:uiPriority w:val="99"/>
    <w:semiHidden/>
    <w:unhideWhenUsed/>
    <w:rsid w:val="00ED6C88"/>
    <w:rPr>
      <w:color w:val="800080"/>
      <w:u w:val="single"/>
    </w:rPr>
  </w:style>
  <w:style w:type="paragraph" w:customStyle="1" w:styleId="xl65">
    <w:name w:val="xl65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6">
    <w:name w:val="xl66"/>
    <w:basedOn w:val="Normalny"/>
    <w:rsid w:val="00ED6C88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7">
    <w:name w:val="xl67"/>
    <w:basedOn w:val="Normalny"/>
    <w:rsid w:val="00ED6C88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8">
    <w:name w:val="xl68"/>
    <w:basedOn w:val="Normalny"/>
    <w:rsid w:val="00ED6C88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9">
    <w:name w:val="xl69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0">
    <w:name w:val="xl70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1">
    <w:name w:val="xl71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2">
    <w:name w:val="xl72"/>
    <w:basedOn w:val="Normalny"/>
    <w:rsid w:val="00ED6C88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3">
    <w:name w:val="xl73"/>
    <w:basedOn w:val="Normalny"/>
    <w:rsid w:val="00ED6C88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4">
    <w:name w:val="xl74"/>
    <w:basedOn w:val="Normalny"/>
    <w:rsid w:val="00ED6C88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5">
    <w:name w:val="xl75"/>
    <w:basedOn w:val="Normalny"/>
    <w:rsid w:val="00ED6C88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6">
    <w:name w:val="xl76"/>
    <w:basedOn w:val="Normalny"/>
    <w:rsid w:val="00ED6C88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7">
    <w:name w:val="xl77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8">
    <w:name w:val="xl78"/>
    <w:basedOn w:val="Normalny"/>
    <w:rsid w:val="00ED6C8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9">
    <w:name w:val="xl79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80">
    <w:name w:val="xl80"/>
    <w:basedOn w:val="Normalny"/>
    <w:rsid w:val="00ED6C88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1">
    <w:name w:val="xl81"/>
    <w:basedOn w:val="Normalny"/>
    <w:rsid w:val="00ED6C88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2">
    <w:name w:val="xl82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3">
    <w:name w:val="xl83"/>
    <w:basedOn w:val="Normalny"/>
    <w:rsid w:val="00ED6C8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4">
    <w:name w:val="xl84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5">
    <w:name w:val="xl85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6">
    <w:name w:val="xl86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7">
    <w:name w:val="xl87"/>
    <w:basedOn w:val="Normalny"/>
    <w:rsid w:val="00ED6C88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8">
    <w:name w:val="xl88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9">
    <w:name w:val="xl89"/>
    <w:basedOn w:val="Normalny"/>
    <w:rsid w:val="00ED6C8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0">
    <w:name w:val="xl90"/>
    <w:basedOn w:val="Normalny"/>
    <w:rsid w:val="00ED6C88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1">
    <w:name w:val="xl91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2">
    <w:name w:val="xl92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3">
    <w:name w:val="xl93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4">
    <w:name w:val="xl94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5">
    <w:name w:val="xl95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6">
    <w:name w:val="xl96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7">
    <w:name w:val="xl97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98">
    <w:name w:val="xl98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9">
    <w:name w:val="xl99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100">
    <w:name w:val="xl100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101">
    <w:name w:val="xl101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102">
    <w:name w:val="xl102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103">
    <w:name w:val="xl103"/>
    <w:basedOn w:val="Normalny"/>
    <w:rsid w:val="00ED6C88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04">
    <w:name w:val="xl104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05">
    <w:name w:val="xl105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06">
    <w:name w:val="xl106"/>
    <w:basedOn w:val="Normalny"/>
    <w:rsid w:val="00ED6C88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07">
    <w:name w:val="xl107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08">
    <w:name w:val="xl108"/>
    <w:basedOn w:val="Normalny"/>
    <w:rsid w:val="00ED6C88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09">
    <w:name w:val="xl109"/>
    <w:basedOn w:val="Normalny"/>
    <w:rsid w:val="00ED6C8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0">
    <w:name w:val="xl110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1">
    <w:name w:val="xl111"/>
    <w:basedOn w:val="Normalny"/>
    <w:rsid w:val="00ED6C88"/>
    <w:pPr>
      <w:spacing w:before="100" w:beforeAutospacing="1" w:after="100" w:afterAutospacing="1" w:line="240" w:lineRule="auto"/>
      <w:textAlignment w:val="center"/>
    </w:pPr>
    <w:rPr>
      <w:rFonts w:eastAsia="Times New Roman" w:cs="Times New Roman"/>
      <w:b/>
      <w:bCs/>
      <w:sz w:val="24"/>
      <w:szCs w:val="24"/>
      <w:lang w:eastAsia="pl-PL"/>
    </w:rPr>
  </w:style>
  <w:style w:type="paragraph" w:customStyle="1" w:styleId="xl112">
    <w:name w:val="xl112"/>
    <w:basedOn w:val="Normalny"/>
    <w:rsid w:val="00ED6C8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113">
    <w:name w:val="xl113"/>
    <w:basedOn w:val="Normalny"/>
    <w:rsid w:val="00ED6C8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4">
    <w:name w:val="xl114"/>
    <w:basedOn w:val="Normalny"/>
    <w:rsid w:val="00ED6C88"/>
    <w:pPr>
      <w:pBdr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5">
    <w:name w:val="xl115"/>
    <w:basedOn w:val="Normalny"/>
    <w:rsid w:val="00ED6C8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6">
    <w:name w:val="xl116"/>
    <w:basedOn w:val="Normalny"/>
    <w:rsid w:val="00ED6C8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7">
    <w:name w:val="xl117"/>
    <w:basedOn w:val="Normalny"/>
    <w:rsid w:val="00ED6C88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8">
    <w:name w:val="xl118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9">
    <w:name w:val="xl119"/>
    <w:basedOn w:val="Normalny"/>
    <w:rsid w:val="00ED6C8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20">
    <w:name w:val="xl120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21">
    <w:name w:val="xl121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22">
    <w:name w:val="xl122"/>
    <w:basedOn w:val="Normalny"/>
    <w:rsid w:val="00ED6C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23">
    <w:name w:val="xl123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24">
    <w:name w:val="xl124"/>
    <w:basedOn w:val="Normalny"/>
    <w:rsid w:val="00ED6C88"/>
    <w:pPr>
      <w:spacing w:before="100" w:beforeAutospacing="1" w:after="100" w:afterAutospacing="1" w:line="240" w:lineRule="auto"/>
      <w:textAlignment w:val="center"/>
    </w:pPr>
    <w:rPr>
      <w:rFonts w:eastAsia="Times New Roman" w:cs="Times New Roman"/>
      <w:b/>
      <w:bCs/>
      <w:sz w:val="28"/>
      <w:szCs w:val="28"/>
      <w:lang w:eastAsia="pl-PL"/>
    </w:rPr>
  </w:style>
  <w:style w:type="paragraph" w:customStyle="1" w:styleId="xl125">
    <w:name w:val="xl125"/>
    <w:basedOn w:val="Normalny"/>
    <w:rsid w:val="00ED6C8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 w:cs="Times New Roman"/>
      <w:b/>
      <w:bCs/>
      <w:sz w:val="28"/>
      <w:szCs w:val="28"/>
      <w:lang w:eastAsia="pl-PL"/>
    </w:rPr>
  </w:style>
  <w:style w:type="paragraph" w:customStyle="1" w:styleId="xl126">
    <w:name w:val="xl126"/>
    <w:basedOn w:val="Normalny"/>
    <w:rsid w:val="00ED6C8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 w:cs="Times New Roman"/>
      <w:b/>
      <w:bCs/>
      <w:sz w:val="28"/>
      <w:szCs w:val="28"/>
      <w:lang w:eastAsia="pl-PL"/>
    </w:rPr>
  </w:style>
  <w:style w:type="paragraph" w:customStyle="1" w:styleId="xl127">
    <w:name w:val="xl127"/>
    <w:basedOn w:val="Normalny"/>
    <w:rsid w:val="00ED6C8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 w:cs="Times New Roman"/>
      <w:b/>
      <w:bCs/>
      <w:sz w:val="28"/>
      <w:szCs w:val="28"/>
      <w:lang w:eastAsia="pl-PL"/>
    </w:rPr>
  </w:style>
  <w:style w:type="paragraph" w:customStyle="1" w:styleId="xl128">
    <w:name w:val="xl128"/>
    <w:basedOn w:val="Normalny"/>
    <w:rsid w:val="00ED6C88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29">
    <w:name w:val="xl129"/>
    <w:basedOn w:val="Normalny"/>
    <w:rsid w:val="00ED6C88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 w:cs="Times New Roman"/>
      <w:b/>
      <w:bCs/>
      <w:sz w:val="28"/>
      <w:szCs w:val="28"/>
      <w:lang w:eastAsia="pl-PL"/>
    </w:rPr>
  </w:style>
  <w:style w:type="paragraph" w:customStyle="1" w:styleId="xl130">
    <w:name w:val="xl130"/>
    <w:basedOn w:val="Normalny"/>
    <w:rsid w:val="00ED6C88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31">
    <w:name w:val="xl131"/>
    <w:basedOn w:val="Normalny"/>
    <w:rsid w:val="00ED6C8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 w:val="24"/>
      <w:szCs w:val="24"/>
      <w:lang w:eastAsia="pl-PL"/>
    </w:rPr>
  </w:style>
  <w:style w:type="paragraph" w:customStyle="1" w:styleId="xl132">
    <w:name w:val="xl132"/>
    <w:basedOn w:val="Normalny"/>
    <w:rsid w:val="00ED6C8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 w:val="24"/>
      <w:szCs w:val="24"/>
      <w:lang w:eastAsia="pl-PL"/>
    </w:rPr>
  </w:style>
  <w:style w:type="paragraph" w:customStyle="1" w:styleId="xl133">
    <w:name w:val="xl133"/>
    <w:basedOn w:val="Normalny"/>
    <w:rsid w:val="00ED6C88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 w:val="24"/>
      <w:szCs w:val="24"/>
      <w:lang w:eastAsia="pl-PL"/>
    </w:rPr>
  </w:style>
  <w:style w:type="paragraph" w:customStyle="1" w:styleId="xl134">
    <w:name w:val="xl134"/>
    <w:basedOn w:val="Normalny"/>
    <w:rsid w:val="00ED6C8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35">
    <w:name w:val="xl135"/>
    <w:basedOn w:val="Normalny"/>
    <w:rsid w:val="00ED6C88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36">
    <w:name w:val="xl136"/>
    <w:basedOn w:val="Normalny"/>
    <w:rsid w:val="00ED6C8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37">
    <w:name w:val="xl137"/>
    <w:basedOn w:val="Normalny"/>
    <w:rsid w:val="00ED6C8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38">
    <w:name w:val="xl138"/>
    <w:basedOn w:val="Normalny"/>
    <w:rsid w:val="00ED6C8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39">
    <w:name w:val="xl139"/>
    <w:basedOn w:val="Normalny"/>
    <w:rsid w:val="00ED6C8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40">
    <w:name w:val="xl140"/>
    <w:basedOn w:val="Normalny"/>
    <w:rsid w:val="00ED6C8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41">
    <w:name w:val="xl141"/>
    <w:basedOn w:val="Normalny"/>
    <w:rsid w:val="00ED6C88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42">
    <w:name w:val="xl142"/>
    <w:basedOn w:val="Normalny"/>
    <w:rsid w:val="00ED6C88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8D8D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4">
    <w:name w:val="xl64"/>
    <w:basedOn w:val="Normalny"/>
    <w:rsid w:val="00155A71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492854"/>
  </w:style>
  <w:style w:type="character" w:styleId="Pogrubienie">
    <w:name w:val="Strong"/>
    <w:uiPriority w:val="22"/>
    <w:qFormat/>
    <w:locked/>
    <w:rsid w:val="006D7966"/>
    <w:rPr>
      <w:b/>
      <w:bCs/>
    </w:rPr>
  </w:style>
  <w:style w:type="paragraph" w:customStyle="1" w:styleId="111Konspektnumerowany">
    <w:name w:val="1.1.1 Konspektnumerowany"/>
    <w:basedOn w:val="Normalny"/>
    <w:link w:val="111KonspektnumerowanyZnak"/>
    <w:autoRedefine/>
    <w:rsid w:val="003220AE"/>
    <w:pPr>
      <w:numPr>
        <w:ilvl w:val="2"/>
        <w:numId w:val="1"/>
      </w:numPr>
      <w:autoSpaceDE w:val="0"/>
      <w:autoSpaceDN w:val="0"/>
      <w:spacing w:before="160" w:after="0" w:line="240" w:lineRule="auto"/>
    </w:pPr>
    <w:rPr>
      <w:rFonts w:ascii="Times New Roman" w:eastAsia="Times New Roman" w:hAnsi="Times New Roman" w:cs="Times New Roman"/>
      <w:lang w:val="x-none" w:eastAsia="x-none"/>
    </w:rPr>
  </w:style>
  <w:style w:type="character" w:customStyle="1" w:styleId="111KonspektnumerowanyZnak">
    <w:name w:val="1.1.1 Konspektnumerowany Znak"/>
    <w:link w:val="111Konspektnumerowany"/>
    <w:locked/>
    <w:rsid w:val="003220AE"/>
    <w:rPr>
      <w:rFonts w:ascii="Times New Roman" w:eastAsia="Times New Roman" w:hAnsi="Times New Roman"/>
      <w:sz w:val="22"/>
      <w:szCs w:val="22"/>
      <w:lang w:val="x-none" w:eastAsia="x-none"/>
    </w:rPr>
  </w:style>
  <w:style w:type="paragraph" w:customStyle="1" w:styleId="Nagwek2Nagwek2Positive2Heading2Hidden1">
    <w:name w:val="Nagłówek 2.Nagłówek 2_Positive.2.Heading 2 Hidden1"/>
    <w:basedOn w:val="Normalny"/>
    <w:next w:val="Normalny"/>
    <w:rsid w:val="003220AE"/>
    <w:pPr>
      <w:keepNext/>
      <w:numPr>
        <w:ilvl w:val="1"/>
        <w:numId w:val="1"/>
      </w:numPr>
      <w:tabs>
        <w:tab w:val="num" w:pos="576"/>
        <w:tab w:val="left" w:pos="709"/>
        <w:tab w:val="left" w:pos="1134"/>
      </w:tabs>
      <w:spacing w:before="400" w:line="300" w:lineRule="atLeast"/>
      <w:ind w:left="576" w:hanging="576"/>
    </w:pPr>
    <w:rPr>
      <w:rFonts w:ascii="Cambria" w:eastAsia="Times New Roman" w:hAnsi="Cambria" w:cs="Times New Roman"/>
      <w:b/>
      <w:sz w:val="28"/>
      <w:lang w:eastAsia="pl-PL"/>
    </w:rPr>
  </w:style>
  <w:style w:type="paragraph" w:customStyle="1" w:styleId="Nagwek1Nagwek1Positive1">
    <w:name w:val="Nagłówek 1.Nagłówek 1_Positive1"/>
    <w:basedOn w:val="Normalny"/>
    <w:next w:val="Nagwek2Nagwek2Positive2Heading2Hidden1"/>
    <w:rsid w:val="003220AE"/>
    <w:pPr>
      <w:keepNext/>
      <w:pageBreakBefore/>
      <w:pBdr>
        <w:bottom w:val="single" w:sz="12" w:space="4" w:color="auto"/>
      </w:pBdr>
      <w:shd w:val="clear" w:color="auto" w:fill="FFFFFF"/>
      <w:tabs>
        <w:tab w:val="num" w:pos="360"/>
        <w:tab w:val="num" w:pos="432"/>
        <w:tab w:val="left" w:pos="680"/>
        <w:tab w:val="left" w:pos="737"/>
      </w:tabs>
      <w:suppressAutoHyphens/>
      <w:spacing w:before="800" w:after="400" w:line="240" w:lineRule="auto"/>
      <w:ind w:left="432" w:hanging="432"/>
      <w:jc w:val="right"/>
      <w:outlineLvl w:val="0"/>
    </w:pPr>
    <w:rPr>
      <w:rFonts w:ascii="Cambria" w:eastAsia="Times New Roman" w:hAnsi="Cambria" w:cs="Times New Roman"/>
      <w:b/>
      <w:i/>
      <w:sz w:val="48"/>
      <w:szCs w:val="20"/>
      <w:lang w:eastAsia="pl-PL"/>
    </w:rPr>
  </w:style>
  <w:style w:type="paragraph" w:styleId="Tekstprzypisudolnego">
    <w:name w:val="footnote text"/>
    <w:aliases w:val="tekst przypisu,tekst przypisu1,tekst przypisu11,tekst przypisu12,tekst przypisu2,tekst przypisu21,tekst przypisu22,tekst przypisu3,tekst przypisu31,tekst przypisu32,tekst przypisu4,tekst przypisu41,tekst przypisu5,tekst przypisu6"/>
    <w:basedOn w:val="Normalny"/>
    <w:link w:val="TekstprzypisudolnegoZnak"/>
    <w:uiPriority w:val="99"/>
    <w:semiHidden/>
    <w:unhideWhenUsed/>
    <w:rsid w:val="009866B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tekst przypisu Znak,tekst przypisu1 Znak,tekst przypisu11 Znak,tekst przypisu12 Znak,tekst przypisu2 Znak,tekst przypisu21 Znak,tekst przypisu22 Znak,tekst przypisu3 Znak,tekst przypisu31 Znak,tekst przypisu32 Znak"/>
    <w:link w:val="Tekstprzypisudolnego"/>
    <w:uiPriority w:val="99"/>
    <w:rsid w:val="009866BC"/>
    <w:rPr>
      <w:rFonts w:cs="Calibri"/>
      <w:lang w:eastAsia="en-US"/>
    </w:rPr>
  </w:style>
  <w:style w:type="character" w:styleId="Odwoanieprzypisudolnego">
    <w:name w:val="footnote reference"/>
    <w:uiPriority w:val="99"/>
    <w:semiHidden/>
    <w:unhideWhenUsed/>
    <w:rsid w:val="009866BC"/>
    <w:rPr>
      <w:vertAlign w:val="superscript"/>
    </w:rPr>
  </w:style>
  <w:style w:type="paragraph" w:customStyle="1" w:styleId="Style10">
    <w:name w:val="Style10"/>
    <w:basedOn w:val="Normalny"/>
    <w:uiPriority w:val="99"/>
    <w:rsid w:val="00194EE5"/>
    <w:pPr>
      <w:widowControl w:val="0"/>
      <w:autoSpaceDE w:val="0"/>
      <w:autoSpaceDN w:val="0"/>
      <w:adjustRightInd w:val="0"/>
      <w:spacing w:after="0" w:line="252" w:lineRule="exact"/>
      <w:ind w:hanging="634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27">
    <w:name w:val="Font Style27"/>
    <w:uiPriority w:val="99"/>
    <w:rsid w:val="00194EE5"/>
    <w:rPr>
      <w:rFonts w:ascii="Times New Roman" w:hAnsi="Times New Roman" w:cs="Times New Roman"/>
      <w:sz w:val="20"/>
      <w:szCs w:val="20"/>
    </w:rPr>
  </w:style>
  <w:style w:type="paragraph" w:customStyle="1" w:styleId="STYL2">
    <w:name w:val="STYL 2"/>
    <w:basedOn w:val="Normalny"/>
    <w:rsid w:val="00430ACC"/>
    <w:pPr>
      <w:keepNext/>
      <w:spacing w:after="0" w:line="240" w:lineRule="auto"/>
      <w:outlineLvl w:val="0"/>
    </w:pPr>
    <w:rPr>
      <w:rFonts w:ascii="Arial" w:eastAsia="Times New Roman" w:hAnsi="Arial" w:cs="Arial"/>
      <w:b/>
      <w:bCs/>
      <w:sz w:val="24"/>
      <w:lang w:eastAsia="pl-PL"/>
    </w:rPr>
  </w:style>
  <w:style w:type="paragraph" w:styleId="Spistreci4">
    <w:name w:val="toc 4"/>
    <w:basedOn w:val="Normalny"/>
    <w:next w:val="Normalny"/>
    <w:autoRedefine/>
    <w:uiPriority w:val="39"/>
    <w:unhideWhenUsed/>
    <w:locked/>
    <w:rsid w:val="007E29FA"/>
    <w:pPr>
      <w:spacing w:after="100"/>
      <w:ind w:left="660"/>
    </w:pPr>
    <w:rPr>
      <w:rFonts w:eastAsia="Times New Roman" w:cs="Times New Roman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locked/>
    <w:rsid w:val="007E29FA"/>
    <w:pPr>
      <w:spacing w:after="100"/>
      <w:ind w:left="880"/>
    </w:pPr>
    <w:rPr>
      <w:rFonts w:eastAsia="Times New Roman" w:cs="Times New Roman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locked/>
    <w:rsid w:val="007E29FA"/>
    <w:pPr>
      <w:spacing w:after="100"/>
      <w:ind w:left="1100"/>
    </w:pPr>
    <w:rPr>
      <w:rFonts w:eastAsia="Times New Roman" w:cs="Times New Roman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locked/>
    <w:rsid w:val="007E29FA"/>
    <w:pPr>
      <w:spacing w:after="100"/>
      <w:ind w:left="1320"/>
    </w:pPr>
    <w:rPr>
      <w:rFonts w:eastAsia="Times New Roman" w:cs="Times New Roman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locked/>
    <w:rsid w:val="007E29FA"/>
    <w:pPr>
      <w:spacing w:after="100"/>
      <w:ind w:left="1540"/>
    </w:pPr>
    <w:rPr>
      <w:rFonts w:eastAsia="Times New Roman" w:cs="Times New Roman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locked/>
    <w:rsid w:val="007E29FA"/>
    <w:pPr>
      <w:spacing w:after="100"/>
      <w:ind w:left="1760"/>
    </w:pPr>
    <w:rPr>
      <w:rFonts w:eastAsia="Times New Roman" w:cs="Times New Roman"/>
      <w:lang w:eastAsia="pl-PL"/>
    </w:rPr>
  </w:style>
  <w:style w:type="character" w:customStyle="1" w:styleId="AkapitzlistZnak">
    <w:name w:val="Akapit z listą Znak"/>
    <w:aliases w:val="A_wyliczenie Znak,Akapit z listą 1 Znak,Akapit z listą5 Znak,Body MS Bullet Znak,Bullet 1 Znak,Bullet Number Znak,ISCG Numerowanie Znak,K-P_odwolanie Znak,L1 Znak,List Paragraph1 Znak,List Paragraph11 Znak,List Paragraph2 Znak"/>
    <w:link w:val="Akapitzlist"/>
    <w:uiPriority w:val="34"/>
    <w:locked/>
    <w:rsid w:val="00C35D7A"/>
    <w:rPr>
      <w:rFonts w:cs="Calibri"/>
      <w:sz w:val="22"/>
      <w:szCs w:val="22"/>
      <w:lang w:eastAsia="en-US"/>
    </w:rPr>
  </w:style>
  <w:style w:type="paragraph" w:customStyle="1" w:styleId="m1173333933489353135msolistparagraph">
    <w:name w:val="m_1173333933489353135msolistparagraph"/>
    <w:basedOn w:val="Normalny"/>
    <w:rsid w:val="00D21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ppogrubienie">
    <w:name w:val="ppogrubienie"/>
    <w:rsid w:val="00827C25"/>
  </w:style>
  <w:style w:type="paragraph" w:customStyle="1" w:styleId="Zawartotabeli">
    <w:name w:val="Zawartość tabeli"/>
    <w:basedOn w:val="Normalny"/>
    <w:rsid w:val="0074795A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ar-SA"/>
    </w:rPr>
  </w:style>
  <w:style w:type="paragraph" w:customStyle="1" w:styleId="artartustawynprozporzdzenia">
    <w:name w:val="artartustawynprozporzdzenia"/>
    <w:basedOn w:val="Normalny"/>
    <w:rsid w:val="00D623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ktpunkt">
    <w:name w:val="pktpunkt"/>
    <w:basedOn w:val="Normalny"/>
    <w:rsid w:val="00D623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customStyle="1" w:styleId="Tabelasiatki1jasnaakcent52">
    <w:name w:val="Tabela siatki 1 — jasna — akcent 52"/>
    <w:basedOn w:val="Standardowy"/>
    <w:uiPriority w:val="46"/>
    <w:rsid w:val="001B7A15"/>
    <w:rPr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1">
    <w:name w:val="Grid Table 1 Light Accent 51"/>
    <w:basedOn w:val="Standardowy"/>
    <w:uiPriority w:val="46"/>
    <w:rsid w:val="005A0F6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21">
    <w:name w:val="Tabela siatki 1 — jasna — akcent 521"/>
    <w:basedOn w:val="Standardowy"/>
    <w:uiPriority w:val="46"/>
    <w:rsid w:val="00D471C4"/>
    <w:rPr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uto-cursor-target">
    <w:name w:val="auto-cursor-target"/>
    <w:basedOn w:val="Normalny"/>
    <w:rsid w:val="00C96983"/>
    <w:pPr>
      <w:spacing w:before="100" w:beforeAutospacing="1" w:after="100" w:afterAutospacing="1" w:line="240" w:lineRule="auto"/>
      <w:ind w:left="0" w:right="0"/>
      <w:jc w:val="left"/>
    </w:pPr>
    <w:rPr>
      <w:rFonts w:ascii="Times New Roman" w:eastAsiaTheme="minorEastAsia" w:hAnsi="Times New Roman" w:cs="Times New Roman"/>
      <w:sz w:val="24"/>
      <w:szCs w:val="24"/>
      <w:lang w:eastAsia="pl-PL"/>
    </w:rPr>
  </w:style>
  <w:style w:type="character" w:customStyle="1" w:styleId="expand-control-text">
    <w:name w:val="expand-control-text"/>
    <w:basedOn w:val="Domylnaczcionkaakapitu"/>
    <w:rsid w:val="00C96983"/>
  </w:style>
  <w:style w:type="paragraph" w:customStyle="1" w:styleId="msonormal0">
    <w:name w:val="msonormal"/>
    <w:basedOn w:val="Normalny"/>
    <w:rsid w:val="00AA05C5"/>
    <w:pPr>
      <w:spacing w:before="100" w:beforeAutospacing="1" w:after="100" w:afterAutospacing="1" w:line="240" w:lineRule="auto"/>
      <w:ind w:left="0" w:right="0"/>
      <w:jc w:val="left"/>
    </w:pPr>
    <w:rPr>
      <w:rFonts w:ascii="Times New Roman" w:eastAsiaTheme="minorEastAsia" w:hAnsi="Times New Roman" w:cs="Times New Roman"/>
      <w:sz w:val="24"/>
      <w:szCs w:val="24"/>
      <w:lang w:eastAsia="pl-PL"/>
    </w:rPr>
  </w:style>
  <w:style w:type="character" w:customStyle="1" w:styleId="expand-control-icon">
    <w:name w:val="expand-control-icon"/>
    <w:basedOn w:val="Domylnaczcionkaakapitu"/>
    <w:rsid w:val="00AA05C5"/>
  </w:style>
  <w:style w:type="character" w:customStyle="1" w:styleId="confluence-embedded-file-wrapper">
    <w:name w:val="confluence-embedded-file-wrapper"/>
    <w:basedOn w:val="Domylnaczcionkaakapitu"/>
    <w:rsid w:val="00AA05C5"/>
  </w:style>
  <w:style w:type="character" w:styleId="Uwydatnienie">
    <w:name w:val="Emphasis"/>
    <w:basedOn w:val="Domylnaczcionkaakapitu"/>
    <w:uiPriority w:val="20"/>
    <w:qFormat/>
    <w:locked/>
    <w:rsid w:val="00B01B58"/>
    <w:rPr>
      <w:i/>
      <w:iCs/>
    </w:rPr>
  </w:style>
  <w:style w:type="character" w:customStyle="1" w:styleId="confluence-anchor-link">
    <w:name w:val="confluence-anchor-link"/>
    <w:basedOn w:val="Domylnaczcionkaakapitu"/>
    <w:rsid w:val="00132A6F"/>
  </w:style>
  <w:style w:type="paragraph" w:customStyle="1" w:styleId="Tabelkowy">
    <w:name w:val="Tabelkowy"/>
    <w:basedOn w:val="Normalny"/>
    <w:link w:val="TabelkowyZnak"/>
    <w:rsid w:val="00537984"/>
    <w:pPr>
      <w:spacing w:after="100"/>
      <w:ind w:right="284"/>
    </w:pPr>
  </w:style>
  <w:style w:type="character" w:customStyle="1" w:styleId="TabelkowyZnak">
    <w:name w:val="Tabelkowy Znak"/>
    <w:basedOn w:val="Domylnaczcionkaakapitu"/>
    <w:link w:val="Tabelkowy"/>
    <w:rsid w:val="00537984"/>
    <w:rPr>
      <w:rFonts w:cs="Calibri"/>
      <w:sz w:val="22"/>
      <w:szCs w:val="22"/>
      <w:lang w:eastAsia="en-US"/>
    </w:rPr>
  </w:style>
  <w:style w:type="paragraph" w:customStyle="1" w:styleId="ScrollTableStyle">
    <w:name w:val="ScrollTableStyle"/>
    <w:basedOn w:val="Tabelkowy"/>
    <w:link w:val="ScrollTableStyleZnak"/>
    <w:qFormat/>
    <w:rsid w:val="00CF663A"/>
    <w:pPr>
      <w:ind w:left="0" w:right="113"/>
    </w:pPr>
    <w:rPr>
      <w:rFonts w:asciiTheme="minorHAnsi" w:hAnsiTheme="minorHAnsi" w:cstheme="minorHAnsi"/>
    </w:rPr>
  </w:style>
  <w:style w:type="table" w:customStyle="1" w:styleId="ScrollTable">
    <w:name w:val="ScrollTable"/>
    <w:basedOn w:val="Tabela-Siatka"/>
    <w:uiPriority w:val="99"/>
    <w:rsid w:val="00CF663A"/>
    <w:tblPr/>
  </w:style>
  <w:style w:type="character" w:customStyle="1" w:styleId="ScrollTableStyleZnak">
    <w:name w:val="ScrollTableStyle Znak"/>
    <w:basedOn w:val="TabelkowyZnak"/>
    <w:link w:val="ScrollTableStyle"/>
    <w:rsid w:val="00CF663A"/>
    <w:rPr>
      <w:rFonts w:asciiTheme="minorHAnsi" w:hAnsiTheme="minorHAnsi" w:cstheme="minorHAnsi"/>
      <w:sz w:val="22"/>
      <w:szCs w:val="22"/>
      <w:lang w:eastAsia="en-US"/>
    </w:rPr>
  </w:style>
  <w:style w:type="table" w:customStyle="1" w:styleId="TableGrid0">
    <w:name w:val="Table Grid_0"/>
    <w:basedOn w:val="TableNormal0"/>
    <w:uiPriority w:val="59"/>
    <w:rsid w:val="00E868FB"/>
    <w:tblPr/>
  </w:style>
  <w:style w:type="table" w:customStyle="1" w:styleId="TableNormal0">
    <w:name w:val="Table Normal_0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crollSectionColumn">
    <w:name w:val="Scroll Section Column"/>
    <w:basedOn w:val="TableNormal0"/>
    <w:uiPriority w:val="99"/>
    <w:rsid w:val="00E868FB"/>
    <w:tblPr/>
  </w:style>
  <w:style w:type="table" w:customStyle="1" w:styleId="ScrollTip">
    <w:name w:val="Scroll Tip"/>
    <w:basedOn w:val="TableNormal0"/>
    <w:uiPriority w:val="99"/>
    <w:qFormat/>
    <w:rsid w:val="0099620C"/>
    <w:pPr>
      <w:ind w:left="173" w:right="259"/>
    </w:pPr>
    <w:tblPr>
      <w:tblBorders>
        <w:top w:val="single" w:sz="4" w:space="0" w:color="9CC4A2"/>
        <w:left w:val="single" w:sz="4" w:space="0" w:color="9CC4A2"/>
        <w:bottom w:val="single" w:sz="4" w:space="0" w:color="9CC4A2"/>
        <w:right w:val="single" w:sz="4" w:space="0" w:color="9CC4A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EFAE0"/>
    </w:tcPr>
  </w:style>
  <w:style w:type="table" w:customStyle="1" w:styleId="ScrollWarning">
    <w:name w:val="Scroll Warning"/>
    <w:basedOn w:val="TableNormal0"/>
    <w:uiPriority w:val="99"/>
    <w:qFormat/>
    <w:rsid w:val="0099620C"/>
    <w:pPr>
      <w:ind w:left="173" w:right="259"/>
    </w:pPr>
    <w:tblPr>
      <w:tblBorders>
        <w:top w:val="single" w:sz="4" w:space="0" w:color="E29898"/>
        <w:left w:val="single" w:sz="4" w:space="0" w:color="E29898"/>
        <w:bottom w:val="single" w:sz="4" w:space="0" w:color="E29898"/>
        <w:right w:val="single" w:sz="4" w:space="0" w:color="E29898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E7E7"/>
    </w:tcPr>
  </w:style>
  <w:style w:type="table" w:customStyle="1" w:styleId="ScrollCode">
    <w:name w:val="Scroll Code"/>
    <w:basedOn w:val="TableNormal0"/>
    <w:uiPriority w:val="99"/>
    <w:qFormat/>
    <w:rsid w:val="00AD7224"/>
    <w:pPr>
      <w:ind w:left="173" w:right="259"/>
    </w:pPr>
    <w:rPr>
      <w:rFonts w:ascii="Courier New" w:hAnsi="Courier New"/>
      <w:sz w:val="18"/>
    </w:rPr>
    <w:tblPr>
      <w:tblCellSpacing w:w="0" w:type="dxa"/>
      <w:tblBorders>
        <w:top w:val="dashed" w:sz="4" w:space="0" w:color="6199C9"/>
        <w:left w:val="dashed" w:sz="4" w:space="0" w:color="6199C9"/>
        <w:bottom w:val="dashed" w:sz="4" w:space="0" w:color="6199C9"/>
        <w:right w:val="dashed" w:sz="4" w:space="0" w:color="6199C9"/>
      </w:tblBorders>
      <w:tblCellMar>
        <w:top w:w="173" w:type="dxa"/>
        <w:left w:w="58" w:type="dxa"/>
        <w:bottom w:w="259" w:type="dxa"/>
        <w:right w:w="58" w:type="dxa"/>
      </w:tblCellMar>
    </w:tblPr>
    <w:trPr>
      <w:tblCellSpacing w:w="0" w:type="dxa"/>
    </w:trPr>
  </w:style>
  <w:style w:type="table" w:customStyle="1" w:styleId="ScrollInfo">
    <w:name w:val="Scroll Info"/>
    <w:basedOn w:val="TableNormal0"/>
    <w:uiPriority w:val="99"/>
    <w:qFormat/>
    <w:rsid w:val="00F93E63"/>
    <w:pPr>
      <w:ind w:left="173" w:right="259"/>
    </w:pPr>
    <w:tblPr>
      <w:tblBorders>
        <w:top w:val="single" w:sz="4" w:space="0" w:color="9CA6D2"/>
        <w:left w:val="single" w:sz="4" w:space="0" w:color="9CA6D2"/>
        <w:bottom w:val="single" w:sz="4" w:space="0" w:color="9CA6D2"/>
        <w:right w:val="single" w:sz="4" w:space="0" w:color="9CA6D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FEFFD"/>
    </w:tcPr>
  </w:style>
  <w:style w:type="table" w:customStyle="1" w:styleId="ScrollTableNormal">
    <w:name w:val="Scroll Table Normal"/>
    <w:basedOn w:val="TableNormal0"/>
    <w:uiPriority w:val="99"/>
    <w:qFormat/>
    <w:rsid w:val="00E868FB"/>
    <w:tblPr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b/>
        <w:color w:val="003366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ScrollPanel">
    <w:name w:val="Scroll Panel"/>
    <w:basedOn w:val="TableNormal0"/>
    <w:uiPriority w:val="99"/>
    <w:qFormat/>
    <w:rsid w:val="00F93E63"/>
    <w:pPr>
      <w:ind w:left="173" w:right="259"/>
    </w:pPr>
    <w:tblPr>
      <w:tblBorders>
        <w:top w:val="single" w:sz="4" w:space="0" w:color="BBBBBB"/>
        <w:left w:val="single" w:sz="4" w:space="0" w:color="BBBBBB"/>
        <w:bottom w:val="single" w:sz="4" w:space="0" w:color="BBBBBB"/>
        <w:right w:val="single" w:sz="4" w:space="0" w:color="BBBBBB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0F0F0"/>
    </w:tcPr>
  </w:style>
  <w:style w:type="table" w:customStyle="1" w:styleId="ScrollNote">
    <w:name w:val="Scroll Note"/>
    <w:basedOn w:val="TableNormal0"/>
    <w:uiPriority w:val="99"/>
    <w:qFormat/>
    <w:rsid w:val="00F93E63"/>
    <w:pPr>
      <w:ind w:left="173" w:right="259"/>
    </w:pPr>
    <w:tblPr>
      <w:tblBorders>
        <w:top w:val="single" w:sz="4" w:space="0" w:color="F9DF99"/>
        <w:left w:val="single" w:sz="4" w:space="0" w:color="F9DF99"/>
        <w:bottom w:val="single" w:sz="4" w:space="0" w:color="F9DF99"/>
        <w:right w:val="single" w:sz="4" w:space="0" w:color="F9DF99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FFE0"/>
    </w:tcPr>
  </w:style>
  <w:style w:type="table" w:customStyle="1" w:styleId="ScrollQuote">
    <w:name w:val="Scroll Quote"/>
    <w:basedOn w:val="TableNormal0"/>
    <w:uiPriority w:val="99"/>
    <w:qFormat/>
    <w:rsid w:val="00F93E63"/>
    <w:pPr>
      <w:ind w:left="173" w:right="259"/>
    </w:pPr>
    <w:rPr>
      <w:i/>
    </w:rPr>
    <w:tblPr>
      <w:tblCellMar>
        <w:left w:w="58" w:type="dxa"/>
        <w:right w:w="58" w:type="dxa"/>
      </w:tblCellMar>
    </w:tblPr>
    <w:tblStylePr w:type="firstCol">
      <w:tblPr/>
      <w:tcPr>
        <w:tcBorders>
          <w:left w:val="single" w:sz="4" w:space="0" w:color="6199C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20C51D-87BC-449B-8401-4A2FAB506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gółowy opis przedmiotu RFQ OSE OSS-BSS</vt:lpstr>
    </vt:vector>
  </TitlesOfParts>
  <Company>Microsoft</Company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gółowy opis przedmiotu RFQ OSE OSS-BSS</dc:title>
  <dc:creator>Maciej Sobieraj;Basia.Mackiewicz@nask.pl;lukasz.blaszczyk@nask.pl</dc:creator>
  <cp:keywords>RFQ OSS BSS</cp:keywords>
  <cp:lastModifiedBy>Stefanowski Radosław</cp:lastModifiedBy>
  <cp:revision>3</cp:revision>
  <cp:lastPrinted>2018-09-24T08:13:00Z</cp:lastPrinted>
  <dcterms:created xsi:type="dcterms:W3CDTF">2019-08-26T09:15:00Z</dcterms:created>
  <dcterms:modified xsi:type="dcterms:W3CDTF">2019-08-26T09:16:00Z</dcterms:modified>
</cp:coreProperties>
</file>